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AC042E" w14:textId="4E9E15BD" w:rsidR="00AF733B" w:rsidRPr="00572594" w:rsidRDefault="00572594">
      <w:pPr>
        <w:rPr>
          <w:color w:val="000000" w:themeColor="text1"/>
          <w:sz w:val="20"/>
          <w:szCs w:val="20"/>
        </w:rPr>
      </w:pPr>
      <w:r w:rsidRPr="00572594">
        <w:rPr>
          <w:rFonts w:ascii="Microsoft Sans Serif" w:eastAsia="Microsoft Sans Serif" w:hAnsi="Microsoft Sans Serif" w:cs="Microsoft Sans Serif"/>
          <w:color w:val="000000" w:themeColor="text1"/>
          <w:sz w:val="44"/>
          <w:szCs w:val="44"/>
        </w:rPr>
        <w:t>Hosting Management Server</w:t>
      </w:r>
      <w:r w:rsidR="00263335">
        <w:rPr>
          <w:rFonts w:ascii="Microsoft Sans Serif" w:eastAsia="Microsoft Sans Serif" w:hAnsi="Microsoft Sans Serif" w:cs="Microsoft Sans Serif"/>
          <w:color w:val="000000" w:themeColor="text1"/>
          <w:sz w:val="44"/>
          <w:szCs w:val="44"/>
        </w:rPr>
        <w:t xml:space="preserve"> Installation Guide</w:t>
      </w:r>
    </w:p>
    <w:p w14:paraId="132934F3" w14:textId="77777777" w:rsidR="00AF733B" w:rsidRPr="00572594" w:rsidRDefault="00AF733B">
      <w:pPr>
        <w:spacing w:line="200" w:lineRule="exact"/>
        <w:rPr>
          <w:color w:val="000000" w:themeColor="text1"/>
          <w:sz w:val="20"/>
          <w:szCs w:val="20"/>
        </w:rPr>
      </w:pPr>
    </w:p>
    <w:p w14:paraId="2EE118C2" w14:textId="77777777" w:rsidR="00AF733B" w:rsidRDefault="00572594">
      <w:pPr>
        <w:spacing w:line="275" w:lineRule="auto"/>
        <w:rPr>
          <w:rFonts w:ascii="Verdana" w:eastAsia="Verdana" w:hAnsi="Verdana" w:cs="Verdana"/>
          <w:sz w:val="18"/>
          <w:szCs w:val="18"/>
        </w:rPr>
      </w:pPr>
      <w:r w:rsidRPr="00572594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The JDA ESO Application requires a Hosting Management Server to enable the deployment of new code and code updates to the ESO operational Servers (Both Web &amp; Application).  This document </w:t>
      </w:r>
      <w:r>
        <w:rPr>
          <w:rFonts w:ascii="Verdana" w:eastAsia="Verdana" w:hAnsi="Verdana" w:cs="Verdana"/>
          <w:sz w:val="18"/>
          <w:szCs w:val="18"/>
        </w:rPr>
        <w:t xml:space="preserve">describes the prerequires and steps required to install and instance of the HM Server.  The HM Server contains two main components, </w:t>
      </w:r>
      <w:r w:rsidR="00483705">
        <w:rPr>
          <w:rFonts w:ascii="Verdana" w:eastAsia="Verdana" w:hAnsi="Verdana" w:cs="Verdana"/>
          <w:sz w:val="18"/>
          <w:szCs w:val="18"/>
        </w:rPr>
        <w:t>an</w:t>
      </w:r>
      <w:r>
        <w:rPr>
          <w:rFonts w:ascii="Verdana" w:eastAsia="Verdana" w:hAnsi="Verdana" w:cs="Verdana"/>
          <w:sz w:val="18"/>
          <w:szCs w:val="18"/>
        </w:rPr>
        <w:t xml:space="preserve"> SQL Server instance, and a Web Server instance.  This document assumes that the instances are on separate servers to provide separation of functions.</w:t>
      </w:r>
    </w:p>
    <w:p w14:paraId="0C7F9316" w14:textId="77777777" w:rsidR="00971E5E" w:rsidRDefault="00971E5E">
      <w:pPr>
        <w:spacing w:line="275" w:lineRule="auto"/>
        <w:rPr>
          <w:rFonts w:ascii="Verdana" w:eastAsia="Verdana" w:hAnsi="Verdana" w:cs="Verdana"/>
          <w:sz w:val="18"/>
          <w:szCs w:val="18"/>
        </w:rPr>
      </w:pPr>
    </w:p>
    <w:p w14:paraId="153A66D8" w14:textId="77777777" w:rsidR="00971E5E" w:rsidRPr="0094075D" w:rsidRDefault="00971E5E">
      <w:pPr>
        <w:spacing w:line="275" w:lineRule="auto"/>
        <w:rPr>
          <w:rFonts w:ascii="Verdana" w:eastAsia="Verdana" w:hAnsi="Verdana" w:cs="Verdana"/>
          <w:color w:val="00B0F0"/>
          <w:sz w:val="36"/>
          <w:szCs w:val="36"/>
        </w:rPr>
      </w:pPr>
      <w:r w:rsidRPr="0094075D">
        <w:rPr>
          <w:rFonts w:ascii="Verdana" w:eastAsia="Verdana" w:hAnsi="Verdana" w:cs="Verdana"/>
          <w:color w:val="00B0F0"/>
          <w:sz w:val="36"/>
          <w:szCs w:val="36"/>
        </w:rPr>
        <w:t>Steps</w:t>
      </w:r>
    </w:p>
    <w:p w14:paraId="7C883A9E" w14:textId="77777777" w:rsidR="00971E5E" w:rsidRDefault="00971E5E" w:rsidP="00971E5E">
      <w:p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his document is intended to be followed in sequence.</w:t>
      </w:r>
    </w:p>
    <w:p w14:paraId="113DAA8D" w14:textId="77777777" w:rsidR="00971E5E" w:rsidRDefault="005D5CB6" w:rsidP="00EE3EEB">
      <w:pPr>
        <w:pStyle w:val="ListParagraph"/>
        <w:numPr>
          <w:ilvl w:val="0"/>
          <w:numId w:val="8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HM </w:t>
      </w:r>
      <w:r w:rsidR="00971E5E" w:rsidRPr="00971E5E">
        <w:rPr>
          <w:rFonts w:ascii="Verdana" w:eastAsia="Verdana" w:hAnsi="Verdana" w:cs="Verdana"/>
          <w:sz w:val="18"/>
          <w:szCs w:val="18"/>
        </w:rPr>
        <w:t>SQL Server</w:t>
      </w:r>
    </w:p>
    <w:p w14:paraId="05C48D1D" w14:textId="77777777" w:rsidR="001A2CF7" w:rsidRPr="001A2CF7" w:rsidRDefault="001A2CF7" w:rsidP="00EE3EEB">
      <w:pPr>
        <w:pStyle w:val="ListParagraph"/>
        <w:numPr>
          <w:ilvl w:val="0"/>
          <w:numId w:val="2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1A2CF7">
        <w:rPr>
          <w:rFonts w:ascii="Verdana" w:eastAsia="Verdana" w:hAnsi="Verdana" w:cs="Verdana"/>
          <w:sz w:val="18"/>
          <w:szCs w:val="18"/>
        </w:rPr>
        <w:t>Prerequisites</w:t>
      </w:r>
    </w:p>
    <w:p w14:paraId="60663340" w14:textId="77777777" w:rsidR="00971E5E" w:rsidRPr="001A2CF7" w:rsidRDefault="001A2CF7" w:rsidP="00EE3EEB">
      <w:pPr>
        <w:pStyle w:val="ListParagraph"/>
        <w:numPr>
          <w:ilvl w:val="0"/>
          <w:numId w:val="2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SQL Server </w:t>
      </w:r>
      <w:r w:rsidR="00971E5E" w:rsidRPr="001A2CF7">
        <w:rPr>
          <w:rFonts w:ascii="Verdana" w:eastAsia="Verdana" w:hAnsi="Verdana" w:cs="Verdana"/>
          <w:sz w:val="18"/>
          <w:szCs w:val="18"/>
        </w:rPr>
        <w:t>Installation</w:t>
      </w:r>
    </w:p>
    <w:p w14:paraId="4BC91469" w14:textId="77777777" w:rsidR="00971E5E" w:rsidRPr="001A2CF7" w:rsidRDefault="001A2CF7" w:rsidP="00EE3EEB">
      <w:pPr>
        <w:pStyle w:val="ListParagraph"/>
        <w:numPr>
          <w:ilvl w:val="0"/>
          <w:numId w:val="2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SQL Server </w:t>
      </w:r>
      <w:r w:rsidR="00971E5E" w:rsidRPr="001A2CF7">
        <w:rPr>
          <w:rFonts w:ascii="Verdana" w:eastAsia="Verdana" w:hAnsi="Verdana" w:cs="Verdana"/>
          <w:sz w:val="18"/>
          <w:szCs w:val="18"/>
        </w:rPr>
        <w:t>Configuration</w:t>
      </w:r>
    </w:p>
    <w:p w14:paraId="7C20EB24" w14:textId="77777777" w:rsidR="00803E63" w:rsidRPr="001A2CF7" w:rsidRDefault="00803E63" w:rsidP="00EE3EEB">
      <w:pPr>
        <w:pStyle w:val="ListParagraph"/>
        <w:numPr>
          <w:ilvl w:val="0"/>
          <w:numId w:val="2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1A2CF7">
        <w:rPr>
          <w:rFonts w:ascii="Verdana" w:eastAsia="Verdana" w:hAnsi="Verdana" w:cs="Verdana"/>
          <w:sz w:val="18"/>
          <w:szCs w:val="18"/>
        </w:rPr>
        <w:t>HM Tools Installation</w:t>
      </w:r>
    </w:p>
    <w:p w14:paraId="15E9AC9B" w14:textId="77777777" w:rsidR="00971E5E" w:rsidRPr="00971E5E" w:rsidRDefault="00971E5E" w:rsidP="00EE3EEB">
      <w:pPr>
        <w:pStyle w:val="ListParagraph"/>
        <w:numPr>
          <w:ilvl w:val="0"/>
          <w:numId w:val="8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971E5E">
        <w:rPr>
          <w:rFonts w:ascii="Verdana" w:eastAsia="Verdana" w:hAnsi="Verdana" w:cs="Verdana"/>
          <w:sz w:val="18"/>
          <w:szCs w:val="18"/>
        </w:rPr>
        <w:t>H</w:t>
      </w:r>
      <w:r w:rsidR="0094075D">
        <w:rPr>
          <w:rFonts w:ascii="Verdana" w:eastAsia="Verdana" w:hAnsi="Verdana" w:cs="Verdana"/>
          <w:sz w:val="18"/>
          <w:szCs w:val="18"/>
        </w:rPr>
        <w:t>M</w:t>
      </w:r>
      <w:r w:rsidRPr="00971E5E">
        <w:rPr>
          <w:rFonts w:ascii="Verdana" w:eastAsia="Verdana" w:hAnsi="Verdana" w:cs="Verdana"/>
          <w:sz w:val="18"/>
          <w:szCs w:val="18"/>
        </w:rPr>
        <w:t xml:space="preserve"> Web Server</w:t>
      </w:r>
    </w:p>
    <w:p w14:paraId="408F78C5" w14:textId="77777777" w:rsidR="00971E5E" w:rsidRDefault="001A2CF7" w:rsidP="00EE3EEB">
      <w:pPr>
        <w:pStyle w:val="ListParagraph"/>
        <w:numPr>
          <w:ilvl w:val="1"/>
          <w:numId w:val="9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rerequisites</w:t>
      </w:r>
    </w:p>
    <w:p w14:paraId="5B18FBD3" w14:textId="77777777" w:rsidR="001A2CF7" w:rsidRPr="00971E5E" w:rsidRDefault="001A2CF7" w:rsidP="00EE3EEB">
      <w:pPr>
        <w:pStyle w:val="ListParagraph"/>
        <w:numPr>
          <w:ilvl w:val="1"/>
          <w:numId w:val="9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IS Installation</w:t>
      </w:r>
    </w:p>
    <w:p w14:paraId="6881BAD2" w14:textId="77777777" w:rsidR="00971E5E" w:rsidRDefault="001A2CF7" w:rsidP="00EE3EEB">
      <w:pPr>
        <w:pStyle w:val="ListParagraph"/>
        <w:numPr>
          <w:ilvl w:val="1"/>
          <w:numId w:val="9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IIS </w:t>
      </w:r>
      <w:r w:rsidR="00971E5E" w:rsidRPr="00971E5E">
        <w:rPr>
          <w:rFonts w:ascii="Verdana" w:eastAsia="Verdana" w:hAnsi="Verdana" w:cs="Verdana"/>
          <w:sz w:val="18"/>
          <w:szCs w:val="18"/>
        </w:rPr>
        <w:t>Configuration</w:t>
      </w:r>
    </w:p>
    <w:p w14:paraId="53E8FD14" w14:textId="75F98702" w:rsidR="00803E63" w:rsidRDefault="00803E63" w:rsidP="00EE3EEB">
      <w:pPr>
        <w:pStyle w:val="ListParagraph"/>
        <w:numPr>
          <w:ilvl w:val="1"/>
          <w:numId w:val="9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Tools Installation</w:t>
      </w:r>
    </w:p>
    <w:p w14:paraId="00BD56CF" w14:textId="013935B3" w:rsidR="0043643A" w:rsidRPr="00971E5E" w:rsidRDefault="00A45195" w:rsidP="00EE3EEB">
      <w:pPr>
        <w:pStyle w:val="ListParagraph"/>
        <w:numPr>
          <w:ilvl w:val="1"/>
          <w:numId w:val="9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ools</w:t>
      </w:r>
      <w:r w:rsidR="0043643A">
        <w:rPr>
          <w:rFonts w:ascii="Verdana" w:eastAsia="Verdana" w:hAnsi="Verdana" w:cs="Verdana"/>
          <w:sz w:val="18"/>
          <w:szCs w:val="18"/>
        </w:rPr>
        <w:t xml:space="preserve"> Basic Setup</w:t>
      </w:r>
    </w:p>
    <w:p w14:paraId="2C41CC99" w14:textId="77777777" w:rsidR="00572594" w:rsidRDefault="00572594">
      <w:pPr>
        <w:spacing w:line="275" w:lineRule="auto"/>
        <w:rPr>
          <w:sz w:val="20"/>
          <w:szCs w:val="20"/>
        </w:rPr>
      </w:pPr>
    </w:p>
    <w:p w14:paraId="7352C55F" w14:textId="77777777" w:rsidR="00572594" w:rsidRPr="0094075D" w:rsidRDefault="0094075D" w:rsidP="00B83CF5">
      <w:pPr>
        <w:spacing w:after="240" w:line="275" w:lineRule="auto"/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</w:pPr>
      <w:r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 xml:space="preserve">HM </w:t>
      </w:r>
      <w:r w:rsidR="00572594" w:rsidRPr="0094075D"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>S</w:t>
      </w:r>
      <w:r w:rsidR="003371A5" w:rsidRPr="0094075D"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>QL Server</w:t>
      </w:r>
    </w:p>
    <w:p w14:paraId="496ACBC4" w14:textId="77777777" w:rsidR="00572594" w:rsidRDefault="003371A5" w:rsidP="00B83CF5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Prerequisites</w:t>
      </w:r>
    </w:p>
    <w:p w14:paraId="2117FA98" w14:textId="77777777" w:rsidR="003371A5" w:rsidRPr="00172A4D" w:rsidRDefault="003371A5" w:rsidP="00EE3EEB">
      <w:pPr>
        <w:pStyle w:val="ListParagraph"/>
        <w:numPr>
          <w:ilvl w:val="0"/>
          <w:numId w:val="6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Verdana" w:hAnsi="Verdana" w:cs="Verdana"/>
          <w:sz w:val="18"/>
          <w:szCs w:val="18"/>
        </w:rPr>
        <w:t>Windows Server 2012R2 or 2016</w:t>
      </w:r>
      <w:r w:rsidR="00113476">
        <w:rPr>
          <w:rFonts w:ascii="Verdana" w:eastAsia="Verdana" w:hAnsi="Verdana" w:cs="Verdana"/>
          <w:sz w:val="18"/>
          <w:szCs w:val="18"/>
        </w:rPr>
        <w:t>.</w:t>
      </w:r>
    </w:p>
    <w:p w14:paraId="2FF54B46" w14:textId="77777777" w:rsidR="003371A5" w:rsidRPr="00172A4D" w:rsidRDefault="003371A5" w:rsidP="00EE3EEB">
      <w:pPr>
        <w:pStyle w:val="ListParagraph"/>
        <w:numPr>
          <w:ilvl w:val="0"/>
          <w:numId w:val="6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Wingdings" w:hAnsi="Verdana" w:cs="Wingdings"/>
          <w:sz w:val="18"/>
          <w:szCs w:val="18"/>
        </w:rPr>
        <w:t>SQL Server</w:t>
      </w:r>
      <w:r w:rsidR="00815E4E" w:rsidRPr="00172A4D">
        <w:rPr>
          <w:rFonts w:ascii="Verdana" w:eastAsia="Wingdings" w:hAnsi="Verdana" w:cs="Wingdings"/>
          <w:sz w:val="18"/>
          <w:szCs w:val="18"/>
        </w:rPr>
        <w:t xml:space="preserve"> </w:t>
      </w:r>
      <w:r w:rsidRPr="00172A4D">
        <w:rPr>
          <w:rFonts w:ascii="Verdana" w:eastAsia="Wingdings" w:hAnsi="Verdana" w:cs="Wingdings"/>
          <w:sz w:val="18"/>
          <w:szCs w:val="18"/>
        </w:rPr>
        <w:t>2014 or 2016</w:t>
      </w:r>
      <w:r w:rsidR="00113476">
        <w:rPr>
          <w:rFonts w:ascii="Verdana" w:eastAsia="Wingdings" w:hAnsi="Verdana" w:cs="Wingdings"/>
          <w:sz w:val="18"/>
          <w:szCs w:val="18"/>
        </w:rPr>
        <w:t>.</w:t>
      </w:r>
    </w:p>
    <w:p w14:paraId="1AA152B6" w14:textId="3CD24F30" w:rsidR="005C7558" w:rsidRDefault="005C7558" w:rsidP="00EE3EEB">
      <w:pPr>
        <w:pStyle w:val="ListParagraph"/>
        <w:numPr>
          <w:ilvl w:val="0"/>
          <w:numId w:val="6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Wingdings" w:hAnsi="Verdana" w:cs="Wingdings"/>
          <w:sz w:val="18"/>
          <w:szCs w:val="18"/>
        </w:rPr>
        <w:t xml:space="preserve">Domain </w:t>
      </w:r>
      <w:r w:rsidR="007F02DB">
        <w:rPr>
          <w:rFonts w:ascii="Verdana" w:eastAsia="Wingdings" w:hAnsi="Verdana" w:cs="Wingdings"/>
          <w:sz w:val="18"/>
          <w:szCs w:val="18"/>
        </w:rPr>
        <w:t xml:space="preserve">or SQL </w:t>
      </w:r>
      <w:r w:rsidRPr="00172A4D">
        <w:rPr>
          <w:rFonts w:ascii="Verdana" w:eastAsia="Wingdings" w:hAnsi="Verdana" w:cs="Wingdings"/>
          <w:sz w:val="18"/>
          <w:szCs w:val="18"/>
        </w:rPr>
        <w:t xml:space="preserve">account credentials with </w:t>
      </w:r>
      <w:r w:rsidR="007F02DB">
        <w:rPr>
          <w:rFonts w:ascii="Verdana" w:eastAsia="Wingdings" w:hAnsi="Verdana" w:cs="Wingdings"/>
          <w:sz w:val="18"/>
          <w:szCs w:val="18"/>
        </w:rPr>
        <w:t xml:space="preserve">admin </w:t>
      </w:r>
      <w:r w:rsidRPr="00172A4D">
        <w:rPr>
          <w:rFonts w:ascii="Verdana" w:eastAsia="Wingdings" w:hAnsi="Verdana" w:cs="Wingdings"/>
          <w:sz w:val="18"/>
          <w:szCs w:val="18"/>
        </w:rPr>
        <w:t>access to the DB Server</w:t>
      </w:r>
      <w:r w:rsidR="00172A4D" w:rsidRPr="00172A4D">
        <w:rPr>
          <w:rFonts w:ascii="Verdana" w:eastAsia="Wingdings" w:hAnsi="Verdana" w:cs="Wingdings"/>
          <w:sz w:val="18"/>
          <w:szCs w:val="18"/>
        </w:rPr>
        <w:t>, must have modify access to the root drive where the SQL databases are going to be placed.</w:t>
      </w:r>
    </w:p>
    <w:p w14:paraId="1AC94DC0" w14:textId="67045C6C" w:rsidR="00803E63" w:rsidRPr="00E0653B" w:rsidRDefault="00803E63" w:rsidP="00EE3EEB">
      <w:pPr>
        <w:pStyle w:val="ListParagraph"/>
        <w:numPr>
          <w:ilvl w:val="0"/>
          <w:numId w:val="6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Trusted (Integrated) authentication credentials</w:t>
      </w:r>
      <w:r w:rsidR="007F02DB">
        <w:rPr>
          <w:rFonts w:ascii="Verdana" w:eastAsia="Wingdings" w:hAnsi="Verdana" w:cs="Wingdings"/>
          <w:sz w:val="18"/>
          <w:szCs w:val="18"/>
        </w:rPr>
        <w:t>.</w:t>
      </w:r>
    </w:p>
    <w:p w14:paraId="79B187A5" w14:textId="5239AE61" w:rsidR="007F14CA" w:rsidRPr="007F14CA" w:rsidRDefault="007F14CA" w:rsidP="00EE3EEB">
      <w:pPr>
        <w:pStyle w:val="ListParagraph"/>
        <w:numPr>
          <w:ilvl w:val="0"/>
          <w:numId w:val="6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A pre-built set of installation files containing:</w:t>
      </w:r>
    </w:p>
    <w:p w14:paraId="3DA0831A" w14:textId="644A04FF" w:rsidR="00803E63" w:rsidRPr="007F14CA" w:rsidRDefault="00803E63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Verdana" w:hAnsi="Verdana" w:cs="Verdana"/>
          <w:sz w:val="18"/>
          <w:szCs w:val="18"/>
        </w:rPr>
        <w:t>SQL Server 2005 Backward Compatibility Components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06AE9F61" w14:textId="48058669" w:rsidR="007F14CA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Visual C++ redistributable</w:t>
      </w:r>
    </w:p>
    <w:p w14:paraId="170255D2" w14:textId="706F8658" w:rsidR="007F02DB" w:rsidRDefault="007F02DB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MSCOMCTRL file for VB UI components</w:t>
      </w:r>
    </w:p>
    <w:p w14:paraId="7456CC1D" w14:textId="018E20EF" w:rsidR="007F02DB" w:rsidRDefault="007F02DB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SQL Client Tools</w:t>
      </w:r>
    </w:p>
    <w:p w14:paraId="51D23F35" w14:textId="3FB49A28" w:rsidR="00803E63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Empty </w:t>
      </w:r>
      <w:r w:rsidR="00803E63">
        <w:rPr>
          <w:rFonts w:ascii="Verdana" w:eastAsia="Wingdings" w:hAnsi="Verdana" w:cs="Wingdings"/>
          <w:sz w:val="18"/>
          <w:szCs w:val="18"/>
        </w:rPr>
        <w:t xml:space="preserve">Hosting Management </w:t>
      </w:r>
      <w:r>
        <w:rPr>
          <w:rFonts w:ascii="Verdana" w:eastAsia="Wingdings" w:hAnsi="Verdana" w:cs="Wingdings"/>
          <w:sz w:val="18"/>
          <w:szCs w:val="18"/>
        </w:rPr>
        <w:t>Tools SQL backup (.bak) file</w:t>
      </w:r>
      <w:r w:rsidR="00803E63">
        <w:rPr>
          <w:rFonts w:ascii="Verdana" w:eastAsia="Wingdings" w:hAnsi="Verdana" w:cs="Wingdings"/>
          <w:sz w:val="18"/>
          <w:szCs w:val="18"/>
        </w:rPr>
        <w:t>.</w:t>
      </w:r>
    </w:p>
    <w:p w14:paraId="7D37B38B" w14:textId="77777777" w:rsidR="007F14CA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HM Extracted code files</w:t>
      </w:r>
    </w:p>
    <w:p w14:paraId="09CFA807" w14:textId="5FB07E7B" w:rsidR="00803E63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Empty </w:t>
      </w:r>
      <w:r w:rsidR="00803E63">
        <w:rPr>
          <w:rFonts w:ascii="Verdana" w:eastAsia="Wingdings" w:hAnsi="Verdana" w:cs="Wingdings"/>
          <w:sz w:val="18"/>
          <w:szCs w:val="18"/>
        </w:rPr>
        <w:t xml:space="preserve">Object </w:t>
      </w:r>
      <w:r>
        <w:rPr>
          <w:rFonts w:ascii="Verdana" w:eastAsia="Wingdings" w:hAnsi="Verdana" w:cs="Wingdings"/>
          <w:sz w:val="18"/>
          <w:szCs w:val="18"/>
        </w:rPr>
        <w:t>R</w:t>
      </w:r>
      <w:r w:rsidR="00803E63">
        <w:rPr>
          <w:rFonts w:ascii="Verdana" w:eastAsia="Wingdings" w:hAnsi="Verdana" w:cs="Wingdings"/>
          <w:sz w:val="18"/>
          <w:szCs w:val="18"/>
        </w:rPr>
        <w:t xml:space="preserve">epository </w:t>
      </w:r>
      <w:r>
        <w:rPr>
          <w:rFonts w:ascii="Verdana" w:eastAsia="Wingdings" w:hAnsi="Verdana" w:cs="Wingdings"/>
          <w:sz w:val="18"/>
          <w:szCs w:val="18"/>
        </w:rPr>
        <w:t>(OR) SQL backup (.bak) file</w:t>
      </w:r>
      <w:r w:rsidR="00803E63">
        <w:rPr>
          <w:rFonts w:ascii="Verdana" w:eastAsia="Wingdings" w:hAnsi="Verdana" w:cs="Wingdings"/>
          <w:sz w:val="18"/>
          <w:szCs w:val="18"/>
        </w:rPr>
        <w:t>.</w:t>
      </w:r>
    </w:p>
    <w:p w14:paraId="0A4E41C9" w14:textId="77777777" w:rsidR="007F14CA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OR Extracted code files</w:t>
      </w:r>
    </w:p>
    <w:p w14:paraId="7E6DCADD" w14:textId="77777777" w:rsidR="00803E63" w:rsidRDefault="00803E63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Example GlobalSettings.xml</w:t>
      </w:r>
    </w:p>
    <w:p w14:paraId="550C7493" w14:textId="77777777" w:rsidR="00803E63" w:rsidRDefault="00803E63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Example Logconfig.xml</w:t>
      </w:r>
    </w:p>
    <w:p w14:paraId="2808F368" w14:textId="0688BAB1" w:rsidR="00803E63" w:rsidRDefault="00803E63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Object Repository views</w:t>
      </w:r>
      <w:r w:rsidR="007F14CA">
        <w:rPr>
          <w:rFonts w:ascii="Verdana" w:eastAsia="Wingdings" w:hAnsi="Verdana" w:cs="Wingdings"/>
          <w:sz w:val="18"/>
          <w:szCs w:val="18"/>
        </w:rPr>
        <w:t xml:space="preserve"> SQL Script</w:t>
      </w:r>
    </w:p>
    <w:p w14:paraId="466EDA76" w14:textId="36FB4F8A" w:rsidR="007F02DB" w:rsidRDefault="007F02DB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Registry key file to configure location of global settings and log config files.</w:t>
      </w:r>
    </w:p>
    <w:p w14:paraId="7A6E95CC" w14:textId="7E62A59A" w:rsidR="00803E63" w:rsidRDefault="00803E63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ESO </w:t>
      </w:r>
      <w:r w:rsidR="007F14CA">
        <w:rPr>
          <w:rFonts w:ascii="Verdana" w:eastAsia="Wingdings" w:hAnsi="Verdana" w:cs="Wingdings"/>
          <w:sz w:val="18"/>
          <w:szCs w:val="18"/>
        </w:rPr>
        <w:t>one-time deployment files</w:t>
      </w:r>
    </w:p>
    <w:p w14:paraId="34280BB4" w14:textId="2D5A9166" w:rsidR="007F14CA" w:rsidRDefault="007F14CA" w:rsidP="00EE3EEB">
      <w:pPr>
        <w:pStyle w:val="ListParagraph"/>
        <w:numPr>
          <w:ilvl w:val="0"/>
          <w:numId w:val="49"/>
        </w:numPr>
        <w:tabs>
          <w:tab w:val="left" w:pos="108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Tools pat</w:t>
      </w:r>
      <w:r w:rsidR="007F02DB">
        <w:rPr>
          <w:rFonts w:ascii="Verdana" w:eastAsia="Wingdings" w:hAnsi="Verdana" w:cs="Wingdings"/>
          <w:sz w:val="18"/>
          <w:szCs w:val="18"/>
        </w:rPr>
        <w:t>c</w:t>
      </w:r>
      <w:r>
        <w:rPr>
          <w:rFonts w:ascii="Verdana" w:eastAsia="Wingdings" w:hAnsi="Verdana" w:cs="Wingdings"/>
          <w:sz w:val="18"/>
          <w:szCs w:val="18"/>
        </w:rPr>
        <w:t>h files</w:t>
      </w:r>
    </w:p>
    <w:p w14:paraId="1FFD99D0" w14:textId="6322C5A7" w:rsidR="007F02DB" w:rsidRDefault="007F02DB" w:rsidP="007F02DB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Assumptions</w:t>
      </w:r>
    </w:p>
    <w:p w14:paraId="15227EBD" w14:textId="60BBD7A0" w:rsidR="007F02DB" w:rsidRPr="007F02DB" w:rsidRDefault="007F02DB" w:rsidP="00EE3EEB">
      <w:pPr>
        <w:pStyle w:val="ListParagraph"/>
        <w:numPr>
          <w:ilvl w:val="0"/>
          <w:numId w:val="50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7F02DB">
        <w:rPr>
          <w:rFonts w:ascii="Verdana" w:eastAsia="Wingdings" w:hAnsi="Verdana" w:cs="Wingdings"/>
          <w:sz w:val="18"/>
          <w:szCs w:val="18"/>
        </w:rPr>
        <w:t>The HM SQL Server is stand alone and not part of a cluster</w:t>
      </w:r>
    </w:p>
    <w:p w14:paraId="214BEF6A" w14:textId="39D4B898" w:rsidR="007F02DB" w:rsidRPr="007F02DB" w:rsidRDefault="007F02DB" w:rsidP="00EE3EEB">
      <w:pPr>
        <w:pStyle w:val="ListParagraph"/>
        <w:numPr>
          <w:ilvl w:val="0"/>
          <w:numId w:val="50"/>
        </w:numPr>
        <w:tabs>
          <w:tab w:val="left" w:pos="36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7F02DB">
        <w:rPr>
          <w:rFonts w:ascii="Verdana" w:eastAsia="Wingdings" w:hAnsi="Verdana" w:cs="Wingdings"/>
          <w:sz w:val="18"/>
          <w:szCs w:val="18"/>
        </w:rPr>
        <w:t>Trusted authentication will be used wherever possible.</w:t>
      </w:r>
    </w:p>
    <w:p w14:paraId="62BD269A" w14:textId="77777777" w:rsidR="00815E4E" w:rsidRPr="001A2CF7" w:rsidRDefault="001A2CF7" w:rsidP="003371A5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SQL Server</w:t>
      </w:r>
      <w:r w:rsidR="00815E4E" w:rsidRPr="001A2CF7">
        <w:rPr>
          <w:rFonts w:ascii="Microsoft Sans Serif" w:eastAsia="Microsoft Sans Serif" w:hAnsi="Microsoft Sans Serif" w:cs="Microsoft Sans Serif"/>
          <w:sz w:val="32"/>
          <w:szCs w:val="32"/>
        </w:rPr>
        <w:t xml:space="preserve"> Installation</w:t>
      </w:r>
    </w:p>
    <w:p w14:paraId="0D7ECBF9" w14:textId="77777777" w:rsidR="00815E4E" w:rsidRPr="00815E4E" w:rsidRDefault="00815E4E" w:rsidP="00EE3EEB">
      <w:pPr>
        <w:pStyle w:val="ListParagraph"/>
        <w:numPr>
          <w:ilvl w:val="0"/>
          <w:numId w:val="3"/>
        </w:numPr>
        <w:spacing w:line="360" w:lineRule="auto"/>
        <w:rPr>
          <w:rFonts w:ascii="Verdana" w:hAnsi="Verdana"/>
          <w:sz w:val="18"/>
          <w:szCs w:val="18"/>
        </w:rPr>
      </w:pPr>
      <w:bookmarkStart w:id="0" w:name="page12"/>
      <w:bookmarkEnd w:id="0"/>
      <w:r w:rsidRPr="00815E4E">
        <w:rPr>
          <w:rFonts w:ascii="Verdana" w:hAnsi="Verdana"/>
          <w:sz w:val="18"/>
          <w:szCs w:val="18"/>
        </w:rPr>
        <w:t>The following components should be selected during the installation process</w:t>
      </w:r>
      <w:r w:rsidR="00E407F1">
        <w:rPr>
          <w:rFonts w:ascii="Verdana" w:hAnsi="Verdana"/>
          <w:sz w:val="18"/>
          <w:szCs w:val="18"/>
        </w:rPr>
        <w:t xml:space="preserve"> from with the SQL Server Installation Center</w:t>
      </w:r>
      <w:r w:rsidRPr="00815E4E">
        <w:rPr>
          <w:rFonts w:ascii="Verdana" w:hAnsi="Verdana"/>
          <w:sz w:val="18"/>
          <w:szCs w:val="18"/>
        </w:rPr>
        <w:t>:</w:t>
      </w:r>
    </w:p>
    <w:p w14:paraId="5463C3C2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 xml:space="preserve">SQL Server Database Services: </w:t>
      </w:r>
      <w:r w:rsidRPr="00815E4E">
        <w:rPr>
          <w:rFonts w:ascii="Verdana" w:eastAsia="Verdana" w:hAnsi="Verdana" w:cs="Verdana"/>
          <w:sz w:val="18"/>
          <w:szCs w:val="18"/>
        </w:rPr>
        <w:t>Required</w:t>
      </w:r>
      <w:r w:rsidR="00113476">
        <w:rPr>
          <w:rFonts w:ascii="Verdana" w:eastAsia="Verdana" w:hAnsi="Verdana" w:cs="Verdana"/>
          <w:sz w:val="18"/>
          <w:szCs w:val="18"/>
        </w:rPr>
        <w:t>.</w:t>
      </w:r>
    </w:p>
    <w:p w14:paraId="6FAF347F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>Client Tools Connectivity</w:t>
      </w:r>
      <w:r w:rsidR="00113476">
        <w:rPr>
          <w:rFonts w:ascii="Verdana" w:eastAsia="Verdana" w:hAnsi="Verdana" w:cs="Verdana"/>
          <w:bCs/>
          <w:sz w:val="18"/>
          <w:szCs w:val="18"/>
        </w:rPr>
        <w:t>.</w:t>
      </w:r>
    </w:p>
    <w:p w14:paraId="2F7DDDE1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>Client Tools Backwards Compatibility</w:t>
      </w:r>
      <w:r w:rsidR="00113476">
        <w:rPr>
          <w:rFonts w:ascii="Verdana" w:eastAsia="Verdana" w:hAnsi="Verdana" w:cs="Verdana"/>
          <w:bCs/>
          <w:sz w:val="18"/>
          <w:szCs w:val="18"/>
        </w:rPr>
        <w:t>.</w:t>
      </w:r>
    </w:p>
    <w:p w14:paraId="0AB5D064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 xml:space="preserve">Management Tools </w:t>
      </w:r>
      <w:r w:rsidRPr="00815E4E">
        <w:rPr>
          <w:rFonts w:ascii="Verdana" w:eastAsia="Verdana" w:hAnsi="Verdana" w:cs="Verdana"/>
          <w:sz w:val="18"/>
          <w:szCs w:val="18"/>
        </w:rPr>
        <w:t>– Basic</w:t>
      </w:r>
      <w:r w:rsidR="00113476">
        <w:rPr>
          <w:rFonts w:ascii="Verdana" w:eastAsia="Verdana" w:hAnsi="Verdana" w:cs="Verdana"/>
          <w:sz w:val="18"/>
          <w:szCs w:val="18"/>
        </w:rPr>
        <w:t>.</w:t>
      </w:r>
    </w:p>
    <w:p w14:paraId="7C084306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Wingdings" w:hAnsi="Verdana" w:cs="Wingdings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 xml:space="preserve">Management Tools </w:t>
      </w:r>
      <w:r w:rsidRPr="00815E4E">
        <w:rPr>
          <w:rFonts w:ascii="Verdana" w:eastAsia="Verdana" w:hAnsi="Verdana" w:cs="Verdana"/>
          <w:sz w:val="18"/>
          <w:szCs w:val="18"/>
        </w:rPr>
        <w:t>– Complete</w:t>
      </w:r>
      <w:r w:rsidR="00113476">
        <w:rPr>
          <w:rFonts w:ascii="Verdana" w:eastAsia="Verdana" w:hAnsi="Verdana" w:cs="Verdana"/>
          <w:sz w:val="18"/>
          <w:szCs w:val="18"/>
        </w:rPr>
        <w:t>.</w:t>
      </w:r>
    </w:p>
    <w:p w14:paraId="64002DF2" w14:textId="77777777" w:rsidR="00815E4E" w:rsidRPr="00815E4E" w:rsidRDefault="00815E4E" w:rsidP="00EE3EEB">
      <w:pPr>
        <w:pStyle w:val="ListParagraph"/>
        <w:numPr>
          <w:ilvl w:val="0"/>
          <w:numId w:val="2"/>
        </w:numPr>
        <w:tabs>
          <w:tab w:val="left" w:pos="600"/>
        </w:tabs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815E4E">
        <w:rPr>
          <w:rFonts w:ascii="Verdana" w:eastAsia="Verdana" w:hAnsi="Verdana" w:cs="Verdana"/>
          <w:bCs/>
          <w:sz w:val="18"/>
          <w:szCs w:val="18"/>
        </w:rPr>
        <w:t xml:space="preserve">Shared feature directory: </w:t>
      </w:r>
      <w:r w:rsidRPr="00815E4E">
        <w:rPr>
          <w:rFonts w:ascii="Verdana" w:eastAsia="Verdana" w:hAnsi="Verdana" w:cs="Verdana"/>
          <w:sz w:val="18"/>
          <w:szCs w:val="18"/>
        </w:rPr>
        <w:t>modify as needed</w:t>
      </w:r>
      <w:r w:rsidR="00113476">
        <w:rPr>
          <w:rFonts w:ascii="Verdana" w:eastAsia="Verdana" w:hAnsi="Verdana" w:cs="Verdana"/>
          <w:sz w:val="18"/>
          <w:szCs w:val="18"/>
        </w:rPr>
        <w:t>.</w:t>
      </w:r>
    </w:p>
    <w:p w14:paraId="75EF84FD" w14:textId="77777777" w:rsidR="00815E4E" w:rsidRPr="005C7558" w:rsidRDefault="005C7558" w:rsidP="00EE3EEB">
      <w:pPr>
        <w:pStyle w:val="ListParagraph"/>
        <w:numPr>
          <w:ilvl w:val="0"/>
          <w:numId w:val="3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5C7558">
        <w:rPr>
          <w:rFonts w:ascii="Verdana" w:eastAsia="Wingdings" w:hAnsi="Verdana" w:cs="Wingdings"/>
          <w:sz w:val="18"/>
          <w:szCs w:val="18"/>
        </w:rPr>
        <w:t>Instance Configuration</w:t>
      </w:r>
    </w:p>
    <w:p w14:paraId="00CDC338" w14:textId="77777777" w:rsidR="005C7558" w:rsidRDefault="005C7558" w:rsidP="00EE3EEB">
      <w:pPr>
        <w:pStyle w:val="ListParagraph"/>
        <w:numPr>
          <w:ilvl w:val="0"/>
          <w:numId w:val="4"/>
        </w:numPr>
        <w:tabs>
          <w:tab w:val="left" w:pos="60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The installation path for SQL files should point to a non-system drive.</w:t>
      </w:r>
    </w:p>
    <w:p w14:paraId="70C6DEA2" w14:textId="77777777" w:rsidR="005C7558" w:rsidRDefault="005C7558" w:rsidP="00EE3EEB">
      <w:pPr>
        <w:pStyle w:val="ListParagraph"/>
        <w:numPr>
          <w:ilvl w:val="0"/>
          <w:numId w:val="4"/>
        </w:numPr>
        <w:tabs>
          <w:tab w:val="left" w:pos="60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The instance root directory should point to a non-system drive.</w:t>
      </w:r>
    </w:p>
    <w:p w14:paraId="1857DBE6" w14:textId="77777777" w:rsidR="005C7558" w:rsidRDefault="005C7558" w:rsidP="00EE3EEB">
      <w:pPr>
        <w:pStyle w:val="ListParagraph"/>
        <w:numPr>
          <w:ilvl w:val="0"/>
          <w:numId w:val="4"/>
        </w:numPr>
        <w:tabs>
          <w:tab w:val="left" w:pos="60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Avoid using named instances.  The SQL Server should only provide services to the HM Server.</w:t>
      </w:r>
    </w:p>
    <w:p w14:paraId="7D9BCCE9" w14:textId="77777777" w:rsidR="005C7558" w:rsidRDefault="005C7558" w:rsidP="00EE3EEB">
      <w:pPr>
        <w:pStyle w:val="ListParagraph"/>
        <w:numPr>
          <w:ilvl w:val="0"/>
          <w:numId w:val="4"/>
        </w:numPr>
        <w:tabs>
          <w:tab w:val="left" w:pos="60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Verify disk space usage</w:t>
      </w:r>
      <w:r w:rsidR="00113476">
        <w:rPr>
          <w:rFonts w:ascii="Verdana" w:eastAsia="Wingdings" w:hAnsi="Verdana" w:cs="Wingdings"/>
          <w:sz w:val="18"/>
          <w:szCs w:val="18"/>
        </w:rPr>
        <w:t>.</w:t>
      </w:r>
    </w:p>
    <w:p w14:paraId="5D10F5FD" w14:textId="77777777" w:rsidR="005C7558" w:rsidRDefault="005C7558" w:rsidP="00EE3EEB">
      <w:pPr>
        <w:pStyle w:val="ListParagraph"/>
        <w:numPr>
          <w:ilvl w:val="0"/>
          <w:numId w:val="3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Server configuration panel</w:t>
      </w:r>
    </w:p>
    <w:p w14:paraId="6EB9C1C0" w14:textId="02DB0631" w:rsidR="00172A4D" w:rsidRDefault="00172A4D" w:rsidP="00EE3EEB">
      <w:pPr>
        <w:pStyle w:val="ListParagraph"/>
        <w:numPr>
          <w:ilvl w:val="0"/>
          <w:numId w:val="5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SQL Agent – enter domain account credentials and change the agent startup type to “Automatic”.  </w:t>
      </w:r>
      <w:r w:rsidR="00C7329C">
        <w:rPr>
          <w:rFonts w:ascii="Verdana" w:eastAsia="Wingdings" w:hAnsi="Verdana" w:cs="Wingdings"/>
          <w:sz w:val="18"/>
          <w:szCs w:val="18"/>
        </w:rPr>
        <w:t>Use a user account, d</w:t>
      </w:r>
      <w:r>
        <w:rPr>
          <w:rFonts w:ascii="Verdana" w:eastAsia="Wingdings" w:hAnsi="Verdana" w:cs="Wingdings"/>
          <w:sz w:val="18"/>
          <w:szCs w:val="18"/>
        </w:rPr>
        <w:t>o not use a group</w:t>
      </w:r>
      <w:r w:rsidR="00C7329C">
        <w:rPr>
          <w:rFonts w:ascii="Verdana" w:eastAsia="Wingdings" w:hAnsi="Verdana" w:cs="Wingdings"/>
          <w:sz w:val="18"/>
          <w:szCs w:val="18"/>
        </w:rPr>
        <w:t xml:space="preserve"> account</w:t>
      </w:r>
      <w:r>
        <w:rPr>
          <w:rFonts w:ascii="Verdana" w:eastAsia="Wingdings" w:hAnsi="Verdana" w:cs="Wingdings"/>
          <w:sz w:val="18"/>
          <w:szCs w:val="18"/>
        </w:rPr>
        <w:t>.</w:t>
      </w:r>
    </w:p>
    <w:p w14:paraId="674AD098" w14:textId="77777777" w:rsidR="00172A4D" w:rsidRDefault="00172A4D" w:rsidP="00EE3EEB">
      <w:pPr>
        <w:pStyle w:val="ListParagraph"/>
        <w:numPr>
          <w:ilvl w:val="0"/>
          <w:numId w:val="5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On the collation tab, check that the default collation is selected (SQL_Latin1_General_CP1_CI_AS).</w:t>
      </w:r>
    </w:p>
    <w:p w14:paraId="3C313C26" w14:textId="77777777" w:rsidR="00172A4D" w:rsidRPr="00172A4D" w:rsidRDefault="00172A4D" w:rsidP="00EE3EEB">
      <w:pPr>
        <w:pStyle w:val="ListParagraph"/>
        <w:numPr>
          <w:ilvl w:val="0"/>
          <w:numId w:val="3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Wingdings" w:hAnsi="Verdana" w:cs="Wingdings"/>
          <w:sz w:val="18"/>
          <w:szCs w:val="18"/>
        </w:rPr>
        <w:t>Database Engine configuration</w:t>
      </w:r>
    </w:p>
    <w:p w14:paraId="47DD4AFB" w14:textId="77777777" w:rsidR="00172A4D" w:rsidRDefault="00172A4D" w:rsidP="00EE3EEB">
      <w:pPr>
        <w:pStyle w:val="ListParagraph"/>
        <w:numPr>
          <w:ilvl w:val="0"/>
          <w:numId w:val="5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In the account provision tab, ensure that </w:t>
      </w:r>
      <w:r w:rsidR="008E5F4D">
        <w:rPr>
          <w:rFonts w:ascii="Verdana" w:eastAsia="Wingdings" w:hAnsi="Verdana" w:cs="Wingdings"/>
          <w:sz w:val="18"/>
          <w:szCs w:val="18"/>
        </w:rPr>
        <w:t>M</w:t>
      </w:r>
      <w:r>
        <w:rPr>
          <w:rFonts w:ascii="Verdana" w:eastAsia="Wingdings" w:hAnsi="Verdana" w:cs="Wingdings"/>
          <w:sz w:val="18"/>
          <w:szCs w:val="18"/>
        </w:rPr>
        <w:t xml:space="preserve">ixed </w:t>
      </w:r>
      <w:r w:rsidR="008E5F4D">
        <w:rPr>
          <w:rFonts w:ascii="Verdana" w:eastAsia="Wingdings" w:hAnsi="Verdana" w:cs="Wingdings"/>
          <w:sz w:val="18"/>
          <w:szCs w:val="18"/>
        </w:rPr>
        <w:t>M</w:t>
      </w:r>
      <w:r>
        <w:rPr>
          <w:rFonts w:ascii="Verdana" w:eastAsia="Wingdings" w:hAnsi="Verdana" w:cs="Wingdings"/>
          <w:sz w:val="18"/>
          <w:szCs w:val="18"/>
        </w:rPr>
        <w:t>ode authentication is selected.</w:t>
      </w:r>
    </w:p>
    <w:p w14:paraId="0F925C79" w14:textId="77777777" w:rsidR="00113476" w:rsidRDefault="00113476" w:rsidP="00EE3EEB">
      <w:pPr>
        <w:pStyle w:val="ListParagraph"/>
        <w:numPr>
          <w:ilvl w:val="0"/>
          <w:numId w:val="5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>Set the System Administrator password.</w:t>
      </w:r>
    </w:p>
    <w:p w14:paraId="7CF246E6" w14:textId="77777777" w:rsidR="00113476" w:rsidRDefault="00113476" w:rsidP="00EE3EEB">
      <w:pPr>
        <w:pStyle w:val="ListParagraph"/>
        <w:numPr>
          <w:ilvl w:val="0"/>
          <w:numId w:val="5"/>
        </w:numPr>
        <w:spacing w:line="360" w:lineRule="auto"/>
        <w:rPr>
          <w:rFonts w:ascii="Verdana" w:eastAsia="Wingdings" w:hAnsi="Verdana" w:cs="Wingdings"/>
          <w:sz w:val="18"/>
          <w:szCs w:val="18"/>
        </w:rPr>
      </w:pPr>
      <w:r>
        <w:rPr>
          <w:rFonts w:ascii="Verdana" w:eastAsia="Wingdings" w:hAnsi="Verdana" w:cs="Wingdings"/>
          <w:sz w:val="18"/>
          <w:szCs w:val="18"/>
        </w:rPr>
        <w:t xml:space="preserve">Configure the data directories.  It is recommended to use different drives for the user databases, database logs and temp </w:t>
      </w:r>
      <w:r w:rsidR="00BD22E3">
        <w:rPr>
          <w:rFonts w:ascii="Verdana" w:eastAsia="Wingdings" w:hAnsi="Verdana" w:cs="Wingdings"/>
          <w:sz w:val="18"/>
          <w:szCs w:val="18"/>
        </w:rPr>
        <w:t xml:space="preserve">DB </w:t>
      </w:r>
      <w:r>
        <w:rPr>
          <w:rFonts w:ascii="Verdana" w:eastAsia="Wingdings" w:hAnsi="Verdana" w:cs="Wingdings"/>
          <w:sz w:val="18"/>
          <w:szCs w:val="18"/>
        </w:rPr>
        <w:t>logs, the temp</w:t>
      </w:r>
      <w:r w:rsidR="00CA3826">
        <w:rPr>
          <w:rFonts w:ascii="Verdana" w:eastAsia="Wingdings" w:hAnsi="Verdana" w:cs="Wingdings"/>
          <w:sz w:val="18"/>
          <w:szCs w:val="18"/>
        </w:rPr>
        <w:t xml:space="preserve"> DB</w:t>
      </w:r>
      <w:r>
        <w:rPr>
          <w:rFonts w:ascii="Verdana" w:eastAsia="Wingdings" w:hAnsi="Verdana" w:cs="Wingdings"/>
          <w:sz w:val="18"/>
          <w:szCs w:val="18"/>
        </w:rPr>
        <w:t>, and backup files.</w:t>
      </w:r>
    </w:p>
    <w:p w14:paraId="7596E78D" w14:textId="77777777" w:rsidR="00815E4E" w:rsidRPr="008E5F4D" w:rsidRDefault="008E5F4D" w:rsidP="00EE3EEB">
      <w:pPr>
        <w:pStyle w:val="ListParagraph"/>
        <w:numPr>
          <w:ilvl w:val="0"/>
          <w:numId w:val="3"/>
        </w:numPr>
        <w:tabs>
          <w:tab w:val="left" w:pos="360"/>
        </w:tabs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install to complete the initial installation</w:t>
      </w:r>
    </w:p>
    <w:p w14:paraId="393E121F" w14:textId="77777777" w:rsidR="008E5F4D" w:rsidRDefault="008E5F4D" w:rsidP="008E5F4D">
      <w:pPr>
        <w:tabs>
          <w:tab w:val="left" w:pos="600"/>
        </w:tabs>
        <w:spacing w:line="292" w:lineRule="auto"/>
        <w:ind w:right="620"/>
        <w:rPr>
          <w:rFonts w:ascii="Verdana" w:eastAsia="Verdana" w:hAnsi="Verdana" w:cs="Verdana"/>
          <w:sz w:val="18"/>
          <w:szCs w:val="18"/>
        </w:rPr>
      </w:pPr>
    </w:p>
    <w:p w14:paraId="1D49F985" w14:textId="77777777" w:rsidR="008E5F4D" w:rsidRDefault="001A2CF7" w:rsidP="008E5F4D">
      <w:pPr>
        <w:spacing w:after="240" w:line="275" w:lineRule="auto"/>
        <w:rPr>
          <w:rFonts w:ascii="Microsoft Sans Serif" w:eastAsia="Microsoft Sans Serif" w:hAnsi="Microsoft Sans Serif" w:cs="Microsoft Sans Serif"/>
          <w:sz w:val="24"/>
          <w:szCs w:val="24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 xml:space="preserve">SQL Server </w:t>
      </w:r>
      <w:r w:rsidR="008E5F4D" w:rsidRPr="001A2CF7">
        <w:rPr>
          <w:rFonts w:ascii="Microsoft Sans Serif" w:eastAsia="Microsoft Sans Serif" w:hAnsi="Microsoft Sans Serif" w:cs="Microsoft Sans Serif"/>
          <w:sz w:val="32"/>
          <w:szCs w:val="32"/>
        </w:rPr>
        <w:t>Configuration</w:t>
      </w:r>
    </w:p>
    <w:p w14:paraId="39F61705" w14:textId="77777777" w:rsidR="008E5F4D" w:rsidRPr="008E5F4D" w:rsidRDefault="008E5F4D" w:rsidP="008E5F4D">
      <w:pPr>
        <w:spacing w:after="240" w:line="275" w:lineRule="auto"/>
        <w:rPr>
          <w:rFonts w:ascii="Verdana" w:eastAsia="Microsoft Sans Serif" w:hAnsi="Verdana" w:cs="Microsoft Sans Serif"/>
          <w:sz w:val="18"/>
          <w:szCs w:val="18"/>
        </w:rPr>
      </w:pPr>
      <w:r w:rsidRPr="008E5F4D">
        <w:rPr>
          <w:rFonts w:ascii="Verdana" w:eastAsia="Microsoft Sans Serif" w:hAnsi="Verdana" w:cs="Microsoft Sans Serif"/>
          <w:sz w:val="18"/>
          <w:szCs w:val="18"/>
        </w:rPr>
        <w:t>Start the SQL Server Management Studio to complete the configuration</w:t>
      </w:r>
    </w:p>
    <w:p w14:paraId="30DDDB08" w14:textId="77777777" w:rsidR="008E5F4D" w:rsidRDefault="008E5F4D" w:rsidP="00EE3EEB">
      <w:pPr>
        <w:pStyle w:val="ListParagraph"/>
        <w:numPr>
          <w:ilvl w:val="0"/>
          <w:numId w:val="7"/>
        </w:numPr>
        <w:spacing w:line="360" w:lineRule="auto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Right click on the server instance name and select Facets.  In Surface Area Configuration, set the following properties to true</w:t>
      </w:r>
      <w:r w:rsidR="00F55664">
        <w:rPr>
          <w:rFonts w:ascii="Verdana" w:hAnsi="Verdana"/>
          <w:sz w:val="18"/>
          <w:szCs w:val="18"/>
        </w:rPr>
        <w:t xml:space="preserve"> and click OK</w:t>
      </w:r>
      <w:r>
        <w:rPr>
          <w:rFonts w:ascii="Verdana" w:hAnsi="Verdana"/>
          <w:sz w:val="18"/>
          <w:szCs w:val="18"/>
        </w:rPr>
        <w:t>.</w:t>
      </w:r>
    </w:p>
    <w:p w14:paraId="4A288EEF" w14:textId="77777777" w:rsidR="008E5F4D" w:rsidRDefault="00F5566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Ad-Hoc Remote Queries</w:t>
      </w:r>
    </w:p>
    <w:p w14:paraId="1100362D" w14:textId="77777777" w:rsidR="00F55664" w:rsidRDefault="00F5566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LR Integration</w:t>
      </w:r>
    </w:p>
    <w:p w14:paraId="502B1D89" w14:textId="77777777" w:rsidR="00F55664" w:rsidRDefault="00F5566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hAnsi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Database Mail</w:t>
      </w:r>
    </w:p>
    <w:p w14:paraId="2118EBA9" w14:textId="77777777" w:rsidR="00815E4E" w:rsidRDefault="00F5566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QL Mail</w:t>
      </w:r>
    </w:p>
    <w:p w14:paraId="54157288" w14:textId="77777777" w:rsidR="00F55664" w:rsidRDefault="00F55664" w:rsidP="00EE3EEB">
      <w:pPr>
        <w:pStyle w:val="ListParagraph"/>
        <w:numPr>
          <w:ilvl w:val="0"/>
          <w:numId w:val="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Right click on the server instance name and select Facets.  In Server Configuration, set the max degree of parallelism to 4 if the server has 4 or more CPU cores, otherwise set the value to 0.  Click OK.</w:t>
      </w:r>
    </w:p>
    <w:p w14:paraId="55D7B7D4" w14:textId="77777777" w:rsidR="009A04D4" w:rsidRDefault="009A04D4" w:rsidP="00EE3EEB">
      <w:pPr>
        <w:pStyle w:val="ListParagraph"/>
        <w:numPr>
          <w:ilvl w:val="0"/>
          <w:numId w:val="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f not already installed run the SQLServer2005_BC_x64.msi to install backwards compatibility.</w:t>
      </w:r>
    </w:p>
    <w:p w14:paraId="4FB4137C" w14:textId="77777777" w:rsidR="009A04D4" w:rsidRDefault="009A04D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Next and accept the terms of the license agreement.</w:t>
      </w:r>
    </w:p>
    <w:p w14:paraId="4A5C6339" w14:textId="77777777" w:rsidR="009A04D4" w:rsidRDefault="009A04D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ter Name and Company, click Next.</w:t>
      </w:r>
    </w:p>
    <w:p w14:paraId="5557601E" w14:textId="77777777" w:rsidR="009A04D4" w:rsidRDefault="009A04D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o not change the feature installation list, click Next.</w:t>
      </w:r>
    </w:p>
    <w:p w14:paraId="140F33A5" w14:textId="77777777" w:rsidR="009A04D4" w:rsidRDefault="009A04D4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Finish.</w:t>
      </w:r>
    </w:p>
    <w:p w14:paraId="263D0521" w14:textId="77777777" w:rsidR="009A04D4" w:rsidRDefault="009A04D4" w:rsidP="00EE3EEB">
      <w:pPr>
        <w:pStyle w:val="ListParagraph"/>
        <w:numPr>
          <w:ilvl w:val="0"/>
          <w:numId w:val="7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onfigure Distributed Transaction Coordinator (DTC)</w:t>
      </w:r>
    </w:p>
    <w:p w14:paraId="0DFA81B5" w14:textId="77777777" w:rsidR="009A04D4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windows search, select Administrative tools.</w:t>
      </w:r>
    </w:p>
    <w:p w14:paraId="5E4EB180" w14:textId="77777777" w:rsidR="000D07D7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ouble Click Component Services.</w:t>
      </w:r>
    </w:p>
    <w:p w14:paraId="0BFC76E9" w14:textId="77777777" w:rsidR="000D07D7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the Component Services panel expand Computers, My Computer, Distributed Transactions.</w:t>
      </w:r>
    </w:p>
    <w:p w14:paraId="6F6A8256" w14:textId="77777777" w:rsidR="000D07D7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ight Click on Local DTC, select Properties and select the Security tab.  Enable the following:</w:t>
      </w:r>
    </w:p>
    <w:p w14:paraId="64171833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etwork DTC Access</w:t>
      </w:r>
    </w:p>
    <w:p w14:paraId="65083936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Remote Administration</w:t>
      </w:r>
    </w:p>
    <w:p w14:paraId="0787C0E9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Inbound</w:t>
      </w:r>
    </w:p>
    <w:p w14:paraId="7E005A85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Outbound</w:t>
      </w:r>
    </w:p>
    <w:p w14:paraId="6E9DA324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o Authentication Required</w:t>
      </w:r>
    </w:p>
    <w:p w14:paraId="30887B9D" w14:textId="77777777" w:rsidR="000D07D7" w:rsidRDefault="000D07D7" w:rsidP="00C7329C">
      <w:pPr>
        <w:pStyle w:val="ListParagraph"/>
        <w:numPr>
          <w:ilvl w:val="1"/>
          <w:numId w:val="20"/>
        </w:numPr>
        <w:tabs>
          <w:tab w:val="left" w:pos="144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able XA Transactions</w:t>
      </w:r>
    </w:p>
    <w:p w14:paraId="7EFB0049" w14:textId="77777777" w:rsidR="000D07D7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OK, if prompted to restart DTC select Yes.</w:t>
      </w:r>
    </w:p>
    <w:p w14:paraId="7E46F0F1" w14:textId="77777777" w:rsidR="000D07D7" w:rsidRDefault="000D07D7" w:rsidP="00EE3EEB">
      <w:pPr>
        <w:pStyle w:val="ListParagraph"/>
        <w:numPr>
          <w:ilvl w:val="1"/>
          <w:numId w:val="7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xit Component Services and Administrative Tools.</w:t>
      </w:r>
    </w:p>
    <w:p w14:paraId="02965AA5" w14:textId="77777777" w:rsidR="001A2CF7" w:rsidRPr="001A2CF7" w:rsidRDefault="001A2CF7" w:rsidP="001A2CF7">
      <w:pPr>
        <w:spacing w:line="360" w:lineRule="auto"/>
        <w:rPr>
          <w:rFonts w:ascii="Verdana" w:eastAsia="Verdana" w:hAnsi="Verdana" w:cs="Verdana"/>
          <w:sz w:val="18"/>
          <w:szCs w:val="18"/>
        </w:rPr>
      </w:pPr>
    </w:p>
    <w:p w14:paraId="5D20209D" w14:textId="77777777" w:rsidR="00803E63" w:rsidRPr="001A2CF7" w:rsidRDefault="00803E63" w:rsidP="00803E63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bookmarkStart w:id="1" w:name="page16"/>
      <w:bookmarkEnd w:id="1"/>
      <w:r w:rsidRPr="001A2CF7">
        <w:rPr>
          <w:rFonts w:ascii="Microsoft Sans Serif" w:eastAsia="Microsoft Sans Serif" w:hAnsi="Microsoft Sans Serif" w:cs="Microsoft Sans Serif"/>
          <w:sz w:val="32"/>
          <w:szCs w:val="32"/>
        </w:rPr>
        <w:t>HM Tools Installation</w:t>
      </w:r>
    </w:p>
    <w:p w14:paraId="34901B7A" w14:textId="77777777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SQL Login</w:t>
      </w:r>
    </w:p>
    <w:p w14:paraId="177AEC24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SQL Management Studio and connect to the HM DB Server.</w:t>
      </w:r>
    </w:p>
    <w:p w14:paraId="61C1EC3B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xpand the server, and Right Click on security at add a new login, enter the following:</w:t>
      </w:r>
    </w:p>
    <w:p w14:paraId="67907464" w14:textId="77777777" w:rsidR="00803E63" w:rsidRDefault="00803E63" w:rsidP="00C7329C">
      <w:pPr>
        <w:pStyle w:val="ListParagraph"/>
        <w:numPr>
          <w:ilvl w:val="0"/>
          <w:numId w:val="2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in Name</w:t>
      </w:r>
    </w:p>
    <w:p w14:paraId="2BCDFBD1" w14:textId="77777777" w:rsidR="00803E63" w:rsidRDefault="00803E63" w:rsidP="00C7329C">
      <w:pPr>
        <w:pStyle w:val="ListParagraph"/>
        <w:numPr>
          <w:ilvl w:val="0"/>
          <w:numId w:val="2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QL Authentication</w:t>
      </w:r>
    </w:p>
    <w:p w14:paraId="18425273" w14:textId="77777777" w:rsidR="00803E63" w:rsidRDefault="00803E63" w:rsidP="00C7329C">
      <w:pPr>
        <w:pStyle w:val="ListParagraph"/>
        <w:numPr>
          <w:ilvl w:val="0"/>
          <w:numId w:val="2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assword</w:t>
      </w:r>
    </w:p>
    <w:p w14:paraId="4361D13B" w14:textId="77777777" w:rsidR="00803E63" w:rsidRDefault="00803E63" w:rsidP="00C7329C">
      <w:pPr>
        <w:pStyle w:val="ListParagraph"/>
        <w:numPr>
          <w:ilvl w:val="0"/>
          <w:numId w:val="2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Unselect:  Enforce password policy, enforce password expiration, and user must change password at next login.</w:t>
      </w:r>
    </w:p>
    <w:p w14:paraId="1AA49AE7" w14:textId="77777777" w:rsidR="00803E63" w:rsidRDefault="00803E63" w:rsidP="00C7329C">
      <w:pPr>
        <w:pStyle w:val="ListParagraph"/>
        <w:numPr>
          <w:ilvl w:val="0"/>
          <w:numId w:val="2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OK</w:t>
      </w:r>
    </w:p>
    <w:p w14:paraId="37D75AEC" w14:textId="7A411B6A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reate an Empty O</w:t>
      </w:r>
      <w:r w:rsidR="00C7329C">
        <w:rPr>
          <w:rFonts w:ascii="Verdana" w:hAnsi="Verdana"/>
          <w:sz w:val="18"/>
          <w:szCs w:val="18"/>
        </w:rPr>
        <w:t>R</w:t>
      </w:r>
      <w:r>
        <w:rPr>
          <w:rFonts w:ascii="Verdana" w:hAnsi="Verdana"/>
          <w:sz w:val="18"/>
          <w:szCs w:val="18"/>
        </w:rPr>
        <w:t xml:space="preserve"> Database</w:t>
      </w:r>
    </w:p>
    <w:p w14:paraId="5BC7E2C1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ight Click on databases and select Restore Database.</w:t>
      </w:r>
    </w:p>
    <w:p w14:paraId="1E52E9D8" w14:textId="4EF023EE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to restore from a device and browse to the file containing and empty object repository database bak file</w:t>
      </w:r>
      <w:r w:rsidR="007F02DB">
        <w:rPr>
          <w:rFonts w:ascii="Verdana" w:eastAsia="Verdana" w:hAnsi="Verdana" w:cs="Verdana"/>
          <w:sz w:val="18"/>
          <w:szCs w:val="18"/>
        </w:rPr>
        <w:t>.  This is locat</w:t>
      </w:r>
      <w:r w:rsidR="00C7329C">
        <w:rPr>
          <w:rFonts w:ascii="Verdana" w:eastAsia="Verdana" w:hAnsi="Verdana" w:cs="Verdana"/>
          <w:sz w:val="18"/>
          <w:szCs w:val="18"/>
        </w:rPr>
        <w:t>ed</w:t>
      </w:r>
      <w:r w:rsidR="007F02DB">
        <w:rPr>
          <w:rFonts w:ascii="Verdana" w:eastAsia="Verdana" w:hAnsi="Verdana" w:cs="Verdana"/>
          <w:sz w:val="18"/>
          <w:szCs w:val="18"/>
        </w:rPr>
        <w:t xml:space="preserve"> in the installation package under \JDA\ESO Installation\Application\EmptyOR</w:t>
      </w:r>
      <w:r w:rsidR="00C7329C">
        <w:rPr>
          <w:rFonts w:ascii="Verdana" w:eastAsia="Verdana" w:hAnsi="Verdana" w:cs="Verdana"/>
          <w:sz w:val="18"/>
          <w:szCs w:val="18"/>
        </w:rPr>
        <w:t>DB</w:t>
      </w:r>
      <w:r w:rsidR="00EE3EEB">
        <w:rPr>
          <w:rFonts w:ascii="Verdana" w:eastAsia="Verdana" w:hAnsi="Verdana" w:cs="Verdana"/>
          <w:sz w:val="18"/>
          <w:szCs w:val="18"/>
        </w:rPr>
        <w:t>\.</w:t>
      </w:r>
    </w:p>
    <w:p w14:paraId="6DE1D43D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the Restore check box for the backup set.</w:t>
      </w:r>
    </w:p>
    <w:p w14:paraId="0B982106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the to-database field enter the name of the HM object repository, for example hm_or.  This database should not already exist.</w:t>
      </w:r>
    </w:p>
    <w:p w14:paraId="66379634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djust the paths to the recommended non-system data and log paths.</w:t>
      </w:r>
    </w:p>
    <w:p w14:paraId="7D8A3D7A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OK.</w:t>
      </w:r>
    </w:p>
    <w:p w14:paraId="3B656370" w14:textId="77777777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mport the ESO Application into the Tools database</w:t>
      </w:r>
    </w:p>
    <w:p w14:paraId="3BA48BBE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he ESO code .dat files are located in the folder \JDA\ESO Installation\Application\Current Version\Extracted Files.</w:t>
      </w:r>
    </w:p>
    <w:p w14:paraId="3291B983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vigate to the Extracted Files folder.</w:t>
      </w:r>
    </w:p>
    <w:p w14:paraId="1B86A6FE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a command prompt an execute the following:</w:t>
      </w:r>
    </w:p>
    <w:p w14:paraId="17C10DEE" w14:textId="77777777" w:rsidR="00803E63" w:rsidRDefault="00803E63" w:rsidP="00C7329C">
      <w:pPr>
        <w:spacing w:line="360" w:lineRule="auto"/>
        <w:ind w:left="144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Importbuild </w:t>
      </w:r>
      <w:r w:rsidRPr="00B64421">
        <w:rPr>
          <w:rFonts w:ascii="Verdana" w:eastAsia="Verdana" w:hAnsi="Verdana" w:cs="Verdana"/>
          <w:i/>
          <w:sz w:val="18"/>
          <w:szCs w:val="18"/>
        </w:rPr>
        <w:t xml:space="preserve">DestinationServerName </w:t>
      </w:r>
      <w:r>
        <w:rPr>
          <w:rFonts w:ascii="Verdana" w:eastAsia="Verdana" w:hAnsi="Verdana" w:cs="Verdana"/>
          <w:i/>
          <w:sz w:val="18"/>
          <w:szCs w:val="18"/>
        </w:rPr>
        <w:t>OR</w:t>
      </w:r>
      <w:r w:rsidRPr="00B64421">
        <w:rPr>
          <w:rFonts w:ascii="Verdana" w:eastAsia="Verdana" w:hAnsi="Verdana" w:cs="Verdana"/>
          <w:i/>
          <w:sz w:val="18"/>
          <w:szCs w:val="18"/>
        </w:rPr>
        <w:t>DBName DBUserName DBUser</w:t>
      </w:r>
      <w:r>
        <w:rPr>
          <w:rFonts w:ascii="Verdana" w:eastAsia="Verdana" w:hAnsi="Verdana" w:cs="Verdana"/>
          <w:i/>
          <w:sz w:val="18"/>
          <w:szCs w:val="18"/>
        </w:rPr>
        <w:t>P</w:t>
      </w:r>
      <w:r w:rsidRPr="00B64421">
        <w:rPr>
          <w:rFonts w:ascii="Verdana" w:eastAsia="Verdana" w:hAnsi="Verdana" w:cs="Verdana"/>
          <w:i/>
          <w:sz w:val="18"/>
          <w:szCs w:val="18"/>
        </w:rPr>
        <w:t>assword</w:t>
      </w:r>
    </w:p>
    <w:p w14:paraId="64402B04" w14:textId="77777777" w:rsidR="00803E63" w:rsidRPr="00B64421" w:rsidRDefault="00803E63" w:rsidP="00C7329C">
      <w:pPr>
        <w:pStyle w:val="ListParagraph"/>
        <w:numPr>
          <w:ilvl w:val="0"/>
          <w:numId w:val="24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B64421">
        <w:rPr>
          <w:rFonts w:ascii="Verdana" w:eastAsia="Verdana" w:hAnsi="Verdana" w:cs="Verdana"/>
          <w:sz w:val="18"/>
          <w:szCs w:val="18"/>
        </w:rPr>
        <w:t>DestinationSeverName = The HM SQL Server</w:t>
      </w:r>
    </w:p>
    <w:p w14:paraId="0CBF2434" w14:textId="77777777" w:rsidR="00803E63" w:rsidRPr="00B64421" w:rsidRDefault="00803E63" w:rsidP="00C7329C">
      <w:pPr>
        <w:pStyle w:val="ListParagraph"/>
        <w:numPr>
          <w:ilvl w:val="0"/>
          <w:numId w:val="24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R</w:t>
      </w:r>
      <w:r w:rsidRPr="00B64421">
        <w:rPr>
          <w:rFonts w:ascii="Verdana" w:eastAsia="Verdana" w:hAnsi="Verdana" w:cs="Verdana"/>
          <w:sz w:val="18"/>
          <w:szCs w:val="18"/>
        </w:rPr>
        <w:t>DBName = The database that was restore</w:t>
      </w:r>
      <w:r>
        <w:rPr>
          <w:rFonts w:ascii="Verdana" w:eastAsia="Verdana" w:hAnsi="Verdana" w:cs="Verdana"/>
          <w:sz w:val="18"/>
          <w:szCs w:val="18"/>
        </w:rPr>
        <w:t>d</w:t>
      </w:r>
      <w:r w:rsidRPr="00B64421">
        <w:rPr>
          <w:rFonts w:ascii="Verdana" w:eastAsia="Verdana" w:hAnsi="Verdana" w:cs="Verdana"/>
          <w:sz w:val="18"/>
          <w:szCs w:val="18"/>
        </w:rPr>
        <w:t xml:space="preserve"> from the empty </w:t>
      </w:r>
      <w:r>
        <w:rPr>
          <w:rFonts w:ascii="Verdana" w:eastAsia="Verdana" w:hAnsi="Verdana" w:cs="Verdana"/>
          <w:sz w:val="18"/>
          <w:szCs w:val="18"/>
        </w:rPr>
        <w:t xml:space="preserve">object repository </w:t>
      </w:r>
      <w:r w:rsidRPr="00B64421">
        <w:rPr>
          <w:rFonts w:ascii="Verdana" w:eastAsia="Verdana" w:hAnsi="Verdana" w:cs="Verdana"/>
          <w:sz w:val="18"/>
          <w:szCs w:val="18"/>
        </w:rPr>
        <w:t>DB (hm_</w:t>
      </w:r>
      <w:r>
        <w:rPr>
          <w:rFonts w:ascii="Verdana" w:eastAsia="Verdana" w:hAnsi="Verdana" w:cs="Verdana"/>
          <w:sz w:val="18"/>
          <w:szCs w:val="18"/>
        </w:rPr>
        <w:t>or</w:t>
      </w:r>
      <w:r w:rsidRPr="00B64421">
        <w:rPr>
          <w:rFonts w:ascii="Verdana" w:eastAsia="Verdana" w:hAnsi="Verdana" w:cs="Verdana"/>
          <w:sz w:val="18"/>
          <w:szCs w:val="18"/>
        </w:rPr>
        <w:t>)</w:t>
      </w:r>
    </w:p>
    <w:p w14:paraId="1BDC9A03" w14:textId="77777777" w:rsidR="00803E63" w:rsidRDefault="00803E63" w:rsidP="00C7329C">
      <w:pPr>
        <w:pStyle w:val="ListParagraph"/>
        <w:numPr>
          <w:ilvl w:val="0"/>
          <w:numId w:val="24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B64421">
        <w:rPr>
          <w:rFonts w:ascii="Verdana" w:eastAsia="Verdana" w:hAnsi="Verdana" w:cs="Verdana"/>
          <w:sz w:val="18"/>
          <w:szCs w:val="18"/>
        </w:rPr>
        <w:t>DBUserName = The SQL User created in step #1.</w:t>
      </w:r>
    </w:p>
    <w:p w14:paraId="790D24A0" w14:textId="77777777" w:rsidR="00803E63" w:rsidRPr="00B64421" w:rsidRDefault="00803E63" w:rsidP="00C7329C">
      <w:pPr>
        <w:pStyle w:val="ListParagraph"/>
        <w:numPr>
          <w:ilvl w:val="0"/>
          <w:numId w:val="24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BUserPassword = The password associated to the user.</w:t>
      </w:r>
    </w:p>
    <w:p w14:paraId="08430F88" w14:textId="77777777" w:rsidR="00803E63" w:rsidRDefault="00803E63" w:rsidP="00EE3EEB">
      <w:pPr>
        <w:pStyle w:val="ListParagraph"/>
        <w:numPr>
          <w:ilvl w:val="0"/>
          <w:numId w:val="23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ose the command prompt.</w:t>
      </w:r>
    </w:p>
    <w:p w14:paraId="0FB77C32" w14:textId="77777777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Create an Empty Tools Database</w:t>
      </w:r>
    </w:p>
    <w:p w14:paraId="0D244EF4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ight Click on databases and select Restore Database.</w:t>
      </w:r>
    </w:p>
    <w:p w14:paraId="44F59060" w14:textId="396EE360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to restore from a device and browse to the file containing and empty hm tools database bak file.</w:t>
      </w:r>
      <w:r w:rsidR="00C7329C">
        <w:rPr>
          <w:rFonts w:ascii="Verdana" w:eastAsia="Verdana" w:hAnsi="Verdana" w:cs="Verdana"/>
          <w:sz w:val="18"/>
          <w:szCs w:val="18"/>
        </w:rPr>
        <w:t xml:space="preserve">  This is located in \JDA\ESO Installation\Tools\EmptyToolsDB\</w:t>
      </w:r>
    </w:p>
    <w:p w14:paraId="1BB09363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the Restore check box for the backup set.</w:t>
      </w:r>
    </w:p>
    <w:p w14:paraId="6012EEA4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the to-database field enter the name of the HM object repository, for example hm_tools.  This database should not already exist.</w:t>
      </w:r>
    </w:p>
    <w:p w14:paraId="5159F3D3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djust the paths to the recommended non-system data and log paths.</w:t>
      </w:r>
    </w:p>
    <w:p w14:paraId="02EBD53A" w14:textId="29E13C82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OK.</w:t>
      </w:r>
    </w:p>
    <w:p w14:paraId="2D886947" w14:textId="066C1EE4" w:rsidR="00EC5EF2" w:rsidRDefault="00EC5EF2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09A6">
        <w:rPr>
          <w:rFonts w:ascii="Verdana" w:eastAsia="Verdana" w:hAnsi="Verdana" w:cs="Verdana"/>
          <w:sz w:val="18"/>
          <w:szCs w:val="18"/>
        </w:rPr>
        <w:t>Permissions for HM DB User</w:t>
      </w:r>
    </w:p>
    <w:p w14:paraId="653B9179" w14:textId="77777777" w:rsidR="00EC5EF2" w:rsidRDefault="00EC5EF2" w:rsidP="00EE3EEB">
      <w:pPr>
        <w:pStyle w:val="ListParagraph"/>
        <w:numPr>
          <w:ilvl w:val="0"/>
          <w:numId w:val="25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09A6">
        <w:rPr>
          <w:rFonts w:ascii="Verdana" w:eastAsia="Verdana" w:hAnsi="Verdana" w:cs="Verdana"/>
          <w:sz w:val="18"/>
          <w:szCs w:val="18"/>
        </w:rPr>
        <w:t>Select Security, Logins and Right Click on the HM DB User, and perform the following:</w:t>
      </w:r>
    </w:p>
    <w:p w14:paraId="3948B024" w14:textId="77777777" w:rsidR="00EC5EF2" w:rsidRPr="004E4D92" w:rsidRDefault="00EC5EF2" w:rsidP="00EE3EEB">
      <w:pPr>
        <w:pStyle w:val="ListParagraph"/>
        <w:numPr>
          <w:ilvl w:val="0"/>
          <w:numId w:val="25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E4D92">
        <w:rPr>
          <w:rFonts w:ascii="Verdana" w:eastAsia="Verdana" w:hAnsi="Verdana" w:cs="Verdana"/>
          <w:sz w:val="18"/>
          <w:szCs w:val="18"/>
        </w:rPr>
        <w:t xml:space="preserve">In user mappings, Select the Map check box for the HM </w:t>
      </w:r>
      <w:r>
        <w:rPr>
          <w:rFonts w:ascii="Verdana" w:eastAsia="Verdana" w:hAnsi="Verdana" w:cs="Verdana"/>
          <w:sz w:val="18"/>
          <w:szCs w:val="18"/>
        </w:rPr>
        <w:t xml:space="preserve">tools </w:t>
      </w:r>
      <w:r w:rsidRPr="004E4D92">
        <w:rPr>
          <w:rFonts w:ascii="Verdana" w:eastAsia="Verdana" w:hAnsi="Verdana" w:cs="Verdana"/>
          <w:sz w:val="18"/>
          <w:szCs w:val="18"/>
        </w:rPr>
        <w:t xml:space="preserve">database and select the </w:t>
      </w:r>
      <w:r>
        <w:rPr>
          <w:rFonts w:ascii="Verdana" w:eastAsia="Verdana" w:hAnsi="Verdana" w:cs="Verdana"/>
          <w:sz w:val="18"/>
          <w:szCs w:val="18"/>
        </w:rPr>
        <w:t>db</w:t>
      </w:r>
      <w:r w:rsidRPr="004E4D92">
        <w:rPr>
          <w:rFonts w:ascii="Verdana" w:eastAsia="Verdana" w:hAnsi="Verdana" w:cs="Verdana"/>
          <w:sz w:val="18"/>
          <w:szCs w:val="18"/>
        </w:rPr>
        <w:t>_owner in the role membership section at the bottom of the page.</w:t>
      </w:r>
    </w:p>
    <w:p w14:paraId="349A1F1C" w14:textId="77777777" w:rsidR="00EC5EF2" w:rsidRPr="004309A6" w:rsidRDefault="00EC5EF2" w:rsidP="00EE3EEB">
      <w:pPr>
        <w:pStyle w:val="ListParagraph"/>
        <w:numPr>
          <w:ilvl w:val="0"/>
          <w:numId w:val="25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09A6">
        <w:rPr>
          <w:rFonts w:ascii="Verdana" w:eastAsia="Verdana" w:hAnsi="Verdana" w:cs="Verdana"/>
          <w:sz w:val="18"/>
          <w:szCs w:val="18"/>
        </w:rPr>
        <w:t>Select the Map check box for the HM</w:t>
      </w:r>
      <w:r>
        <w:rPr>
          <w:rFonts w:ascii="Verdana" w:eastAsia="Verdana" w:hAnsi="Verdana" w:cs="Verdana"/>
          <w:sz w:val="18"/>
          <w:szCs w:val="18"/>
        </w:rPr>
        <w:t xml:space="preserve"> object repository database</w:t>
      </w:r>
      <w:r w:rsidRPr="004309A6">
        <w:rPr>
          <w:rFonts w:ascii="Verdana" w:eastAsia="Verdana" w:hAnsi="Verdana" w:cs="Verdana"/>
          <w:sz w:val="18"/>
          <w:szCs w:val="18"/>
        </w:rPr>
        <w:t xml:space="preserve"> and select the </w:t>
      </w:r>
      <w:r>
        <w:rPr>
          <w:rFonts w:ascii="Verdana" w:eastAsia="Verdana" w:hAnsi="Verdana" w:cs="Verdana"/>
          <w:sz w:val="18"/>
          <w:szCs w:val="18"/>
        </w:rPr>
        <w:t>db</w:t>
      </w:r>
      <w:r w:rsidRPr="004309A6">
        <w:rPr>
          <w:rFonts w:ascii="Verdana" w:eastAsia="Verdana" w:hAnsi="Verdana" w:cs="Verdana"/>
          <w:sz w:val="18"/>
          <w:szCs w:val="18"/>
        </w:rPr>
        <w:t>_datareader in the role membership section at the bottom of the page.</w:t>
      </w:r>
    </w:p>
    <w:p w14:paraId="17A83A55" w14:textId="77777777" w:rsidR="00EC5EF2" w:rsidRDefault="00EC5EF2" w:rsidP="00EE3EEB">
      <w:pPr>
        <w:pStyle w:val="ListParagraph"/>
        <w:numPr>
          <w:ilvl w:val="0"/>
          <w:numId w:val="25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09A6">
        <w:rPr>
          <w:rFonts w:ascii="Verdana" w:eastAsia="Verdana" w:hAnsi="Verdana" w:cs="Verdana"/>
          <w:sz w:val="18"/>
          <w:szCs w:val="18"/>
        </w:rPr>
        <w:t>Click Ok.</w:t>
      </w:r>
    </w:p>
    <w:p w14:paraId="2C5FB0F1" w14:textId="77777777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mport the HM Tools Application into the Tools database</w:t>
      </w:r>
    </w:p>
    <w:p w14:paraId="6E13E118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The tools code .dat files are located in the folder \JDA\ESO Installation\Tools\Current Version\Extracted Files.</w:t>
      </w:r>
    </w:p>
    <w:p w14:paraId="0BAF5ADF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vigate to the Extracted Files folder.</w:t>
      </w:r>
    </w:p>
    <w:p w14:paraId="613DC7F2" w14:textId="77777777" w:rsidR="00803E63" w:rsidRDefault="00803E63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a command prompt an executed the following:</w:t>
      </w:r>
    </w:p>
    <w:p w14:paraId="1A2C6BD4" w14:textId="77777777" w:rsidR="00803E63" w:rsidRDefault="00803E63" w:rsidP="00C478CB">
      <w:pPr>
        <w:spacing w:line="360" w:lineRule="auto"/>
        <w:ind w:left="1440" w:hanging="36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Importbuild </w:t>
      </w:r>
      <w:r w:rsidRPr="00B64421">
        <w:rPr>
          <w:rFonts w:ascii="Verdana" w:eastAsia="Verdana" w:hAnsi="Verdana" w:cs="Verdana"/>
          <w:i/>
          <w:sz w:val="18"/>
          <w:szCs w:val="18"/>
        </w:rPr>
        <w:t>DestinationServerName ToolsDBName DBUserName DBUser</w:t>
      </w:r>
      <w:r>
        <w:rPr>
          <w:rFonts w:ascii="Verdana" w:eastAsia="Verdana" w:hAnsi="Verdana" w:cs="Verdana"/>
          <w:i/>
          <w:sz w:val="18"/>
          <w:szCs w:val="18"/>
        </w:rPr>
        <w:t>P</w:t>
      </w:r>
      <w:r w:rsidRPr="00B64421">
        <w:rPr>
          <w:rFonts w:ascii="Verdana" w:eastAsia="Verdana" w:hAnsi="Verdana" w:cs="Verdana"/>
          <w:i/>
          <w:sz w:val="18"/>
          <w:szCs w:val="18"/>
        </w:rPr>
        <w:t>assword</w:t>
      </w:r>
    </w:p>
    <w:p w14:paraId="3531607C" w14:textId="77777777" w:rsidR="00803E63" w:rsidRPr="00B64421" w:rsidRDefault="00803E63" w:rsidP="00C478CB">
      <w:pPr>
        <w:pStyle w:val="ListParagraph"/>
        <w:numPr>
          <w:ilvl w:val="0"/>
          <w:numId w:val="51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B64421">
        <w:rPr>
          <w:rFonts w:ascii="Verdana" w:eastAsia="Verdana" w:hAnsi="Verdana" w:cs="Verdana"/>
          <w:sz w:val="18"/>
          <w:szCs w:val="18"/>
        </w:rPr>
        <w:t>DestinationSeverName = The HM SQL Server</w:t>
      </w:r>
    </w:p>
    <w:p w14:paraId="424F3EED" w14:textId="77777777" w:rsidR="00803E63" w:rsidRPr="00B64421" w:rsidRDefault="00803E63" w:rsidP="00C478CB">
      <w:pPr>
        <w:pStyle w:val="ListParagraph"/>
        <w:numPr>
          <w:ilvl w:val="0"/>
          <w:numId w:val="51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B64421">
        <w:rPr>
          <w:rFonts w:ascii="Verdana" w:eastAsia="Verdana" w:hAnsi="Verdana" w:cs="Verdana"/>
          <w:sz w:val="18"/>
          <w:szCs w:val="18"/>
        </w:rPr>
        <w:t>ToolsDBName = The database that was restores from the empty tools DB (hm_</w:t>
      </w:r>
      <w:r>
        <w:rPr>
          <w:rFonts w:ascii="Verdana" w:eastAsia="Verdana" w:hAnsi="Verdana" w:cs="Verdana"/>
          <w:sz w:val="18"/>
          <w:szCs w:val="18"/>
        </w:rPr>
        <w:t>tools</w:t>
      </w:r>
      <w:r w:rsidRPr="00B64421">
        <w:rPr>
          <w:rFonts w:ascii="Verdana" w:eastAsia="Verdana" w:hAnsi="Verdana" w:cs="Verdana"/>
          <w:sz w:val="18"/>
          <w:szCs w:val="18"/>
        </w:rPr>
        <w:t>)</w:t>
      </w:r>
    </w:p>
    <w:p w14:paraId="752DE7AE" w14:textId="77777777" w:rsidR="00803E63" w:rsidRDefault="00803E63" w:rsidP="00C478CB">
      <w:pPr>
        <w:pStyle w:val="ListParagraph"/>
        <w:numPr>
          <w:ilvl w:val="0"/>
          <w:numId w:val="51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B64421">
        <w:rPr>
          <w:rFonts w:ascii="Verdana" w:eastAsia="Verdana" w:hAnsi="Verdana" w:cs="Verdana"/>
          <w:sz w:val="18"/>
          <w:szCs w:val="18"/>
        </w:rPr>
        <w:t>DBUserName = The SQL User created in step #1.</w:t>
      </w:r>
    </w:p>
    <w:p w14:paraId="7D1DF964" w14:textId="77777777" w:rsidR="00803E63" w:rsidRPr="00B64421" w:rsidRDefault="00803E63" w:rsidP="00C478CB">
      <w:pPr>
        <w:pStyle w:val="ListParagraph"/>
        <w:numPr>
          <w:ilvl w:val="0"/>
          <w:numId w:val="51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BUserPassword = The password associated to the user.</w:t>
      </w:r>
    </w:p>
    <w:p w14:paraId="6CE387B7" w14:textId="2AABB761" w:rsidR="00100EEA" w:rsidRPr="00100EEA" w:rsidRDefault="00100EEA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bject Repository Views</w:t>
      </w:r>
    </w:p>
    <w:p w14:paraId="01F562D9" w14:textId="32A48733" w:rsidR="00803E63" w:rsidRDefault="00803E63" w:rsidP="00EE3EEB">
      <w:pPr>
        <w:pStyle w:val="ListParagraph"/>
        <w:numPr>
          <w:ilvl w:val="0"/>
          <w:numId w:val="23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SQL Server Management Studio, login using he SQL User created in step 1 and Select the HM Server.</w:t>
      </w:r>
    </w:p>
    <w:p w14:paraId="3DDDD980" w14:textId="77777777" w:rsidR="00803E63" w:rsidRDefault="00803E63" w:rsidP="00EE3EEB">
      <w:pPr>
        <w:pStyle w:val="ListParagraph"/>
        <w:numPr>
          <w:ilvl w:val="0"/>
          <w:numId w:val="23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File Open and open the file orbviews.sql located in \JDA\ESO Installation\Tools\SQL Scripts.</w:t>
      </w:r>
    </w:p>
    <w:p w14:paraId="02EDE5F6" w14:textId="77777777" w:rsidR="00803E63" w:rsidRPr="0044060D" w:rsidRDefault="00803E63" w:rsidP="00EE3EEB">
      <w:pPr>
        <w:pStyle w:val="ListParagraph"/>
        <w:numPr>
          <w:ilvl w:val="0"/>
          <w:numId w:val="23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Replace all occurrences of the </w:t>
      </w:r>
      <w:r w:rsidRPr="0044060D">
        <w:rPr>
          <w:rFonts w:ascii="Verdana" w:eastAsia="Verdana" w:hAnsi="Verdana" w:cs="Verdana"/>
          <w:sz w:val="18"/>
          <w:szCs w:val="18"/>
        </w:rPr>
        <w:t xml:space="preserve">string </w:t>
      </w:r>
      <w:r w:rsidRPr="0044060D">
        <w:rPr>
          <w:rFonts w:ascii="Verdana" w:eastAsia="Courier New" w:hAnsi="Verdana" w:cs="Courier New"/>
          <w:sz w:val="18"/>
          <w:szCs w:val="18"/>
        </w:rPr>
        <w:t>%orb% with the name of the hm tools database (hm_</w:t>
      </w:r>
      <w:r>
        <w:rPr>
          <w:rFonts w:ascii="Verdana" w:eastAsia="Courier New" w:hAnsi="Verdana" w:cs="Courier New"/>
          <w:sz w:val="18"/>
          <w:szCs w:val="18"/>
        </w:rPr>
        <w:t>tools</w:t>
      </w:r>
      <w:r w:rsidRPr="0044060D">
        <w:rPr>
          <w:rFonts w:ascii="Verdana" w:eastAsia="Courier New" w:hAnsi="Verdana" w:cs="Courier New"/>
          <w:sz w:val="18"/>
          <w:szCs w:val="18"/>
        </w:rPr>
        <w:t>)</w:t>
      </w:r>
      <w:r w:rsidRPr="0044060D">
        <w:rPr>
          <w:rFonts w:ascii="Verdana" w:eastAsia="Verdana" w:hAnsi="Verdana" w:cs="Verdana"/>
          <w:sz w:val="18"/>
          <w:szCs w:val="18"/>
        </w:rPr>
        <w:t>.</w:t>
      </w:r>
    </w:p>
    <w:p w14:paraId="7B9BCC68" w14:textId="1351C3F5" w:rsidR="00803E63" w:rsidRDefault="00803E63" w:rsidP="00EE3EEB">
      <w:pPr>
        <w:pStyle w:val="ListParagraph"/>
        <w:numPr>
          <w:ilvl w:val="0"/>
          <w:numId w:val="23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sure the database is set to the tools database and execute the script.</w:t>
      </w:r>
    </w:p>
    <w:p w14:paraId="0247A1AF" w14:textId="1C21C03C" w:rsidR="00100EEA" w:rsidRDefault="00100EEA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100EEA">
        <w:rPr>
          <w:rFonts w:ascii="Verdana" w:eastAsia="Verdana" w:hAnsi="Verdana" w:cs="Verdana"/>
          <w:sz w:val="18"/>
          <w:szCs w:val="18"/>
        </w:rPr>
        <w:t>One Time Server Deploy</w:t>
      </w:r>
    </w:p>
    <w:p w14:paraId="55D88A73" w14:textId="3F8DCA4B" w:rsidR="00100EEA" w:rsidRPr="00EC5EF2" w:rsidRDefault="00EC5EF2" w:rsidP="00EE3EEB">
      <w:pPr>
        <w:pStyle w:val="ListParagraph"/>
        <w:numPr>
          <w:ilvl w:val="0"/>
          <w:numId w:val="39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From the \JDA\ESO Installation\OneTimeDeploy\ExtractedFiles, run ScriptRunnerV2x.exe</w:t>
      </w:r>
    </w:p>
    <w:p w14:paraId="348DA507" w14:textId="05BCD43A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 xml:space="preserve">In the Target Database area of the page, enter the server name, </w:t>
      </w:r>
      <w:r w:rsidR="00EC5EF2" w:rsidRPr="00EC5EF2">
        <w:rPr>
          <w:rFonts w:ascii="Verdana" w:eastAsia="Verdana" w:hAnsi="Verdana" w:cs="Verdana"/>
          <w:sz w:val="18"/>
          <w:szCs w:val="18"/>
        </w:rPr>
        <w:t>HW DB User</w:t>
      </w:r>
      <w:r w:rsidRPr="00EC5EF2">
        <w:rPr>
          <w:rFonts w:ascii="Verdana" w:eastAsia="Verdana" w:hAnsi="Verdana" w:cs="Verdana"/>
          <w:sz w:val="18"/>
          <w:szCs w:val="18"/>
        </w:rPr>
        <w:t xml:space="preserve"> and </w:t>
      </w:r>
      <w:r w:rsidR="00EC5EF2" w:rsidRPr="00EC5EF2">
        <w:rPr>
          <w:rFonts w:ascii="Verdana" w:eastAsia="Verdana" w:hAnsi="Verdana" w:cs="Verdana"/>
          <w:sz w:val="18"/>
          <w:szCs w:val="18"/>
        </w:rPr>
        <w:t>P</w:t>
      </w:r>
      <w:r w:rsidRPr="00EC5EF2">
        <w:rPr>
          <w:rFonts w:ascii="Verdana" w:eastAsia="Verdana" w:hAnsi="Verdana" w:cs="Verdana"/>
          <w:sz w:val="18"/>
          <w:szCs w:val="18"/>
        </w:rPr>
        <w:t>assword.</w:t>
      </w:r>
    </w:p>
    <w:p w14:paraId="6C7C8880" w14:textId="5B19FF70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Click Connect.</w:t>
      </w:r>
    </w:p>
    <w:p w14:paraId="5148DB3E" w14:textId="718793D7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 xml:space="preserve">Click the Wave Database drop-down list and select the hm </w:t>
      </w:r>
      <w:r w:rsidR="00EC5EF2" w:rsidRPr="00EC5EF2">
        <w:rPr>
          <w:rFonts w:ascii="Verdana" w:eastAsia="Verdana" w:hAnsi="Verdana" w:cs="Verdana"/>
          <w:sz w:val="18"/>
          <w:szCs w:val="18"/>
        </w:rPr>
        <w:t xml:space="preserve">tools </w:t>
      </w:r>
      <w:r w:rsidRPr="00EC5EF2">
        <w:rPr>
          <w:rFonts w:ascii="Verdana" w:eastAsia="Verdana" w:hAnsi="Verdana" w:cs="Verdana"/>
          <w:sz w:val="18"/>
          <w:szCs w:val="18"/>
        </w:rPr>
        <w:t>database.</w:t>
      </w:r>
    </w:p>
    <w:p w14:paraId="3D946615" w14:textId="3E049116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Click Run. A confirmation message is displayed.</w:t>
      </w:r>
    </w:p>
    <w:p w14:paraId="5443F320" w14:textId="585EA3F3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Click Yes. A confirmation message is displayed.</w:t>
      </w:r>
    </w:p>
    <w:p w14:paraId="304AA86B" w14:textId="1E9B509B" w:rsidR="00100EEA" w:rsidRPr="00EC5EF2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Click OK. The Output files from window is displayed.</w:t>
      </w:r>
    </w:p>
    <w:p w14:paraId="1DE98487" w14:textId="73518358" w:rsidR="00100EEA" w:rsidRDefault="00100EEA" w:rsidP="00EE3EEB">
      <w:pPr>
        <w:pStyle w:val="ListParagraph"/>
        <w:numPr>
          <w:ilvl w:val="0"/>
          <w:numId w:val="38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EC5EF2">
        <w:rPr>
          <w:rFonts w:ascii="Verdana" w:eastAsia="Verdana" w:hAnsi="Verdana" w:cs="Verdana"/>
          <w:sz w:val="18"/>
          <w:szCs w:val="18"/>
        </w:rPr>
        <w:t>Review the output files for errors.</w:t>
      </w:r>
    </w:p>
    <w:p w14:paraId="1928A9F4" w14:textId="7B509C24" w:rsidR="00C478CB" w:rsidRPr="00C478CB" w:rsidRDefault="00C478CB" w:rsidP="00C478C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Run tools patch </w:t>
      </w:r>
      <w:r w:rsidR="004736CA">
        <w:rPr>
          <w:rFonts w:ascii="Verdana" w:eastAsia="Verdana" w:hAnsi="Verdana" w:cs="Verdana"/>
          <w:sz w:val="18"/>
          <w:szCs w:val="18"/>
        </w:rPr>
        <w:t>if present</w:t>
      </w:r>
    </w:p>
    <w:p w14:paraId="5E109266" w14:textId="77777777" w:rsidR="00803E63" w:rsidRDefault="00803E63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E4D92">
        <w:rPr>
          <w:rFonts w:ascii="Verdana" w:eastAsia="Verdana" w:hAnsi="Verdana" w:cs="Verdana"/>
          <w:sz w:val="18"/>
          <w:szCs w:val="18"/>
        </w:rPr>
        <w:t>Verify SQL Server Agent Startup</w:t>
      </w:r>
    </w:p>
    <w:p w14:paraId="3CCD4210" w14:textId="5FF03461" w:rsidR="00803E63" w:rsidRDefault="00803E63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vigate to Windows Services, and verify that the SQL Server Agent is running and is set to Automatic startup.</w:t>
      </w:r>
    </w:p>
    <w:p w14:paraId="1D165790" w14:textId="1421625E" w:rsidR="0043643A" w:rsidRPr="0043643A" w:rsidRDefault="0043643A" w:rsidP="00EE3EEB">
      <w:pPr>
        <w:pStyle w:val="ListParagraph"/>
        <w:numPr>
          <w:ilvl w:val="0"/>
          <w:numId w:val="2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reate APE Scheduler Job</w:t>
      </w:r>
    </w:p>
    <w:p w14:paraId="33593A5A" w14:textId="5190F0D9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SQL Server Agent.</w:t>
      </w:r>
    </w:p>
    <w:p w14:paraId="0B750E69" w14:textId="727FB0A9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Right-click Jobs and select New Job…The New Job window is displayed.</w:t>
      </w:r>
    </w:p>
    <w:p w14:paraId="0A676878" w14:textId="4F3DFE36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In the Name field, enter APE Scheduler.</w:t>
      </w:r>
    </w:p>
    <w:p w14:paraId="2060E59B" w14:textId="3396DA6F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Select Steps in the left pane and perform the following:</w:t>
      </w:r>
    </w:p>
    <w:p w14:paraId="1705A696" w14:textId="77777777" w:rsid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New</w:t>
      </w:r>
    </w:p>
    <w:p w14:paraId="21422825" w14:textId="51FDF750" w:rsidR="0043643A" w:rsidRPr="0043643A" w:rsidRDefault="0043643A" w:rsidP="00EE3EEB">
      <w:pPr>
        <w:pStyle w:val="ListParagraph"/>
        <w:numPr>
          <w:ilvl w:val="0"/>
          <w:numId w:val="40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In the Step Name field, enter APE Scheduler.</w:t>
      </w:r>
    </w:p>
    <w:p w14:paraId="77633EA7" w14:textId="1B5902FC" w:rsidR="0043643A" w:rsidRPr="0043643A" w:rsidRDefault="0043643A" w:rsidP="00EE3EEB">
      <w:pPr>
        <w:pStyle w:val="ListParagraph"/>
        <w:numPr>
          <w:ilvl w:val="0"/>
          <w:numId w:val="40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In the Database field, enter HM.</w:t>
      </w:r>
    </w:p>
    <w:p w14:paraId="61746599" w14:textId="56533BF9" w:rsidR="0043643A" w:rsidRPr="0043643A" w:rsidRDefault="0043643A" w:rsidP="00EE3EEB">
      <w:pPr>
        <w:pStyle w:val="ListParagraph"/>
        <w:numPr>
          <w:ilvl w:val="0"/>
          <w:numId w:val="40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In the Command field, enter the following:</w:t>
      </w:r>
    </w:p>
    <w:p w14:paraId="16BFA035" w14:textId="77777777" w:rsidR="0043643A" w:rsidRPr="0043643A" w:rsidRDefault="0043643A" w:rsidP="0043643A">
      <w:pPr>
        <w:pStyle w:val="ListParagraph"/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declare @current_timestamp datetime</w:t>
      </w:r>
    </w:p>
    <w:p w14:paraId="3A49CC70" w14:textId="77777777" w:rsidR="0043643A" w:rsidRPr="0043643A" w:rsidRDefault="0043643A" w:rsidP="0043643A">
      <w:pPr>
        <w:pStyle w:val="ListParagraph"/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select @current_timestamp = current_timestamp exec ape_scheduler_clock @current_timestamp</w:t>
      </w:r>
    </w:p>
    <w:p w14:paraId="4F10AC1E" w14:textId="79C8964F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OK.</w:t>
      </w:r>
    </w:p>
    <w:p w14:paraId="3D876694" w14:textId="2004DAF0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Select Schedules in the left pane and perform the following:</w:t>
      </w:r>
    </w:p>
    <w:p w14:paraId="093CD038" w14:textId="37132EDC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N</w:t>
      </w:r>
      <w:r>
        <w:rPr>
          <w:rFonts w:ascii="Verdana" w:eastAsia="Verdana" w:hAnsi="Verdana" w:cs="Verdana"/>
          <w:sz w:val="18"/>
          <w:szCs w:val="18"/>
        </w:rPr>
        <w:t>ew</w:t>
      </w:r>
    </w:p>
    <w:p w14:paraId="67AEEA8E" w14:textId="51C6F164" w:rsidR="0043643A" w:rsidRPr="0043643A" w:rsidRDefault="0043643A" w:rsidP="00C478CB">
      <w:pPr>
        <w:pStyle w:val="ListParagraph"/>
        <w:numPr>
          <w:ilvl w:val="0"/>
          <w:numId w:val="5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In the Name field, enter Every 5 minutes.</w:t>
      </w:r>
    </w:p>
    <w:p w14:paraId="3C694717" w14:textId="0C16F964" w:rsidR="0043643A" w:rsidRPr="0043643A" w:rsidRDefault="0043643A" w:rsidP="00C478CB">
      <w:pPr>
        <w:pStyle w:val="ListParagraph"/>
        <w:numPr>
          <w:ilvl w:val="0"/>
          <w:numId w:val="5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the Occurs drop-down list and select Daily.</w:t>
      </w:r>
    </w:p>
    <w:p w14:paraId="7DC8BA68" w14:textId="6E7DAB40" w:rsidR="0043643A" w:rsidRPr="0043643A" w:rsidRDefault="0043643A" w:rsidP="00C478CB">
      <w:pPr>
        <w:pStyle w:val="ListParagraph"/>
        <w:numPr>
          <w:ilvl w:val="0"/>
          <w:numId w:val="52"/>
        </w:numPr>
        <w:spacing w:line="360" w:lineRule="auto"/>
        <w:ind w:left="1440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Select the Occurs every option and enter 5 minutes.</w:t>
      </w:r>
    </w:p>
    <w:p w14:paraId="64527C64" w14:textId="5DE4EE87" w:rsidR="0043643A" w:rsidRPr="0043643A" w:rsidRDefault="0043643A" w:rsidP="00EE3EEB">
      <w:pPr>
        <w:pStyle w:val="ListParagraph"/>
        <w:numPr>
          <w:ilvl w:val="0"/>
          <w:numId w:val="26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 w:rsidRPr="0043643A">
        <w:rPr>
          <w:rFonts w:ascii="Verdana" w:eastAsia="Verdana" w:hAnsi="Verdana" w:cs="Verdana"/>
          <w:sz w:val="18"/>
          <w:szCs w:val="18"/>
        </w:rPr>
        <w:t>Click OK twice.</w:t>
      </w:r>
    </w:p>
    <w:p w14:paraId="296C2A4B" w14:textId="77777777" w:rsidR="00CA3826" w:rsidRPr="00CA3826" w:rsidRDefault="00CA3826" w:rsidP="00CA3826">
      <w:pPr>
        <w:tabs>
          <w:tab w:val="left" w:pos="120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</w:p>
    <w:p w14:paraId="359F47DA" w14:textId="77777777" w:rsidR="00AF733B" w:rsidRPr="0094075D" w:rsidRDefault="00D54470" w:rsidP="00B83CF5">
      <w:pPr>
        <w:spacing w:after="240"/>
        <w:rPr>
          <w:color w:val="00B0F0"/>
          <w:sz w:val="36"/>
          <w:szCs w:val="36"/>
        </w:rPr>
      </w:pPr>
      <w:r w:rsidRPr="0094075D"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 xml:space="preserve">HM </w:t>
      </w:r>
      <w:r w:rsidR="00572594" w:rsidRPr="0094075D"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 xml:space="preserve">Web </w:t>
      </w:r>
      <w:r w:rsidRPr="0094075D">
        <w:rPr>
          <w:rFonts w:ascii="Microsoft Sans Serif" w:eastAsia="Microsoft Sans Serif" w:hAnsi="Microsoft Sans Serif" w:cs="Microsoft Sans Serif"/>
          <w:color w:val="00B0F0"/>
          <w:sz w:val="36"/>
          <w:szCs w:val="36"/>
        </w:rPr>
        <w:t>Server</w:t>
      </w:r>
    </w:p>
    <w:p w14:paraId="3A945069" w14:textId="77777777" w:rsidR="0094075D" w:rsidRDefault="0094075D" w:rsidP="0094075D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Prerequisites</w:t>
      </w:r>
    </w:p>
    <w:p w14:paraId="66DD9A4B" w14:textId="77777777" w:rsidR="0094075D" w:rsidRPr="00172A4D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172A4D">
        <w:rPr>
          <w:rFonts w:ascii="Verdana" w:eastAsia="Verdana" w:hAnsi="Verdana" w:cs="Verdana"/>
          <w:sz w:val="18"/>
          <w:szCs w:val="18"/>
        </w:rPr>
        <w:t>Windows Server 2012R2 or 2016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5E751A64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MSXML 4.0 SP 2</w:t>
      </w:r>
    </w:p>
    <w:p w14:paraId="1E6179E5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.NET Framework 3.5 SP 1</w:t>
      </w:r>
    </w:p>
    <w:p w14:paraId="1C8DF7DF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MS Report Viewer Redistributable 2008, Service Pack 1</w:t>
      </w:r>
    </w:p>
    <w:p w14:paraId="0D6AE9E6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Visual C++ 2005 Redistributable Package, Service Pack 1</w:t>
      </w:r>
    </w:p>
    <w:p w14:paraId="599BE5C2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Visual C++ 2005 Redistributable Package SP 1 ATL Hotfix</w:t>
      </w:r>
    </w:p>
    <w:p w14:paraId="4CCA2F13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SQL Client Tools</w:t>
      </w:r>
    </w:p>
    <w:p w14:paraId="037CBF74" w14:textId="77777777" w:rsidR="0094075D" w:rsidRPr="00483705" w:rsidRDefault="0094075D" w:rsidP="00EE3EEB">
      <w:pPr>
        <w:pStyle w:val="ListParagraph"/>
        <w:numPr>
          <w:ilvl w:val="0"/>
          <w:numId w:val="1"/>
        </w:numPr>
        <w:tabs>
          <w:tab w:val="left" w:pos="720"/>
        </w:tabs>
        <w:spacing w:line="360" w:lineRule="auto"/>
        <w:rPr>
          <w:rFonts w:ascii="Verdana" w:eastAsia="Wingdings" w:hAnsi="Verdana" w:cs="Wingdings"/>
          <w:sz w:val="18"/>
          <w:szCs w:val="18"/>
        </w:rPr>
      </w:pPr>
      <w:r w:rsidRPr="00483705">
        <w:rPr>
          <w:rFonts w:ascii="Verdana" w:eastAsia="Verdana" w:hAnsi="Verdana" w:cs="Verdana"/>
          <w:sz w:val="18"/>
          <w:szCs w:val="18"/>
        </w:rPr>
        <w:t>SQL Server 2005 Backward Compatibility Components</w:t>
      </w:r>
    </w:p>
    <w:p w14:paraId="30A93748" w14:textId="77777777" w:rsidR="00D96A57" w:rsidRPr="00DD7234" w:rsidRDefault="00D96A57" w:rsidP="00EE3EEB">
      <w:pPr>
        <w:pStyle w:val="ListParagraph"/>
        <w:numPr>
          <w:ilvl w:val="0"/>
          <w:numId w:val="10"/>
        </w:numPr>
        <w:tabs>
          <w:tab w:val="left" w:pos="720"/>
        </w:tabs>
        <w:spacing w:line="360" w:lineRule="auto"/>
        <w:ind w:right="340"/>
        <w:rPr>
          <w:rFonts w:ascii="Wingdings" w:eastAsia="Wingdings" w:hAnsi="Wingdings" w:cs="Wingdings"/>
          <w:sz w:val="18"/>
          <w:szCs w:val="18"/>
        </w:rPr>
      </w:pPr>
      <w:r w:rsidRPr="00DD7234">
        <w:rPr>
          <w:rFonts w:ascii="Verdana" w:eastAsia="Verdana" w:hAnsi="Verdana" w:cs="Verdana"/>
          <w:sz w:val="18"/>
          <w:szCs w:val="18"/>
        </w:rPr>
        <w:t>HM Server should be a member of the Active Directory domain. If the HM Server is in a workgroup, only local deploys using the Enterprise Deploy Tool can be performed</w:t>
      </w:r>
    </w:p>
    <w:p w14:paraId="66BA85D1" w14:textId="77777777" w:rsidR="00D96A57" w:rsidRPr="00DD7234" w:rsidRDefault="00D96A57" w:rsidP="00EE3EEB">
      <w:pPr>
        <w:pStyle w:val="ListParagraph"/>
        <w:numPr>
          <w:ilvl w:val="0"/>
          <w:numId w:val="10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DD7234">
        <w:rPr>
          <w:rFonts w:ascii="Verdana" w:eastAsia="Verdana" w:hAnsi="Verdana" w:cs="Verdana"/>
          <w:sz w:val="18"/>
          <w:szCs w:val="18"/>
        </w:rPr>
        <w:t>HM Server should be "enabled for delegation" in Active Directory Users and Computers</w:t>
      </w:r>
    </w:p>
    <w:p w14:paraId="1CAC99C4" w14:textId="77777777" w:rsidR="00D96A57" w:rsidRPr="00DD7234" w:rsidRDefault="00D96A57" w:rsidP="00EE3EEB">
      <w:pPr>
        <w:pStyle w:val="ListParagraph"/>
        <w:numPr>
          <w:ilvl w:val="0"/>
          <w:numId w:val="10"/>
        </w:numPr>
        <w:tabs>
          <w:tab w:val="left" w:pos="720"/>
        </w:tabs>
        <w:spacing w:line="360" w:lineRule="auto"/>
        <w:rPr>
          <w:rFonts w:ascii="Wingdings" w:eastAsia="Wingdings" w:hAnsi="Wingdings" w:cs="Wingdings"/>
          <w:sz w:val="18"/>
          <w:szCs w:val="18"/>
        </w:rPr>
      </w:pPr>
      <w:r w:rsidRPr="00DD7234">
        <w:rPr>
          <w:rFonts w:ascii="Verdana" w:eastAsia="Verdana" w:hAnsi="Verdana" w:cs="Verdana"/>
          <w:sz w:val="18"/>
          <w:szCs w:val="18"/>
        </w:rPr>
        <w:t>HM Server must be able to access Target Web/AP</w:t>
      </w:r>
      <w:r>
        <w:rPr>
          <w:rFonts w:ascii="Verdana" w:eastAsia="Verdana" w:hAnsi="Verdana" w:cs="Verdana"/>
          <w:sz w:val="18"/>
          <w:szCs w:val="18"/>
        </w:rPr>
        <w:t>P</w:t>
      </w:r>
      <w:r w:rsidRPr="00DD7234">
        <w:rPr>
          <w:rFonts w:ascii="Verdana" w:eastAsia="Verdana" w:hAnsi="Verdana" w:cs="Verdana"/>
          <w:sz w:val="18"/>
          <w:szCs w:val="18"/>
        </w:rPr>
        <w:t xml:space="preserve"> Server</w:t>
      </w:r>
      <w:r>
        <w:rPr>
          <w:rFonts w:ascii="Verdana" w:eastAsia="Verdana" w:hAnsi="Verdana" w:cs="Verdana"/>
          <w:sz w:val="18"/>
          <w:szCs w:val="18"/>
        </w:rPr>
        <w:t>s</w:t>
      </w:r>
    </w:p>
    <w:p w14:paraId="2493AAD4" w14:textId="77777777" w:rsidR="00E0653B" w:rsidRPr="00E0653B" w:rsidRDefault="00D96A57" w:rsidP="00EE3EEB">
      <w:pPr>
        <w:pStyle w:val="ListParagraph"/>
        <w:numPr>
          <w:ilvl w:val="0"/>
          <w:numId w:val="10"/>
        </w:numPr>
        <w:tabs>
          <w:tab w:val="left" w:pos="720"/>
          <w:tab w:val="left" w:pos="1200"/>
        </w:tabs>
        <w:spacing w:line="360" w:lineRule="auto"/>
        <w:ind w:right="300"/>
        <w:rPr>
          <w:rFonts w:ascii="Wingdings" w:eastAsia="Wingdings" w:hAnsi="Wingdings" w:cs="Wingdings"/>
          <w:sz w:val="18"/>
          <w:szCs w:val="18"/>
        </w:rPr>
      </w:pPr>
      <w:r w:rsidRPr="00E0653B">
        <w:rPr>
          <w:rFonts w:ascii="Verdana" w:eastAsia="Verdana" w:hAnsi="Verdana" w:cs="Verdana"/>
          <w:sz w:val="18"/>
          <w:szCs w:val="18"/>
        </w:rPr>
        <w:t>Local HM Server -&gt; requires an Active Directory account with administrative rights on the Web/App servers you are deploying and an HM user account with the Host Management role</w:t>
      </w:r>
      <w:r w:rsidR="00E0653B">
        <w:rPr>
          <w:rFonts w:ascii="Verdana" w:eastAsia="Verdana" w:hAnsi="Verdana" w:cs="Verdana"/>
          <w:sz w:val="18"/>
          <w:szCs w:val="18"/>
        </w:rPr>
        <w:t>.</w:t>
      </w:r>
    </w:p>
    <w:p w14:paraId="500D4A73" w14:textId="77777777" w:rsidR="00D96A57" w:rsidRPr="00E0653B" w:rsidRDefault="00D96A57" w:rsidP="00EE3EEB">
      <w:pPr>
        <w:pStyle w:val="ListParagraph"/>
        <w:numPr>
          <w:ilvl w:val="0"/>
          <w:numId w:val="10"/>
        </w:numPr>
        <w:tabs>
          <w:tab w:val="left" w:pos="720"/>
          <w:tab w:val="left" w:pos="1200"/>
        </w:tabs>
        <w:spacing w:line="360" w:lineRule="auto"/>
        <w:ind w:right="300"/>
        <w:rPr>
          <w:rFonts w:ascii="Wingdings" w:eastAsia="Wingdings" w:hAnsi="Wingdings" w:cs="Wingdings"/>
          <w:sz w:val="18"/>
          <w:szCs w:val="18"/>
        </w:rPr>
      </w:pPr>
      <w:r w:rsidRPr="00E0653B">
        <w:rPr>
          <w:rFonts w:ascii="Verdana" w:eastAsia="Verdana" w:hAnsi="Verdana" w:cs="Verdana"/>
          <w:sz w:val="18"/>
          <w:szCs w:val="18"/>
        </w:rPr>
        <w:t>The local deploy server address needs to be added to the Local Intranet Security Zone in Internet Explorer on the target server.</w:t>
      </w:r>
    </w:p>
    <w:p w14:paraId="28EE09E7" w14:textId="77777777" w:rsidR="00D96A57" w:rsidRPr="00FA77BA" w:rsidRDefault="00D96A57" w:rsidP="00EE3EEB">
      <w:pPr>
        <w:pStyle w:val="ListParagraph"/>
        <w:numPr>
          <w:ilvl w:val="0"/>
          <w:numId w:val="10"/>
        </w:numPr>
        <w:tabs>
          <w:tab w:val="left" w:pos="720"/>
        </w:tabs>
        <w:spacing w:line="360" w:lineRule="auto"/>
        <w:ind w:right="4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FA77BA">
        <w:rPr>
          <w:rFonts w:ascii="Verdana" w:eastAsia="Verdana" w:hAnsi="Verdana" w:cs="Verdana"/>
          <w:color w:val="000000" w:themeColor="text1"/>
          <w:sz w:val="18"/>
          <w:szCs w:val="18"/>
        </w:rPr>
        <w:t>Internet Explorer must be configured as per the description provided in the Retail Classic Web Client Requirements document.</w:t>
      </w:r>
    </w:p>
    <w:p w14:paraId="4EFE9A84" w14:textId="77777777" w:rsidR="00D96A57" w:rsidRDefault="00D96A57" w:rsidP="0094075D">
      <w:pPr>
        <w:spacing w:line="177" w:lineRule="exact"/>
        <w:rPr>
          <w:sz w:val="20"/>
          <w:szCs w:val="20"/>
        </w:rPr>
      </w:pPr>
    </w:p>
    <w:p w14:paraId="187A8B41" w14:textId="77777777" w:rsidR="0094075D" w:rsidRPr="001A2CF7" w:rsidRDefault="001A2CF7" w:rsidP="0094075D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 xml:space="preserve">IIS </w:t>
      </w:r>
      <w:r w:rsidR="0094075D" w:rsidRPr="001A2CF7">
        <w:rPr>
          <w:rFonts w:ascii="Microsoft Sans Serif" w:eastAsia="Microsoft Sans Serif" w:hAnsi="Microsoft Sans Serif" w:cs="Microsoft Sans Serif"/>
          <w:sz w:val="32"/>
          <w:szCs w:val="32"/>
        </w:rPr>
        <w:t>Installation</w:t>
      </w:r>
    </w:p>
    <w:p w14:paraId="303CF32A" w14:textId="77777777" w:rsidR="00DE2CCE" w:rsidRDefault="00DE2CCE" w:rsidP="00EE3EEB">
      <w:pPr>
        <w:pStyle w:val="ListParagraph"/>
        <w:numPr>
          <w:ilvl w:val="0"/>
          <w:numId w:val="11"/>
        </w:numPr>
        <w:spacing w:line="360" w:lineRule="auto"/>
        <w:rPr>
          <w:rFonts w:ascii="Verdana" w:eastAsia="Verdana" w:hAnsi="Verdana" w:cs="Verdana"/>
          <w:sz w:val="18"/>
          <w:szCs w:val="18"/>
        </w:rPr>
      </w:pPr>
      <w:r>
        <w:rPr>
          <w:rFonts w:ascii="Verdana" w:hAnsi="Verdana"/>
          <w:sz w:val="18"/>
          <w:szCs w:val="18"/>
        </w:rPr>
        <w:t>IIS</w:t>
      </w:r>
      <w:r w:rsidR="005651E4">
        <w:rPr>
          <w:rFonts w:ascii="Verdana" w:hAnsi="Verdana"/>
          <w:sz w:val="18"/>
          <w:szCs w:val="18"/>
        </w:rPr>
        <w:t xml:space="preserve"> Installation</w:t>
      </w:r>
    </w:p>
    <w:p w14:paraId="2D494EBA" w14:textId="77777777" w:rsidR="00DE2CCE" w:rsidRPr="00DE2CCE" w:rsidRDefault="00D96A57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n the target server, o</w:t>
      </w:r>
      <w:r w:rsidR="00DE2CCE" w:rsidRPr="00DE2CCE">
        <w:rPr>
          <w:rFonts w:ascii="Verdana" w:eastAsia="Verdana" w:hAnsi="Verdana" w:cs="Verdana"/>
          <w:sz w:val="18"/>
          <w:szCs w:val="18"/>
        </w:rPr>
        <w:t xml:space="preserve">pen Server Manager </w:t>
      </w:r>
      <w:r w:rsidR="00DE2CCE">
        <w:rPr>
          <w:rFonts w:ascii="Verdana" w:eastAsia="Verdana" w:hAnsi="Verdana" w:cs="Verdana"/>
          <w:sz w:val="18"/>
          <w:szCs w:val="18"/>
        </w:rPr>
        <w:t xml:space="preserve">and </w:t>
      </w:r>
      <w:r w:rsidR="00DE2CCE" w:rsidRPr="00DE2CCE">
        <w:rPr>
          <w:rFonts w:ascii="Verdana" w:eastAsia="Verdana" w:hAnsi="Verdana" w:cs="Verdana"/>
          <w:sz w:val="18"/>
          <w:szCs w:val="18"/>
        </w:rPr>
        <w:t>select Manage</w:t>
      </w:r>
      <w:r w:rsidR="00DE2CCE">
        <w:rPr>
          <w:rFonts w:ascii="Verdana" w:eastAsia="Verdana" w:hAnsi="Verdana" w:cs="Verdana"/>
          <w:sz w:val="18"/>
          <w:szCs w:val="18"/>
        </w:rPr>
        <w:t>, then</w:t>
      </w:r>
      <w:r w:rsidR="00DE2CCE" w:rsidRPr="00DE2CCE">
        <w:rPr>
          <w:rFonts w:ascii="Verdana" w:eastAsia="Verdana" w:hAnsi="Verdana" w:cs="Verdana"/>
          <w:sz w:val="18"/>
          <w:szCs w:val="18"/>
        </w:rPr>
        <w:t xml:space="preserve"> Add Roles and Features.</w:t>
      </w:r>
    </w:p>
    <w:p w14:paraId="705DFF72" w14:textId="77777777" w:rsidR="00DE2CCE" w:rsidRDefault="00DE2CCE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DE2CCE">
        <w:rPr>
          <w:rFonts w:ascii="Verdana" w:eastAsia="Verdana" w:hAnsi="Verdana" w:cs="Verdana"/>
          <w:sz w:val="18"/>
          <w:szCs w:val="18"/>
        </w:rPr>
        <w:t>Select Role-based installation, click Next.</w:t>
      </w:r>
    </w:p>
    <w:p w14:paraId="611DBC5C" w14:textId="77777777" w:rsidR="00DE2CCE" w:rsidRDefault="00DE2CCE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hoose to Select a Server, then highlight the local server and click Next.</w:t>
      </w:r>
    </w:p>
    <w:p w14:paraId="4CD010AE" w14:textId="77777777" w:rsidR="00DE2CCE" w:rsidRDefault="00DE2CCE" w:rsidP="00EE3EEB">
      <w:pPr>
        <w:pStyle w:val="ListParagraph"/>
        <w:numPr>
          <w:ilvl w:val="0"/>
          <w:numId w:val="12"/>
        </w:numPr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Server Roles</w:t>
      </w:r>
      <w:r w:rsidR="00BE73AA">
        <w:rPr>
          <w:rFonts w:ascii="Verdana" w:eastAsia="Verdana" w:hAnsi="Verdana" w:cs="Verdana"/>
          <w:sz w:val="18"/>
          <w:szCs w:val="18"/>
        </w:rPr>
        <w:t xml:space="preserve"> list, expand Web Server IIS and enable the set the following</w:t>
      </w:r>
      <w:r>
        <w:rPr>
          <w:rFonts w:ascii="Verdana" w:eastAsia="Verdana" w:hAnsi="Verdana" w:cs="Verdana"/>
          <w:sz w:val="18"/>
          <w:szCs w:val="18"/>
        </w:rPr>
        <w:t>:</w:t>
      </w:r>
    </w:p>
    <w:p w14:paraId="651CB555" w14:textId="77777777" w:rsidR="00F762B5" w:rsidRDefault="00F762B5" w:rsidP="00EE3EEB">
      <w:pPr>
        <w:pStyle w:val="ListParagraph"/>
        <w:numPr>
          <w:ilvl w:val="0"/>
          <w:numId w:val="13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 w:rsidRPr="00DE2CCE">
        <w:rPr>
          <w:rFonts w:ascii="Verdana" w:eastAsia="Verdana" w:hAnsi="Verdana" w:cs="Verdana"/>
          <w:sz w:val="18"/>
          <w:szCs w:val="18"/>
        </w:rPr>
        <w:t>Common HTTP features</w:t>
      </w:r>
    </w:p>
    <w:p w14:paraId="19655AB8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80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efault Document</w:t>
      </w:r>
    </w:p>
    <w:p w14:paraId="6055FA57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80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irectory Browsing</w:t>
      </w:r>
    </w:p>
    <w:p w14:paraId="5D71CFF8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80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TTP Errors</w:t>
      </w:r>
    </w:p>
    <w:p w14:paraId="72443A4D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80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tatic Content</w:t>
      </w:r>
    </w:p>
    <w:p w14:paraId="3E7D9AAD" w14:textId="77777777" w:rsidR="00BE73AA" w:rsidRDefault="00BE73AA" w:rsidP="00EE3EEB">
      <w:pPr>
        <w:pStyle w:val="ListParagraph"/>
        <w:numPr>
          <w:ilvl w:val="0"/>
          <w:numId w:val="13"/>
        </w:numPr>
        <w:tabs>
          <w:tab w:val="left" w:pos="121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ealth and Diagnostics</w:t>
      </w:r>
    </w:p>
    <w:p w14:paraId="73A3BEAE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TTP Logging</w:t>
      </w:r>
    </w:p>
    <w:p w14:paraId="6BD6FF43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DBC Logging</w:t>
      </w:r>
    </w:p>
    <w:p w14:paraId="320B9677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equest Monitor</w:t>
      </w:r>
    </w:p>
    <w:p w14:paraId="01982714" w14:textId="77777777" w:rsidR="00BE73AA" w:rsidRDefault="00BE73AA" w:rsidP="00EE3EEB">
      <w:pPr>
        <w:pStyle w:val="ListParagraph"/>
        <w:numPr>
          <w:ilvl w:val="0"/>
          <w:numId w:val="13"/>
        </w:numPr>
        <w:tabs>
          <w:tab w:val="left" w:pos="121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erformance</w:t>
      </w:r>
    </w:p>
    <w:p w14:paraId="451FE78F" w14:textId="77777777" w:rsidR="00BE73AA" w:rsidRDefault="00BE73AA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tatic Content Compression</w:t>
      </w:r>
    </w:p>
    <w:p w14:paraId="740322C0" w14:textId="77777777" w:rsidR="00E660EC" w:rsidRDefault="00E660EC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ynamic Content</w:t>
      </w:r>
      <w:r w:rsidR="00D47568">
        <w:rPr>
          <w:rFonts w:ascii="Verdana" w:eastAsia="Verdana" w:hAnsi="Verdana" w:cs="Verdana"/>
          <w:sz w:val="18"/>
          <w:szCs w:val="18"/>
        </w:rPr>
        <w:t xml:space="preserve"> Compression</w:t>
      </w:r>
    </w:p>
    <w:p w14:paraId="37592832" w14:textId="77777777" w:rsidR="00D47568" w:rsidRDefault="00D47568" w:rsidP="00EE3EEB">
      <w:pPr>
        <w:pStyle w:val="ListParagraph"/>
        <w:numPr>
          <w:ilvl w:val="0"/>
          <w:numId w:val="13"/>
        </w:numPr>
        <w:tabs>
          <w:tab w:val="left" w:pos="121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curity</w:t>
      </w:r>
    </w:p>
    <w:p w14:paraId="7267D729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equest Filtering</w:t>
      </w:r>
    </w:p>
    <w:p w14:paraId="14B6274C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Basic Authentication</w:t>
      </w:r>
    </w:p>
    <w:p w14:paraId="2B0E5B90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Windows Authentication</w:t>
      </w:r>
    </w:p>
    <w:p w14:paraId="60DB6BB1" w14:textId="77777777" w:rsidR="00D47568" w:rsidRDefault="00D47568" w:rsidP="00EE3EEB">
      <w:pPr>
        <w:pStyle w:val="ListParagraph"/>
        <w:numPr>
          <w:ilvl w:val="0"/>
          <w:numId w:val="13"/>
        </w:numPr>
        <w:tabs>
          <w:tab w:val="left" w:pos="121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pplication Development</w:t>
      </w:r>
    </w:p>
    <w:p w14:paraId="5CBF50F9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.Net Extensibility 3.5</w:t>
      </w:r>
    </w:p>
    <w:p w14:paraId="32923AF9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.Net Extensibility 4.5</w:t>
      </w:r>
    </w:p>
    <w:p w14:paraId="2EED261E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SP</w:t>
      </w:r>
    </w:p>
    <w:p w14:paraId="5ADC278F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SP.NET 3.5</w:t>
      </w:r>
    </w:p>
    <w:p w14:paraId="4AE690E9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SP.NET 4.5</w:t>
      </w:r>
    </w:p>
    <w:p w14:paraId="0A520D12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SAPI Extensions</w:t>
      </w:r>
    </w:p>
    <w:p w14:paraId="08CC1787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SAPI Filters</w:t>
      </w:r>
    </w:p>
    <w:p w14:paraId="18AF3B0F" w14:textId="77777777" w:rsidR="00D47568" w:rsidRDefault="00D47568" w:rsidP="00EE3EEB">
      <w:pPr>
        <w:pStyle w:val="ListParagraph"/>
        <w:numPr>
          <w:ilvl w:val="0"/>
          <w:numId w:val="13"/>
        </w:numPr>
        <w:tabs>
          <w:tab w:val="left" w:pos="121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Management Tools</w:t>
      </w:r>
    </w:p>
    <w:p w14:paraId="15797DF3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Management Console</w:t>
      </w:r>
    </w:p>
    <w:p w14:paraId="70E1A266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IS 6 Management Compatibility</w:t>
      </w:r>
    </w:p>
    <w:p w14:paraId="1B201C11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Management Scripts and Tools</w:t>
      </w:r>
    </w:p>
    <w:p w14:paraId="39E17924" w14:textId="77777777" w:rsidR="00D47568" w:rsidRDefault="00D47568" w:rsidP="005C745F">
      <w:pPr>
        <w:pStyle w:val="ListParagraph"/>
        <w:numPr>
          <w:ilvl w:val="1"/>
          <w:numId w:val="13"/>
        </w:numPr>
        <w:tabs>
          <w:tab w:val="left" w:pos="121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Management Services</w:t>
      </w:r>
    </w:p>
    <w:p w14:paraId="19F12010" w14:textId="77777777" w:rsidR="00D47568" w:rsidRDefault="00D47568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D47568">
        <w:rPr>
          <w:rFonts w:ascii="Verdana" w:eastAsia="Verdana" w:hAnsi="Verdana" w:cs="Verdana"/>
          <w:sz w:val="18"/>
          <w:szCs w:val="18"/>
        </w:rPr>
        <w:t>Click Next, then Install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5267D250" w14:textId="77777777" w:rsidR="00D47568" w:rsidRDefault="00D47568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Next</w:t>
      </w:r>
      <w:r w:rsidR="003D719F">
        <w:rPr>
          <w:rFonts w:ascii="Verdana" w:eastAsia="Verdana" w:hAnsi="Verdana" w:cs="Verdana"/>
          <w:sz w:val="18"/>
          <w:szCs w:val="18"/>
        </w:rPr>
        <w:t xml:space="preserve"> and Review the installation, click Install.  Restart the IIS Service.</w:t>
      </w:r>
    </w:p>
    <w:p w14:paraId="73FC325B" w14:textId="77777777" w:rsidR="003D719F" w:rsidRDefault="003D719F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xit Server Manager.</w:t>
      </w:r>
    </w:p>
    <w:p w14:paraId="2D24D175" w14:textId="77777777" w:rsidR="001A2CF7" w:rsidRDefault="001A2CF7" w:rsidP="001A2CF7">
      <w:p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</w:p>
    <w:p w14:paraId="78844DD7" w14:textId="77777777" w:rsidR="00D9070D" w:rsidRPr="001A2CF7" w:rsidRDefault="00D9070D" w:rsidP="00D9070D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IIS Configuration</w:t>
      </w:r>
    </w:p>
    <w:p w14:paraId="06AB373B" w14:textId="77777777" w:rsidR="005651E4" w:rsidRPr="005651E4" w:rsidRDefault="005651E4" w:rsidP="00EE3EEB">
      <w:pPr>
        <w:pStyle w:val="ListParagraph"/>
        <w:numPr>
          <w:ilvl w:val="0"/>
          <w:numId w:val="28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 w:rsidRPr="005651E4">
        <w:rPr>
          <w:rFonts w:ascii="Verdana" w:eastAsia="Verdana" w:hAnsi="Verdana" w:cs="Verdana"/>
          <w:sz w:val="18"/>
          <w:szCs w:val="18"/>
        </w:rPr>
        <w:t>IIS Administrative Configuration</w:t>
      </w:r>
    </w:p>
    <w:p w14:paraId="71728B4D" w14:textId="77777777" w:rsidR="005651E4" w:rsidRDefault="005651E4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vigate to Administrative Tools, Internet Information Services Manager.</w:t>
      </w:r>
    </w:p>
    <w:p w14:paraId="52570401" w14:textId="77777777" w:rsidR="005651E4" w:rsidRPr="005651E4" w:rsidRDefault="005651E4" w:rsidP="00EE3EEB">
      <w:pPr>
        <w:pStyle w:val="ListParagraph"/>
        <w:numPr>
          <w:ilvl w:val="0"/>
          <w:numId w:val="15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 w:rsidRPr="005651E4">
        <w:rPr>
          <w:rFonts w:ascii="Verdana" w:eastAsia="Verdana" w:hAnsi="Verdana" w:cs="Verdana"/>
          <w:sz w:val="18"/>
          <w:szCs w:val="18"/>
        </w:rPr>
        <w:t>Highlight the Server name, Double Click Logging and set the following:</w:t>
      </w:r>
    </w:p>
    <w:p w14:paraId="6F417E17" w14:textId="77777777" w:rsidR="005651E4" w:rsidRDefault="005651E4" w:rsidP="005C745F">
      <w:pPr>
        <w:pStyle w:val="ListParagraph"/>
        <w:numPr>
          <w:ilvl w:val="1"/>
          <w:numId w:val="16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 w:rsidRPr="005651E4">
        <w:rPr>
          <w:rFonts w:ascii="Verdana" w:eastAsia="Verdana" w:hAnsi="Verdana" w:cs="Verdana"/>
          <w:sz w:val="18"/>
          <w:szCs w:val="18"/>
        </w:rPr>
        <w:t>Click Select Fields and Select all check boxes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3E8F2F7E" w14:textId="77777777" w:rsidR="005651E4" w:rsidRDefault="005651E4" w:rsidP="005C745F">
      <w:pPr>
        <w:pStyle w:val="ListParagraph"/>
        <w:numPr>
          <w:ilvl w:val="1"/>
          <w:numId w:val="16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n the directory field, enter a non-system drive in place of %SystemDrive%.</w:t>
      </w:r>
    </w:p>
    <w:p w14:paraId="161DC76C" w14:textId="77777777" w:rsidR="005651E4" w:rsidRDefault="00347F5C" w:rsidP="005C745F">
      <w:pPr>
        <w:pStyle w:val="ListParagraph"/>
        <w:numPr>
          <w:ilvl w:val="1"/>
          <w:numId w:val="16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elect Use Local Time.</w:t>
      </w:r>
    </w:p>
    <w:p w14:paraId="0F783B20" w14:textId="77777777" w:rsidR="00347F5C" w:rsidRDefault="00347F5C" w:rsidP="005C745F">
      <w:pPr>
        <w:pStyle w:val="ListParagraph"/>
        <w:numPr>
          <w:ilvl w:val="1"/>
          <w:numId w:val="16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Apply, then Click back on the server name.</w:t>
      </w:r>
    </w:p>
    <w:p w14:paraId="1280F9A5" w14:textId="77777777" w:rsidR="00347F5C" w:rsidRDefault="008716E4" w:rsidP="00EE3EEB">
      <w:pPr>
        <w:pStyle w:val="ListParagraph"/>
        <w:numPr>
          <w:ilvl w:val="0"/>
          <w:numId w:val="15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ouble Click on ASP, and set the following:</w:t>
      </w:r>
    </w:p>
    <w:p w14:paraId="78F5D933" w14:textId="77777777" w:rsidR="008716E4" w:rsidRDefault="008716E4" w:rsidP="005C745F">
      <w:pPr>
        <w:pStyle w:val="ListParagraph"/>
        <w:numPr>
          <w:ilvl w:val="0"/>
          <w:numId w:val="17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abled Parent Paths = True</w:t>
      </w:r>
    </w:p>
    <w:p w14:paraId="0A9A6474" w14:textId="77777777" w:rsidR="008716E4" w:rsidRDefault="008716E4" w:rsidP="005C745F">
      <w:pPr>
        <w:pStyle w:val="ListParagraph"/>
        <w:numPr>
          <w:ilvl w:val="0"/>
          <w:numId w:val="17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esponse Buffering Limit = 41943040</w:t>
      </w:r>
    </w:p>
    <w:p w14:paraId="600C7168" w14:textId="77777777" w:rsidR="008716E4" w:rsidRDefault="008716E4" w:rsidP="005C745F">
      <w:pPr>
        <w:pStyle w:val="ListParagraph"/>
        <w:numPr>
          <w:ilvl w:val="0"/>
          <w:numId w:val="17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 w:rsidRPr="008716E4">
        <w:rPr>
          <w:rFonts w:ascii="Verdana" w:eastAsia="Verdana" w:hAnsi="Verdana" w:cs="Verdana"/>
          <w:sz w:val="18"/>
          <w:szCs w:val="18"/>
        </w:rPr>
        <w:t>Script Time-Out = 00:05:00</w:t>
      </w:r>
    </w:p>
    <w:p w14:paraId="5867969F" w14:textId="77777777" w:rsidR="008716E4" w:rsidRPr="008716E4" w:rsidRDefault="008716E4" w:rsidP="005C745F">
      <w:pPr>
        <w:pStyle w:val="ListParagraph"/>
        <w:numPr>
          <w:ilvl w:val="0"/>
          <w:numId w:val="17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 w:rsidRPr="008716E4">
        <w:rPr>
          <w:rFonts w:ascii="Verdana" w:eastAsia="Verdana" w:hAnsi="Verdana" w:cs="Verdana"/>
          <w:sz w:val="18"/>
          <w:szCs w:val="18"/>
        </w:rPr>
        <w:t>Click Apply, then Click back on the server name.</w:t>
      </w:r>
    </w:p>
    <w:p w14:paraId="190A248F" w14:textId="77777777" w:rsidR="008716E4" w:rsidRDefault="008716E4" w:rsidP="00EE3EEB">
      <w:pPr>
        <w:pStyle w:val="ListParagraph"/>
        <w:numPr>
          <w:ilvl w:val="0"/>
          <w:numId w:val="15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ouble Click on Authentication and perform one of the following actions for the IIS Anonymous Account:</w:t>
      </w:r>
    </w:p>
    <w:p w14:paraId="352950C6" w14:textId="77777777" w:rsidR="008716E4" w:rsidRPr="008716E4" w:rsidRDefault="008716E4" w:rsidP="005C745F">
      <w:pPr>
        <w:pStyle w:val="ListParagraph"/>
        <w:numPr>
          <w:ilvl w:val="1"/>
          <w:numId w:val="18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 w:rsidRPr="008716E4">
        <w:rPr>
          <w:rFonts w:ascii="Verdana" w:eastAsia="Verdana" w:hAnsi="Verdana" w:cs="Verdana"/>
          <w:sz w:val="18"/>
          <w:szCs w:val="18"/>
        </w:rPr>
        <w:t>If you have single server environments, leave the default setting.</w:t>
      </w:r>
    </w:p>
    <w:p w14:paraId="0D0C9912" w14:textId="77777777" w:rsidR="008716E4" w:rsidRPr="008716E4" w:rsidRDefault="008716E4" w:rsidP="005C745F">
      <w:pPr>
        <w:pStyle w:val="ListParagraph"/>
        <w:numPr>
          <w:ilvl w:val="1"/>
          <w:numId w:val="18"/>
        </w:numPr>
        <w:tabs>
          <w:tab w:val="left" w:pos="1440"/>
        </w:tabs>
        <w:spacing w:line="360" w:lineRule="auto"/>
        <w:ind w:left="180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</w:t>
      </w:r>
      <w:r w:rsidRPr="008716E4">
        <w:rPr>
          <w:rFonts w:ascii="Verdana" w:eastAsia="Verdana" w:hAnsi="Verdana" w:cs="Verdana"/>
          <w:sz w:val="18"/>
          <w:szCs w:val="18"/>
        </w:rPr>
        <w:t xml:space="preserve">f you have multiple server environments, </w:t>
      </w:r>
      <w:r w:rsidR="00E45B33">
        <w:rPr>
          <w:rFonts w:ascii="Verdana" w:eastAsia="Verdana" w:hAnsi="Verdana" w:cs="Verdana"/>
          <w:sz w:val="18"/>
          <w:szCs w:val="18"/>
        </w:rPr>
        <w:t xml:space="preserve">select Right Click to Edit.  </w:t>
      </w:r>
      <w:r w:rsidRPr="008716E4">
        <w:rPr>
          <w:rFonts w:ascii="Verdana" w:eastAsia="Verdana" w:hAnsi="Verdana" w:cs="Verdana"/>
          <w:sz w:val="18"/>
          <w:szCs w:val="18"/>
        </w:rPr>
        <w:t>use the same account on all servers. A domain account is recommended. If you are using local accounts, verify the account name and password is the same on all servers.</w:t>
      </w:r>
      <w:r w:rsidR="00E45B33">
        <w:rPr>
          <w:rFonts w:ascii="Verdana" w:eastAsia="Verdana" w:hAnsi="Verdana" w:cs="Verdana"/>
          <w:sz w:val="18"/>
          <w:szCs w:val="18"/>
        </w:rPr>
        <w:t xml:space="preserve">  Note:  Add this user to the IIS_USRS group in Local Users and Groups.</w:t>
      </w:r>
    </w:p>
    <w:p w14:paraId="3758F28C" w14:textId="77777777" w:rsidR="008716E4" w:rsidRPr="001B7880" w:rsidRDefault="009E468F" w:rsidP="00EE3EEB">
      <w:pPr>
        <w:pStyle w:val="ListParagraph"/>
        <w:numPr>
          <w:ilvl w:val="0"/>
          <w:numId w:val="32"/>
        </w:numPr>
        <w:tabs>
          <w:tab w:val="left" w:pos="108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 w:rsidRPr="001B7880">
        <w:rPr>
          <w:rFonts w:ascii="Verdana" w:eastAsia="Verdana" w:hAnsi="Verdana" w:cs="Verdana"/>
          <w:sz w:val="18"/>
          <w:szCs w:val="18"/>
        </w:rPr>
        <w:t>Navigate to Administrative Tools, Component Services, expand My Computer, Distributed Transactions.  Right Click on Local DTC, select the Properties Security and select the following:</w:t>
      </w:r>
    </w:p>
    <w:p w14:paraId="6A5DC8BD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etwork DTC Access</w:t>
      </w:r>
    </w:p>
    <w:p w14:paraId="2AEAD95F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Remote Administration</w:t>
      </w:r>
    </w:p>
    <w:p w14:paraId="0EA1DBC5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Inbound</w:t>
      </w:r>
    </w:p>
    <w:p w14:paraId="7278C844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llow Outbound</w:t>
      </w:r>
    </w:p>
    <w:p w14:paraId="1EA7BF48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o Authentication Required</w:t>
      </w:r>
    </w:p>
    <w:p w14:paraId="2461FA42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abled XA Transactions</w:t>
      </w:r>
    </w:p>
    <w:p w14:paraId="5DCA8C4B" w14:textId="77777777" w:rsidR="009E468F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ose component Services</w:t>
      </w:r>
    </w:p>
    <w:p w14:paraId="3E74FCAD" w14:textId="77777777" w:rsidR="009E468F" w:rsidRPr="005651E4" w:rsidRDefault="009E468F" w:rsidP="00EE3EEB">
      <w:pPr>
        <w:pStyle w:val="ListParagraph"/>
        <w:numPr>
          <w:ilvl w:val="1"/>
          <w:numId w:val="19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Restart DTC</w:t>
      </w:r>
    </w:p>
    <w:p w14:paraId="290E541D" w14:textId="77777777" w:rsidR="00F762B5" w:rsidRDefault="00F762B5" w:rsidP="00F762B5">
      <w:pPr>
        <w:ind w:right="-1119"/>
        <w:jc w:val="center"/>
        <w:rPr>
          <w:sz w:val="20"/>
          <w:szCs w:val="20"/>
        </w:rPr>
      </w:pPr>
    </w:p>
    <w:p w14:paraId="31BB0565" w14:textId="243BEB52" w:rsidR="00263335" w:rsidRPr="001A2CF7" w:rsidRDefault="00263335" w:rsidP="00263335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HM Tools Installation</w:t>
      </w:r>
    </w:p>
    <w:p w14:paraId="6ECAC609" w14:textId="075600DB" w:rsidR="00263335" w:rsidRPr="005651E4" w:rsidRDefault="00263335" w:rsidP="00EE3EEB">
      <w:pPr>
        <w:pStyle w:val="ListParagraph"/>
        <w:numPr>
          <w:ilvl w:val="0"/>
          <w:numId w:val="29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Create </w:t>
      </w:r>
      <w:r w:rsidR="008C70D7">
        <w:rPr>
          <w:rFonts w:ascii="Verdana" w:eastAsia="Verdana" w:hAnsi="Verdana" w:cs="Verdana"/>
          <w:sz w:val="18"/>
          <w:szCs w:val="18"/>
        </w:rPr>
        <w:t>directories and settings files</w:t>
      </w:r>
    </w:p>
    <w:p w14:paraId="1A48D808" w14:textId="77777777" w:rsidR="00877C11" w:rsidRDefault="00877C11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reate a directly structure for the application and log files.  If possible use a non-system drive.  The following 3 subdirectories need to be created:</w:t>
      </w:r>
    </w:p>
    <w:p w14:paraId="544FEFCC" w14:textId="77777777" w:rsidR="00877C11" w:rsidRDefault="00877C11" w:rsidP="005C745F">
      <w:pPr>
        <w:pStyle w:val="ListParagraph"/>
        <w:numPr>
          <w:ilvl w:val="1"/>
          <w:numId w:val="30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\JDA\HM Server</w:t>
      </w:r>
    </w:p>
    <w:p w14:paraId="20904A33" w14:textId="77777777" w:rsidR="00877C11" w:rsidRDefault="00877C11" w:rsidP="005C745F">
      <w:pPr>
        <w:pStyle w:val="ListParagraph"/>
        <w:numPr>
          <w:ilvl w:val="1"/>
          <w:numId w:val="30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\JDA\LogFiles\Log4Rads</w:t>
      </w:r>
    </w:p>
    <w:p w14:paraId="2A8DA536" w14:textId="77777777" w:rsidR="00877C11" w:rsidRDefault="00877C11" w:rsidP="005C745F">
      <w:pPr>
        <w:pStyle w:val="ListParagraph"/>
        <w:numPr>
          <w:ilvl w:val="1"/>
          <w:numId w:val="30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\JDA\LogFiles\IIS</w:t>
      </w:r>
    </w:p>
    <w:p w14:paraId="222BCF56" w14:textId="38C7BA1F" w:rsidR="00877C11" w:rsidRDefault="00877C11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Grant modify access for the HM Server and Logfiles directories to the IIS anonymous user account</w:t>
      </w:r>
      <w:r w:rsidR="00F35FB6">
        <w:rPr>
          <w:rFonts w:ascii="Verdana" w:eastAsia="Verdana" w:hAnsi="Verdana" w:cs="Verdana"/>
          <w:sz w:val="18"/>
          <w:szCs w:val="18"/>
        </w:rPr>
        <w:t>.</w:t>
      </w:r>
    </w:p>
    <w:p w14:paraId="39CADF25" w14:textId="77777777" w:rsidR="00877C11" w:rsidRDefault="00877C11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From the folder \JDA\ESO Installation\Tools there will be an example GlobaSetings.xml file.  Copy this file to the root of the JDA directory.</w:t>
      </w:r>
    </w:p>
    <w:p w14:paraId="0E8E4D39" w14:textId="77777777" w:rsidR="00877C11" w:rsidRDefault="00877C11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the file in a text editor and modify the following settings:</w:t>
      </w:r>
    </w:p>
    <w:p w14:paraId="0767E533" w14:textId="0C0A8C02" w:rsidR="00877C11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DB Server Name</w:t>
      </w:r>
    </w:p>
    <w:p w14:paraId="0BA9D217" w14:textId="68C1228F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Server Name</w:t>
      </w:r>
      <w:r w:rsidR="00CE17A4">
        <w:rPr>
          <w:rFonts w:ascii="Verdana" w:eastAsia="Verdana" w:hAnsi="Verdana" w:cs="Verdana"/>
          <w:sz w:val="18"/>
          <w:szCs w:val="18"/>
        </w:rPr>
        <w:t xml:space="preserve"> (This will be the name of the new web site)</w:t>
      </w:r>
    </w:p>
    <w:p w14:paraId="67937181" w14:textId="76637051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Object Repository DB name</w:t>
      </w:r>
    </w:p>
    <w:p w14:paraId="5FD8D5CD" w14:textId="0D63C5AD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Object Repository DB User</w:t>
      </w:r>
    </w:p>
    <w:p w14:paraId="47A33020" w14:textId="1349063E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Object Repostitory DB User Password</w:t>
      </w:r>
    </w:p>
    <w:p w14:paraId="73813FED" w14:textId="3931CAF3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Fully qualified domain name of hm server</w:t>
      </w:r>
    </w:p>
    <w:p w14:paraId="4643963B" w14:textId="0C06D917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Tools DB Name</w:t>
      </w:r>
    </w:p>
    <w:p w14:paraId="7DC311E8" w14:textId="20DA0154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Tools DBUser Name</w:t>
      </w:r>
    </w:p>
    <w:p w14:paraId="79801976" w14:textId="5F081F3D" w:rsidR="008C70D7" w:rsidRDefault="008C70D7" w:rsidP="005C745F">
      <w:pPr>
        <w:pStyle w:val="ListParagraph"/>
        <w:numPr>
          <w:ilvl w:val="0"/>
          <w:numId w:val="3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HM Tools DB User Password</w:t>
      </w:r>
    </w:p>
    <w:p w14:paraId="74829D57" w14:textId="73037DBD" w:rsidR="00C55329" w:rsidRDefault="00C55329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From the folder \JDA\ESO Installation\Tools there will be an example Logconfig.xml file.  Copy this file to the root of the JDA directory.</w:t>
      </w:r>
    </w:p>
    <w:p w14:paraId="51DB0339" w14:textId="094FE9CE" w:rsidR="00C55329" w:rsidRDefault="00C55329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the file in a text editor and rules for the correct directory paths:</w:t>
      </w:r>
    </w:p>
    <w:p w14:paraId="71F17E2F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>&lt;?xml version="1.0" encoding="utf-8"?&gt;</w:t>
      </w:r>
    </w:p>
    <w:p w14:paraId="5882CBF5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>&lt;log4rad&gt;</w:t>
      </w:r>
    </w:p>
    <w:p w14:paraId="2CD74BA6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&lt;appenders&gt;</w:t>
      </w:r>
    </w:p>
    <w:p w14:paraId="5A7DEA62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&lt;file_appender id="AllErrors" base_file_name="E:\JDA\logs\log4rad\EMCWT1403_allerrors" roll_size="10000000" roll_count="10" /&gt;</w:t>
      </w:r>
    </w:p>
    <w:p w14:paraId="2B958B98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&lt;/appenders&gt;</w:t>
      </w:r>
    </w:p>
    <w:p w14:paraId="2318FF77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&lt;event_source_rules&gt;</w:t>
      </w:r>
    </w:p>
    <w:p w14:paraId="110D4962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&lt;event_source prefix=""&gt;</w:t>
      </w:r>
    </w:p>
    <w:p w14:paraId="45C4DD36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  &lt;rule level="ERROR" appender="AllErrors" /&gt;</w:t>
      </w:r>
    </w:p>
    <w:p w14:paraId="2C674BB1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&lt;/event_source&gt;</w:t>
      </w:r>
    </w:p>
    <w:p w14:paraId="11CF8E6F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&lt;event_source prefix="Platform.WaveServiceProduction.MemoryContext.get_aspBased"&gt; </w:t>
      </w:r>
    </w:p>
    <w:p w14:paraId="6297F696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  &lt;rule appender="AllErrors" level="IGNORE"/&gt; </w:t>
      </w:r>
    </w:p>
    <w:p w14:paraId="7ADBD685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  &lt;/event_source&gt; </w:t>
      </w:r>
    </w:p>
    <w:p w14:paraId="5EC19A16" w14:textId="77777777" w:rsidR="00E2411D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 xml:space="preserve">  &lt;/event_source_rules&gt;</w:t>
      </w:r>
    </w:p>
    <w:p w14:paraId="517E6862" w14:textId="44411BE1" w:rsidR="00C55329" w:rsidRPr="00666C29" w:rsidRDefault="00E2411D" w:rsidP="00666C29">
      <w:p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 w:rsidRPr="00666C29">
        <w:rPr>
          <w:rFonts w:ascii="Verdana" w:eastAsia="Verdana" w:hAnsi="Verdana" w:cs="Verdana"/>
          <w:sz w:val="18"/>
          <w:szCs w:val="18"/>
        </w:rPr>
        <w:t>&lt;/log4rad&gt;</w:t>
      </w:r>
      <w:r w:rsidR="00C55329" w:rsidRPr="00666C29">
        <w:rPr>
          <w:rFonts w:ascii="Verdana" w:eastAsia="Verdana" w:hAnsi="Verdana" w:cs="Verdana"/>
          <w:sz w:val="18"/>
          <w:szCs w:val="18"/>
        </w:rPr>
        <w:t>Create the web site</w:t>
      </w:r>
    </w:p>
    <w:p w14:paraId="104043A3" w14:textId="0C6F755F" w:rsidR="00C55329" w:rsidRDefault="00C55329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Open Internet Information Services (IIS) Manager</w:t>
      </w:r>
    </w:p>
    <w:p w14:paraId="2AF676FC" w14:textId="484FF9CE" w:rsidR="00C55329" w:rsidRDefault="00C55329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xpand the server node, and Right Click on Sites, then Click Add Web Site.</w:t>
      </w:r>
    </w:p>
    <w:p w14:paraId="3CEFD79B" w14:textId="77777777" w:rsidR="00CE17A4" w:rsidRDefault="00CE17A4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omplete the following:</w:t>
      </w:r>
    </w:p>
    <w:p w14:paraId="70F05358" w14:textId="323F2EB6" w:rsidR="00CE17A4" w:rsidRDefault="00C55329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Enter the </w:t>
      </w:r>
      <w:r w:rsidR="00CE17A4">
        <w:rPr>
          <w:rFonts w:ascii="Verdana" w:eastAsia="Verdana" w:hAnsi="Verdana" w:cs="Verdana"/>
          <w:sz w:val="18"/>
          <w:szCs w:val="18"/>
        </w:rPr>
        <w:t>name of the new web site that was configured in the global settings file.</w:t>
      </w:r>
    </w:p>
    <w:p w14:paraId="3F2F1CAB" w14:textId="537D25B3" w:rsidR="00C55329" w:rsidRDefault="00CE17A4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Enter the Physical path </w:t>
      </w:r>
      <w:r w:rsidR="00C55329">
        <w:rPr>
          <w:rFonts w:ascii="Verdana" w:eastAsia="Verdana" w:hAnsi="Verdana" w:cs="Verdana"/>
          <w:sz w:val="18"/>
          <w:szCs w:val="18"/>
        </w:rPr>
        <w:t>web site.</w:t>
      </w:r>
      <w:r>
        <w:rPr>
          <w:rFonts w:ascii="Verdana" w:eastAsia="Verdana" w:hAnsi="Verdana" w:cs="Verdana"/>
          <w:sz w:val="18"/>
          <w:szCs w:val="18"/>
        </w:rPr>
        <w:t xml:space="preserve">  The should be the directory created in step 1, for example \JDA\HM Server</w:t>
      </w:r>
    </w:p>
    <w:p w14:paraId="23919671" w14:textId="77777777" w:rsidR="00CE17A4" w:rsidRPr="00CE17A4" w:rsidRDefault="00CE17A4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 w:rsidRPr="00CE17A4">
        <w:rPr>
          <w:rFonts w:ascii="Verdana" w:eastAsia="Verdana" w:hAnsi="Verdana" w:cs="Verdana"/>
          <w:sz w:val="18"/>
          <w:szCs w:val="18"/>
        </w:rPr>
        <w:t>If the site will use SSL and the certificate has been loaded on the server, click the Type drop-down list and select https and enter 443 in the Port field.</w:t>
      </w:r>
    </w:p>
    <w:p w14:paraId="2F64FC8D" w14:textId="77777777" w:rsidR="00CE17A4" w:rsidRPr="00CE17A4" w:rsidRDefault="00CE17A4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 w:rsidRPr="00CE17A4">
        <w:rPr>
          <w:rFonts w:ascii="Verdana" w:eastAsia="Verdana" w:hAnsi="Verdana" w:cs="Verdana"/>
          <w:sz w:val="18"/>
          <w:szCs w:val="18"/>
        </w:rPr>
        <w:t>Normally web servers are dedicated to the application and the IP address field can be left to contain All Unassigned.</w:t>
      </w:r>
    </w:p>
    <w:p w14:paraId="47787F95" w14:textId="77777777" w:rsidR="00CE17A4" w:rsidRPr="00CE17A4" w:rsidRDefault="00CE17A4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 w:rsidRPr="00CE17A4">
        <w:rPr>
          <w:rFonts w:ascii="Verdana" w:eastAsia="Verdana" w:hAnsi="Verdana" w:cs="Verdana"/>
          <w:sz w:val="18"/>
          <w:szCs w:val="18"/>
        </w:rPr>
        <w:t>In the Host Name field, enter the URL for this Web Site. If this is left blank, the server responds to any URL that resolves to the server.</w:t>
      </w:r>
    </w:p>
    <w:p w14:paraId="04EEE14B" w14:textId="4CAEE388" w:rsidR="00CE17A4" w:rsidRPr="00CE17A4" w:rsidRDefault="00CE17A4" w:rsidP="005C745F">
      <w:pPr>
        <w:pStyle w:val="ListParagraph"/>
        <w:numPr>
          <w:ilvl w:val="0"/>
          <w:numId w:val="33"/>
        </w:numPr>
        <w:tabs>
          <w:tab w:val="left" w:pos="1440"/>
        </w:tabs>
        <w:spacing w:line="360" w:lineRule="auto"/>
        <w:ind w:left="1440" w:right="220"/>
        <w:rPr>
          <w:rFonts w:ascii="Verdana" w:eastAsia="Verdana" w:hAnsi="Verdana" w:cs="Verdana"/>
          <w:sz w:val="18"/>
          <w:szCs w:val="18"/>
        </w:rPr>
      </w:pPr>
      <w:r w:rsidRPr="00CE17A4">
        <w:rPr>
          <w:rFonts w:ascii="Verdana" w:eastAsia="Verdana" w:hAnsi="Verdana" w:cs="Verdana"/>
          <w:sz w:val="18"/>
          <w:szCs w:val="18"/>
        </w:rPr>
        <w:t>Deselect the Start Web site immediately check box</w:t>
      </w:r>
      <w:r w:rsidR="00445DCE">
        <w:rPr>
          <w:rFonts w:ascii="Verdana" w:eastAsia="Verdana" w:hAnsi="Verdana" w:cs="Verdana"/>
          <w:sz w:val="18"/>
          <w:szCs w:val="18"/>
        </w:rPr>
        <w:t>.</w:t>
      </w:r>
    </w:p>
    <w:p w14:paraId="1CCFD0BE" w14:textId="77777777" w:rsidR="00CE17A4" w:rsidRPr="00CE17A4" w:rsidRDefault="00CE17A4" w:rsidP="00EE3EEB">
      <w:pPr>
        <w:pStyle w:val="ListParagraph"/>
        <w:numPr>
          <w:ilvl w:val="0"/>
          <w:numId w:val="34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 w:rsidRPr="00CE17A4">
        <w:rPr>
          <w:rFonts w:ascii="Verdana" w:eastAsia="Verdana" w:hAnsi="Verdana" w:cs="Verdana"/>
          <w:sz w:val="18"/>
          <w:szCs w:val="18"/>
        </w:rPr>
        <w:t>Click OK.</w:t>
      </w:r>
    </w:p>
    <w:p w14:paraId="78948980" w14:textId="5414A04A" w:rsidR="00CE17A4" w:rsidRPr="005651E4" w:rsidRDefault="00CE17A4" w:rsidP="00EE3EEB">
      <w:pPr>
        <w:pStyle w:val="ListParagraph"/>
        <w:numPr>
          <w:ilvl w:val="0"/>
          <w:numId w:val="29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eploy the HM tools application</w:t>
      </w:r>
    </w:p>
    <w:p w14:paraId="066B7E94" w14:textId="16A2DC6A" w:rsidR="00B85172" w:rsidRDefault="00B85172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From the folder </w:t>
      </w:r>
      <w:r w:rsidR="00666C29">
        <w:rPr>
          <w:rFonts w:ascii="Verdana" w:eastAsia="Verdana" w:hAnsi="Verdana" w:cs="Verdana"/>
          <w:sz w:val="18"/>
          <w:szCs w:val="18"/>
        </w:rPr>
        <w:t xml:space="preserve">where deploy.exe is located and </w:t>
      </w:r>
      <w:r w:rsidRPr="00B85172">
        <w:rPr>
          <w:rFonts w:ascii="Verdana" w:eastAsia="Verdana" w:hAnsi="Verdana" w:cs="Verdana"/>
          <w:color w:val="000000" w:themeColor="text1"/>
          <w:sz w:val="18"/>
          <w:szCs w:val="18"/>
        </w:rPr>
        <w:t>Double Click on the file deploy.exe.</w:t>
      </w:r>
    </w:p>
    <w:p w14:paraId="4EC45322" w14:textId="7B4B5592" w:rsidR="00B85172" w:rsidRDefault="00B85172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In the login and password fields enter the HM </w:t>
      </w:r>
      <w:r w:rsidR="00666C29">
        <w:rPr>
          <w:rFonts w:ascii="Verdana" w:eastAsia="Verdana" w:hAnsi="Verdana" w:cs="Verdana"/>
          <w:color w:val="000000" w:themeColor="text1"/>
          <w:sz w:val="18"/>
          <w:szCs w:val="18"/>
        </w:rPr>
        <w:t>tools</w:t>
      </w:r>
      <w:r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 user id and password</w:t>
      </w:r>
    </w:p>
    <w:p w14:paraId="38957F55" w14:textId="516542B8" w:rsidR="00B85172" w:rsidRDefault="00B85172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Click Login</w:t>
      </w:r>
    </w:p>
    <w:p w14:paraId="34BD6509" w14:textId="1C5B369C" w:rsidR="00B85172" w:rsidRDefault="00B85172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In the Hosting Management Server filed enter the name of the web site that was created.</w:t>
      </w:r>
    </w:p>
    <w:p w14:paraId="724AD00B" w14:textId="70097E5F" w:rsidR="00B85172" w:rsidRDefault="00B85172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Select the Release Mode option</w:t>
      </w:r>
    </w:p>
    <w:p w14:paraId="3741FBBF" w14:textId="2584F7D1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In the Target Directory, select the Physical path for the Web Site</w:t>
      </w:r>
    </w:p>
    <w:p w14:paraId="7923CE7C" w14:textId="11D83809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The release field should contain the current version of the tools (3.5.4.6)</w:t>
      </w:r>
    </w:p>
    <w:p w14:paraId="2EEA5CA8" w14:textId="37D1AD18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From the Web Site drop down list select the name of the Web Site that was created.</w:t>
      </w:r>
    </w:p>
    <w:p w14:paraId="01EA42F2" w14:textId="6C257A03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The namespace field must match the namespace entered in the global settings file.</w:t>
      </w:r>
    </w:p>
    <w:p w14:paraId="74C6BC39" w14:textId="20B8E60E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Select the options to restart services and install APE.</w:t>
      </w:r>
    </w:p>
    <w:p w14:paraId="705E7AB4" w14:textId="0E8C60AB" w:rsidR="009929DB" w:rsidRDefault="009929DB" w:rsidP="00EE3EEB">
      <w:pPr>
        <w:pStyle w:val="ListParagraph"/>
        <w:numPr>
          <w:ilvl w:val="0"/>
          <w:numId w:val="14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Click Deploy</w:t>
      </w:r>
      <w:r w:rsidR="00C54579">
        <w:rPr>
          <w:rFonts w:ascii="Verdana" w:eastAsia="Verdana" w:hAnsi="Verdana" w:cs="Verdana"/>
          <w:color w:val="000000" w:themeColor="text1"/>
          <w:sz w:val="18"/>
          <w:szCs w:val="18"/>
        </w:rPr>
        <w:t>, when finished check for errors.</w:t>
      </w:r>
    </w:p>
    <w:p w14:paraId="62BB0D54" w14:textId="0617AC3C" w:rsidR="0035677D" w:rsidRDefault="0035677D" w:rsidP="00EE3EEB">
      <w:pPr>
        <w:pStyle w:val="ListParagraph"/>
        <w:numPr>
          <w:ilvl w:val="0"/>
          <w:numId w:val="29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>
        <w:rPr>
          <w:rFonts w:ascii="Verdana" w:eastAsia="Verdana" w:hAnsi="Verdana" w:cs="Verdana"/>
          <w:color w:val="000000" w:themeColor="text1"/>
          <w:sz w:val="18"/>
          <w:szCs w:val="18"/>
        </w:rPr>
        <w:t>S</w:t>
      </w:r>
      <w:r w:rsidR="00A57A32">
        <w:rPr>
          <w:rFonts w:ascii="Verdana" w:eastAsia="Verdana" w:hAnsi="Verdana" w:cs="Verdana"/>
          <w:color w:val="000000" w:themeColor="text1"/>
          <w:sz w:val="18"/>
          <w:szCs w:val="18"/>
        </w:rPr>
        <w:t>et Anonymous user at the web site level.</w:t>
      </w:r>
    </w:p>
    <w:p w14:paraId="624D0D4C" w14:textId="0DF38750" w:rsidR="0035677D" w:rsidRP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sz w:val="18"/>
          <w:szCs w:val="18"/>
        </w:rPr>
        <w:t xml:space="preserve">Open Internet Information Services (IIS) Manager, </w:t>
      </w: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Expand Server Node and Sites.</w:t>
      </w:r>
    </w:p>
    <w:p w14:paraId="50EFC17E" w14:textId="3CE1240A" w:rsidR="0035677D" w:rsidRP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Click the HM Web site.</w:t>
      </w:r>
    </w:p>
    <w:p w14:paraId="36880376" w14:textId="2430563F" w:rsidR="0035677D" w:rsidRP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Double-click Authentication. The Authentication window is displayed.</w:t>
      </w:r>
    </w:p>
    <w:p w14:paraId="72EFB143" w14:textId="6D6974B8" w:rsidR="0035677D" w:rsidRP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Disable Anonymous Authentication for the web site.</w:t>
      </w:r>
    </w:p>
    <w:p w14:paraId="2087E512" w14:textId="01AF9BC7" w:rsidR="0035677D" w:rsidRPr="0035677D" w:rsidRDefault="0035677D" w:rsidP="00EE3EEB">
      <w:pPr>
        <w:pStyle w:val="ListParagraph"/>
        <w:numPr>
          <w:ilvl w:val="1"/>
          <w:numId w:val="36"/>
        </w:numPr>
        <w:tabs>
          <w:tab w:val="left" w:pos="1440"/>
        </w:tabs>
        <w:spacing w:line="360" w:lineRule="auto"/>
        <w:ind w:left="1800" w:right="220" w:hanging="7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Click Anonymous Authentication.</w:t>
      </w:r>
    </w:p>
    <w:p w14:paraId="753F2715" w14:textId="48F7C82E" w:rsidR="0035677D" w:rsidRPr="0035677D" w:rsidRDefault="0035677D" w:rsidP="00EE3EEB">
      <w:pPr>
        <w:pStyle w:val="ListParagraph"/>
        <w:numPr>
          <w:ilvl w:val="1"/>
          <w:numId w:val="36"/>
        </w:numPr>
        <w:tabs>
          <w:tab w:val="left" w:pos="1440"/>
        </w:tabs>
        <w:spacing w:line="360" w:lineRule="auto"/>
        <w:ind w:left="1800" w:right="220" w:hanging="7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In the Actions pane on the right, click Disable.</w:t>
      </w:r>
    </w:p>
    <w:p w14:paraId="1E197F6B" w14:textId="64C770F7" w:rsidR="0035677D" w:rsidRPr="0035677D" w:rsidRDefault="0035677D" w:rsidP="00EE3EEB">
      <w:pPr>
        <w:pStyle w:val="ListParagraph"/>
        <w:numPr>
          <w:ilvl w:val="1"/>
          <w:numId w:val="36"/>
        </w:numPr>
        <w:tabs>
          <w:tab w:val="left" w:pos="1440"/>
        </w:tabs>
        <w:spacing w:line="360" w:lineRule="auto"/>
        <w:ind w:left="1800" w:right="220" w:hanging="7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Click Windows Authentication.</w:t>
      </w:r>
    </w:p>
    <w:p w14:paraId="72BAD724" w14:textId="5245A5EC" w:rsidR="0035677D" w:rsidRPr="0035677D" w:rsidRDefault="0035677D" w:rsidP="00EE3EEB">
      <w:pPr>
        <w:pStyle w:val="ListParagraph"/>
        <w:numPr>
          <w:ilvl w:val="1"/>
          <w:numId w:val="36"/>
        </w:numPr>
        <w:tabs>
          <w:tab w:val="left" w:pos="1440"/>
        </w:tabs>
        <w:spacing w:line="360" w:lineRule="auto"/>
        <w:ind w:left="1800" w:right="220" w:hanging="7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In the Actions pane on the right, click Enable.</w:t>
      </w:r>
    </w:p>
    <w:p w14:paraId="19B0C1CD" w14:textId="54FB21AE" w:rsidR="0035677D" w:rsidRP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Access the Tools virtual directory authentication settings.</w:t>
      </w:r>
    </w:p>
    <w:p w14:paraId="17EB839D" w14:textId="15C37C10" w:rsidR="0035677D" w:rsidRPr="00E95A7B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E95A7B">
        <w:rPr>
          <w:rFonts w:ascii="Verdana" w:eastAsia="Verdana" w:hAnsi="Verdana" w:cs="Verdana"/>
          <w:color w:val="000000" w:themeColor="text1"/>
          <w:sz w:val="18"/>
          <w:szCs w:val="18"/>
        </w:rPr>
        <w:t>Expand the HM web site and Services</w:t>
      </w:r>
      <w:r w:rsidR="00E95A7B" w:rsidRPr="00E95A7B">
        <w:rPr>
          <w:rFonts w:ascii="Verdana" w:eastAsia="Verdana" w:hAnsi="Verdana" w:cs="Verdana"/>
          <w:color w:val="000000" w:themeColor="text1"/>
          <w:sz w:val="18"/>
          <w:szCs w:val="18"/>
        </w:rPr>
        <w:t xml:space="preserve">, </w:t>
      </w:r>
      <w:r w:rsidRPr="00E95A7B">
        <w:rPr>
          <w:rFonts w:ascii="Verdana" w:eastAsia="Verdana" w:hAnsi="Verdana" w:cs="Verdana"/>
          <w:color w:val="000000" w:themeColor="text1"/>
          <w:sz w:val="18"/>
          <w:szCs w:val="18"/>
        </w:rPr>
        <w:t>Click Tools</w:t>
      </w:r>
      <w:r w:rsidR="00BC2269">
        <w:rPr>
          <w:rFonts w:ascii="Verdana" w:eastAsia="Verdana" w:hAnsi="Verdana" w:cs="Verdana"/>
          <w:color w:val="000000" w:themeColor="text1"/>
          <w:sz w:val="18"/>
          <w:szCs w:val="18"/>
        </w:rPr>
        <w:t>.</w:t>
      </w:r>
    </w:p>
    <w:p w14:paraId="3C050615" w14:textId="5C840BD1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Double-click Authentication. The Authentication window is displayed.</w:t>
      </w:r>
    </w:p>
    <w:p w14:paraId="1E229209" w14:textId="5DD66DB3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Enable Anonymous Authentication.</w:t>
      </w:r>
    </w:p>
    <w:p w14:paraId="265E5C7E" w14:textId="2EEDB98A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Click Anonymous Authentication.</w:t>
      </w:r>
    </w:p>
    <w:p w14:paraId="195B649D" w14:textId="34FE7BB7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In the Actions pane on the right, click Enable.</w:t>
      </w:r>
    </w:p>
    <w:p w14:paraId="59BC783F" w14:textId="76A229CC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Click Windows Authentication.</w:t>
      </w:r>
    </w:p>
    <w:p w14:paraId="64651901" w14:textId="07422140" w:rsidR="0035677D" w:rsidRPr="0035677D" w:rsidRDefault="0035677D" w:rsidP="00EE3EEB">
      <w:pPr>
        <w:pStyle w:val="ListParagraph"/>
        <w:numPr>
          <w:ilvl w:val="0"/>
          <w:numId w:val="37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In the Actions pane on the right, click Disable.</w:t>
      </w:r>
    </w:p>
    <w:p w14:paraId="7F7A25D2" w14:textId="3A1C3046" w:rsidR="0035677D" w:rsidRDefault="0035677D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35677D">
        <w:rPr>
          <w:rFonts w:ascii="Verdana" w:eastAsia="Verdana" w:hAnsi="Verdana" w:cs="Verdana"/>
          <w:color w:val="000000" w:themeColor="text1"/>
          <w:sz w:val="18"/>
          <w:szCs w:val="18"/>
        </w:rPr>
        <w:t>Restart IIS.</w:t>
      </w:r>
    </w:p>
    <w:p w14:paraId="76C77B04" w14:textId="25219994" w:rsidR="00E95A7B" w:rsidRPr="00100EEA" w:rsidRDefault="00E95A7B" w:rsidP="00EE3EEB">
      <w:pPr>
        <w:pStyle w:val="ListParagraph"/>
        <w:numPr>
          <w:ilvl w:val="0"/>
          <w:numId w:val="29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IIS, by default, does not allow paths to include files in the bin directory (where ORF.dll is located). If a HTTP Error 404.8 is displayed while attempting to access the application Welcome page, perform the following to modify applicationHost.config:</w:t>
      </w:r>
    </w:p>
    <w:p w14:paraId="4010343A" w14:textId="23FE62C8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Navigate to %win%\System32\inetsrv\config.</w:t>
      </w:r>
    </w:p>
    <w:p w14:paraId="3592BBAF" w14:textId="148CC213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Backup applicationHost.config.</w:t>
      </w:r>
    </w:p>
    <w:p w14:paraId="2F7B41A3" w14:textId="3DCE2228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Open the file with a text editor such as Notepad.</w:t>
      </w:r>
    </w:p>
    <w:p w14:paraId="436B7B57" w14:textId="2A2B62D5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Search for hiddenSegments.</w:t>
      </w:r>
    </w:p>
    <w:p w14:paraId="57DA6310" w14:textId="1426BA94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Comment out the line &lt;add segment="bin" /&gt;</w:t>
      </w:r>
    </w:p>
    <w:p w14:paraId="45229BA4" w14:textId="3936F743" w:rsidR="00E95A7B" w:rsidRPr="00100EEA" w:rsidRDefault="00E95A7B" w:rsidP="00EE3EEB">
      <w:pPr>
        <w:pStyle w:val="ListParagraph"/>
        <w:numPr>
          <w:ilvl w:val="0"/>
          <w:numId w:val="35"/>
        </w:numPr>
        <w:tabs>
          <w:tab w:val="left" w:pos="1440"/>
        </w:tabs>
        <w:spacing w:line="360" w:lineRule="auto"/>
        <w:ind w:left="1080" w:right="220"/>
        <w:rPr>
          <w:rFonts w:ascii="Verdana" w:eastAsia="Verdana" w:hAnsi="Verdana" w:cs="Verdana"/>
          <w:color w:val="000000" w:themeColor="text1"/>
          <w:sz w:val="18"/>
          <w:szCs w:val="18"/>
        </w:rPr>
      </w:pPr>
      <w:r w:rsidRPr="00100EEA">
        <w:rPr>
          <w:rFonts w:ascii="Verdana" w:eastAsia="Verdana" w:hAnsi="Verdana" w:cs="Verdana"/>
          <w:color w:val="000000" w:themeColor="text1"/>
          <w:sz w:val="18"/>
          <w:szCs w:val="18"/>
        </w:rPr>
        <w:t>Save and Close the file.</w:t>
      </w:r>
    </w:p>
    <w:p w14:paraId="77BFB729" w14:textId="77777777" w:rsidR="00AF733B" w:rsidRPr="00100EEA" w:rsidRDefault="00D54470" w:rsidP="00EE3EEB">
      <w:pPr>
        <w:pStyle w:val="ListParagraph"/>
        <w:numPr>
          <w:ilvl w:val="0"/>
          <w:numId w:val="35"/>
        </w:numPr>
        <w:tabs>
          <w:tab w:val="left" w:pos="1200"/>
        </w:tabs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100EEA">
        <w:rPr>
          <w:rFonts w:ascii="Verdana" w:eastAsia="Verdana" w:hAnsi="Verdana" w:cs="Verdana"/>
          <w:sz w:val="18"/>
          <w:szCs w:val="18"/>
        </w:rPr>
        <w:t>Restart IIS.</w:t>
      </w:r>
    </w:p>
    <w:p w14:paraId="5D507D01" w14:textId="26AD81A3" w:rsidR="00AF733B" w:rsidRDefault="00D54470" w:rsidP="00EE3EEB">
      <w:pPr>
        <w:pStyle w:val="ListParagraph"/>
        <w:numPr>
          <w:ilvl w:val="0"/>
          <w:numId w:val="35"/>
        </w:numPr>
        <w:tabs>
          <w:tab w:val="left" w:pos="1200"/>
        </w:tabs>
        <w:spacing w:line="360" w:lineRule="auto"/>
        <w:ind w:left="1080"/>
        <w:rPr>
          <w:rFonts w:ascii="Verdana" w:eastAsia="Verdana" w:hAnsi="Verdana" w:cs="Verdana"/>
          <w:sz w:val="18"/>
          <w:szCs w:val="18"/>
        </w:rPr>
      </w:pPr>
      <w:r w:rsidRPr="00100EEA">
        <w:rPr>
          <w:rFonts w:ascii="Verdana" w:eastAsia="Verdana" w:hAnsi="Verdana" w:cs="Verdana"/>
          <w:sz w:val="18"/>
          <w:szCs w:val="18"/>
        </w:rPr>
        <w:t>Open the browser and try the page again.</w:t>
      </w:r>
    </w:p>
    <w:p w14:paraId="69531DD6" w14:textId="77777777" w:rsidR="00A45195" w:rsidRPr="00A45195" w:rsidRDefault="00A45195" w:rsidP="00A45195">
      <w:pPr>
        <w:tabs>
          <w:tab w:val="left" w:pos="1200"/>
        </w:tabs>
        <w:spacing w:line="360" w:lineRule="auto"/>
        <w:rPr>
          <w:rFonts w:ascii="Verdana" w:eastAsia="Verdana" w:hAnsi="Verdana" w:cs="Verdana"/>
          <w:sz w:val="18"/>
          <w:szCs w:val="18"/>
        </w:rPr>
      </w:pPr>
    </w:p>
    <w:p w14:paraId="476E4F2E" w14:textId="1F9E9364" w:rsidR="00A45195" w:rsidRPr="001A2CF7" w:rsidRDefault="00A45195" w:rsidP="00A45195">
      <w:pPr>
        <w:spacing w:after="240" w:line="275" w:lineRule="auto"/>
        <w:rPr>
          <w:rFonts w:ascii="Microsoft Sans Serif" w:eastAsia="Microsoft Sans Serif" w:hAnsi="Microsoft Sans Serif" w:cs="Microsoft Sans Serif"/>
          <w:sz w:val="32"/>
          <w:szCs w:val="32"/>
        </w:rPr>
      </w:pPr>
      <w:r>
        <w:rPr>
          <w:rFonts w:ascii="Microsoft Sans Serif" w:eastAsia="Microsoft Sans Serif" w:hAnsi="Microsoft Sans Serif" w:cs="Microsoft Sans Serif"/>
          <w:sz w:val="32"/>
          <w:szCs w:val="32"/>
        </w:rPr>
        <w:t>Tools Basic Setup</w:t>
      </w:r>
    </w:p>
    <w:p w14:paraId="540A2E66" w14:textId="77777777" w:rsidR="00A45195" w:rsidRDefault="00A45195" w:rsidP="00EE3EEB">
      <w:pPr>
        <w:pStyle w:val="ListParagraph"/>
        <w:numPr>
          <w:ilvl w:val="0"/>
          <w:numId w:val="41"/>
        </w:numPr>
        <w:tabs>
          <w:tab w:val="left" w:pos="144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User and Client configuration</w:t>
      </w:r>
    </w:p>
    <w:p w14:paraId="218B0621" w14:textId="3B21817E" w:rsidR="00A45195" w:rsidRDefault="00A45195" w:rsidP="00EE3EEB">
      <w:pPr>
        <w:pStyle w:val="ListParagraph"/>
        <w:numPr>
          <w:ilvl w:val="0"/>
          <w:numId w:val="42"/>
        </w:numPr>
        <w:tabs>
          <w:tab w:val="left" w:pos="1080"/>
        </w:tabs>
        <w:spacing w:line="360" w:lineRule="auto"/>
        <w:ind w:right="220" w:hanging="7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From the HM Web Server load the default web site </w:t>
      </w:r>
      <w:hyperlink r:id="rId7" w:history="1">
        <w:r w:rsidRPr="00B9569C">
          <w:rPr>
            <w:rStyle w:val="Hyperlink"/>
            <w:rFonts w:ascii="Verdana" w:eastAsia="Verdana" w:hAnsi="Verdana" w:cs="Verdana"/>
            <w:sz w:val="18"/>
            <w:szCs w:val="18"/>
          </w:rPr>
          <w:t>http://localhost</w:t>
        </w:r>
      </w:hyperlink>
    </w:p>
    <w:p w14:paraId="68E1049A" w14:textId="77777777" w:rsidR="00242E3D" w:rsidRDefault="00242E3D" w:rsidP="00EE3EEB">
      <w:pPr>
        <w:pStyle w:val="ListParagraph"/>
        <w:numPr>
          <w:ilvl w:val="0"/>
          <w:numId w:val="42"/>
        </w:numPr>
        <w:tabs>
          <w:tab w:val="left" w:pos="1080"/>
        </w:tabs>
        <w:spacing w:line="360" w:lineRule="auto"/>
        <w:ind w:right="220" w:hanging="7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in to the Hosting Management</w:t>
      </w:r>
    </w:p>
    <w:p w14:paraId="104CB885" w14:textId="77777777" w:rsidR="00242E3D" w:rsidRDefault="00242E3D" w:rsidP="00EE3EEB">
      <w:pPr>
        <w:pStyle w:val="ListParagraph"/>
        <w:numPr>
          <w:ilvl w:val="0"/>
          <w:numId w:val="43"/>
        </w:numPr>
        <w:tabs>
          <w:tab w:val="left" w:pos="108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Username:  Waveadmin</w:t>
      </w:r>
      <w:bookmarkStart w:id="2" w:name="_GoBack"/>
      <w:bookmarkEnd w:id="2"/>
    </w:p>
    <w:p w14:paraId="7433EFDB" w14:textId="03D6605C" w:rsidR="00242E3D" w:rsidRDefault="00242E3D" w:rsidP="00EE3EEB">
      <w:pPr>
        <w:pStyle w:val="ListParagraph"/>
        <w:numPr>
          <w:ilvl w:val="0"/>
          <w:numId w:val="43"/>
        </w:numPr>
        <w:tabs>
          <w:tab w:val="left" w:pos="108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assword:  admin</w:t>
      </w:r>
    </w:p>
    <w:p w14:paraId="523B4C56" w14:textId="52EEA984" w:rsidR="00242E3D" w:rsidRDefault="00242E3D" w:rsidP="00EE3EEB">
      <w:pPr>
        <w:pStyle w:val="ListParagraph"/>
        <w:numPr>
          <w:ilvl w:val="0"/>
          <w:numId w:val="43"/>
        </w:numPr>
        <w:tabs>
          <w:tab w:val="left" w:pos="1080"/>
        </w:tabs>
        <w:spacing w:line="360" w:lineRule="auto"/>
        <w:ind w:right="22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It is good practice to change this password</w:t>
      </w:r>
    </w:p>
    <w:p w14:paraId="2C041CF4" w14:textId="625F6A6D" w:rsidR="00AF733B" w:rsidRDefault="00D54470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 w:rsidRPr="00242E3D">
        <w:rPr>
          <w:rFonts w:ascii="Verdana" w:eastAsia="Verdana" w:hAnsi="Verdana" w:cs="Verdana"/>
          <w:sz w:val="18"/>
          <w:szCs w:val="18"/>
        </w:rPr>
        <w:t xml:space="preserve">In the Search </w:t>
      </w:r>
      <w:r w:rsidR="00242E3D">
        <w:rPr>
          <w:rFonts w:ascii="Verdana" w:eastAsia="Verdana" w:hAnsi="Verdana" w:cs="Verdana"/>
          <w:sz w:val="18"/>
          <w:szCs w:val="18"/>
        </w:rPr>
        <w:t>box at the top of the screen, E</w:t>
      </w:r>
      <w:r w:rsidRPr="00242E3D">
        <w:rPr>
          <w:rFonts w:ascii="Verdana" w:eastAsia="Verdana" w:hAnsi="Verdana" w:cs="Verdana"/>
          <w:sz w:val="18"/>
          <w:szCs w:val="18"/>
        </w:rPr>
        <w:t xml:space="preserve">nter </w:t>
      </w:r>
      <w:r w:rsidR="00242E3D">
        <w:rPr>
          <w:rFonts w:ascii="Verdana" w:eastAsia="Verdana" w:hAnsi="Verdana" w:cs="Verdana"/>
          <w:sz w:val="18"/>
          <w:szCs w:val="18"/>
        </w:rPr>
        <w:t>Client Setup, t</w:t>
      </w:r>
      <w:r w:rsidRPr="00242E3D">
        <w:rPr>
          <w:rFonts w:ascii="Verdana" w:eastAsia="Verdana" w:hAnsi="Verdana" w:cs="Verdana"/>
          <w:sz w:val="18"/>
          <w:szCs w:val="18"/>
        </w:rPr>
        <w:t>he Client Setup window is displayed.</w:t>
      </w:r>
    </w:p>
    <w:p w14:paraId="0182B2A4" w14:textId="6B821200" w:rsidR="00242E3D" w:rsidRDefault="00242E3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Add Client, and complete the following fields:</w:t>
      </w:r>
    </w:p>
    <w:p w14:paraId="77F96A81" w14:textId="09278C13" w:rsidR="00242E3D" w:rsidRDefault="00242E3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ent Code</w:t>
      </w:r>
    </w:p>
    <w:p w14:paraId="4D35599E" w14:textId="6CB1563C" w:rsidR="00242E3D" w:rsidRDefault="00242E3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me</w:t>
      </w:r>
    </w:p>
    <w:p w14:paraId="6A462B4A" w14:textId="686AF576" w:rsidR="00242E3D" w:rsidRDefault="00242E3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the User tab and complete the following fields, the add the Client Admin User:</w:t>
      </w:r>
    </w:p>
    <w:p w14:paraId="7A7CDDFD" w14:textId="20B10D8D" w:rsidR="00242E3D" w:rsidRDefault="00242E3D" w:rsidP="00EE3EEB">
      <w:pPr>
        <w:pStyle w:val="ListParagraph"/>
        <w:numPr>
          <w:ilvl w:val="0"/>
          <w:numId w:val="46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First Name</w:t>
      </w:r>
    </w:p>
    <w:p w14:paraId="4361B051" w14:textId="1B9F7082" w:rsidR="00242E3D" w:rsidRDefault="00242E3D" w:rsidP="00EE3EEB">
      <w:pPr>
        <w:pStyle w:val="ListParagraph"/>
        <w:numPr>
          <w:ilvl w:val="0"/>
          <w:numId w:val="46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ast Name</w:t>
      </w:r>
    </w:p>
    <w:p w14:paraId="4EABDC61" w14:textId="3B28D8ED" w:rsidR="00242E3D" w:rsidRDefault="00242E3D" w:rsidP="00EE3EEB">
      <w:pPr>
        <w:pStyle w:val="ListParagraph"/>
        <w:numPr>
          <w:ilvl w:val="0"/>
          <w:numId w:val="46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anguage</w:t>
      </w:r>
    </w:p>
    <w:p w14:paraId="2916C78D" w14:textId="7DC1EF95" w:rsidR="00E153BD" w:rsidRDefault="00E153BD" w:rsidP="00EE3EEB">
      <w:pPr>
        <w:pStyle w:val="ListParagraph"/>
        <w:numPr>
          <w:ilvl w:val="0"/>
          <w:numId w:val="46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assword</w:t>
      </w:r>
    </w:p>
    <w:p w14:paraId="14111919" w14:textId="73ACA176" w:rsidR="00E153BD" w:rsidRDefault="00E153B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the Address tab and complete the following:</w:t>
      </w:r>
    </w:p>
    <w:p w14:paraId="40BB1F42" w14:textId="650A9452" w:rsidR="00E153BD" w:rsidRDefault="00E153BD" w:rsidP="00EE3EEB">
      <w:pPr>
        <w:pStyle w:val="ListParagraph"/>
        <w:numPr>
          <w:ilvl w:val="0"/>
          <w:numId w:val="45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Address Line 1</w:t>
      </w:r>
    </w:p>
    <w:p w14:paraId="61E90A65" w14:textId="15DBE5A6" w:rsidR="00E153BD" w:rsidRDefault="00E153BD" w:rsidP="00EE3EEB">
      <w:pPr>
        <w:pStyle w:val="ListParagraph"/>
        <w:numPr>
          <w:ilvl w:val="0"/>
          <w:numId w:val="45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ity</w:t>
      </w:r>
    </w:p>
    <w:p w14:paraId="3005BEA3" w14:textId="3B88331D" w:rsidR="00E153BD" w:rsidRDefault="00E153BD" w:rsidP="00EE3EEB">
      <w:pPr>
        <w:pStyle w:val="ListParagraph"/>
        <w:numPr>
          <w:ilvl w:val="0"/>
          <w:numId w:val="45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tate</w:t>
      </w:r>
    </w:p>
    <w:p w14:paraId="731DA61D" w14:textId="46114DE2" w:rsidR="00E153BD" w:rsidRDefault="00E153BD" w:rsidP="00EE3EEB">
      <w:pPr>
        <w:pStyle w:val="ListParagraph"/>
        <w:numPr>
          <w:ilvl w:val="0"/>
          <w:numId w:val="45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ostal Code</w:t>
      </w:r>
    </w:p>
    <w:p w14:paraId="20E5A4F4" w14:textId="56167E6E" w:rsidR="00E153BD" w:rsidRDefault="00E153BD" w:rsidP="00EE3EEB">
      <w:pPr>
        <w:pStyle w:val="ListParagraph"/>
        <w:numPr>
          <w:ilvl w:val="0"/>
          <w:numId w:val="45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ountry</w:t>
      </w:r>
    </w:p>
    <w:p w14:paraId="37FD2DDC" w14:textId="648E2DF1" w:rsidR="00E153BD" w:rsidRDefault="00E153BD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Continue, and note the user name assigned on the message, then Click OK.</w:t>
      </w:r>
    </w:p>
    <w:p w14:paraId="3D857076" w14:textId="609C69DA" w:rsidR="00E153BD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the Language tab and select a default language.</w:t>
      </w:r>
    </w:p>
    <w:p w14:paraId="6B95BDD0" w14:textId="3866C599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the Services tab and select Default and the Hosting Management Explicit check boxes.</w:t>
      </w:r>
    </w:p>
    <w:p w14:paraId="59B76336" w14:textId="150B218A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ave &amp; Close</w:t>
      </w:r>
    </w:p>
    <w:p w14:paraId="74662B66" w14:textId="77777777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out, but keep the browser Open.</w:t>
      </w:r>
    </w:p>
    <w:p w14:paraId="0A8272B0" w14:textId="38C18DB5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 and close the browser.</w:t>
      </w:r>
    </w:p>
    <w:p w14:paraId="295865C8" w14:textId="2BDADC91" w:rsidR="001D7CD9" w:rsidRPr="001D7CD9" w:rsidRDefault="001D7CD9" w:rsidP="00EE3EEB">
      <w:pPr>
        <w:pStyle w:val="ListParagraph"/>
        <w:numPr>
          <w:ilvl w:val="0"/>
          <w:numId w:val="41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1D7CD9">
        <w:rPr>
          <w:rFonts w:ascii="Verdana" w:eastAsia="Verdana" w:hAnsi="Verdana" w:cs="Verdana"/>
          <w:sz w:val="18"/>
          <w:szCs w:val="18"/>
        </w:rPr>
        <w:t>Employee</w:t>
      </w:r>
      <w:r w:rsidR="00C368D3">
        <w:rPr>
          <w:rFonts w:ascii="Verdana" w:eastAsia="Verdana" w:hAnsi="Verdana" w:cs="Verdana"/>
          <w:sz w:val="18"/>
          <w:szCs w:val="18"/>
        </w:rPr>
        <w:t xml:space="preserve"> and HM User</w:t>
      </w:r>
    </w:p>
    <w:p w14:paraId="2823035D" w14:textId="7D4904E5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in use the Client Admin login created in the previous step.</w:t>
      </w:r>
    </w:p>
    <w:p w14:paraId="754DAF23" w14:textId="72441038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Using the search at the top of the screen find Employee Setup.</w:t>
      </w:r>
    </w:p>
    <w:p w14:paraId="4C4F9E0E" w14:textId="72C678D6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Add Employee, to create the user that will be used to deploy to the Web and App Servers.</w:t>
      </w:r>
    </w:p>
    <w:p w14:paraId="43168F1F" w14:textId="16BB7CC4" w:rsidR="001D7CD9" w:rsidRDefault="001D7CD9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Enter an Appropriate Name, in the name fields</w:t>
      </w:r>
      <w:r w:rsidR="00666C29">
        <w:rPr>
          <w:rFonts w:ascii="Verdana" w:eastAsia="Verdana" w:hAnsi="Verdana" w:cs="Verdana"/>
          <w:sz w:val="18"/>
          <w:szCs w:val="18"/>
        </w:rPr>
        <w:t>.</w:t>
      </w:r>
    </w:p>
    <w:p w14:paraId="56A10809" w14:textId="7DEDF527" w:rsidR="001D7CD9" w:rsidRDefault="001D7CD9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the Login tab, and complete the following:</w:t>
      </w:r>
    </w:p>
    <w:p w14:paraId="62278EF0" w14:textId="77777777" w:rsidR="009D1CA2" w:rsidRDefault="009D1CA2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in:  This must match the name of the domain login with access to the servers.</w:t>
      </w:r>
    </w:p>
    <w:p w14:paraId="3A7AA470" w14:textId="24EF7764" w:rsidR="001D7CD9" w:rsidRDefault="009D1CA2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Password:  This must match the __WaveLoginPassword entered in the Global Settings file.</w:t>
      </w:r>
    </w:p>
    <w:p w14:paraId="11C3F7FF" w14:textId="2EB7CCAE" w:rsidR="009D1CA2" w:rsidRDefault="009D1CA2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De-Select the Force password on next login.</w:t>
      </w:r>
    </w:p>
    <w:p w14:paraId="5C33F917" w14:textId="6741D1F8" w:rsidR="009D1CA2" w:rsidRDefault="009D1CA2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on the role tab and Select the Hosting Management user role.</w:t>
      </w:r>
    </w:p>
    <w:p w14:paraId="6320F56D" w14:textId="53CBBAFE" w:rsidR="009D1CA2" w:rsidRDefault="009D1CA2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Save and Close</w:t>
      </w:r>
    </w:p>
    <w:p w14:paraId="49D1761E" w14:textId="569D11DB" w:rsidR="00C368D3" w:rsidRDefault="00C368D3" w:rsidP="00EE3EEB">
      <w:pPr>
        <w:pStyle w:val="ListParagraph"/>
        <w:numPr>
          <w:ilvl w:val="0"/>
          <w:numId w:val="44"/>
        </w:numPr>
        <w:tabs>
          <w:tab w:val="left" w:pos="108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 w:rsidRPr="00C368D3">
        <w:rPr>
          <w:rFonts w:ascii="Verdana" w:eastAsia="Verdana" w:hAnsi="Verdana" w:cs="Verdana"/>
          <w:sz w:val="18"/>
          <w:szCs w:val="18"/>
        </w:rPr>
        <w:t>If the login name does not match the user’s domain account, you can select the user again and select the Login tab and change the Employee Member ID</w:t>
      </w:r>
    </w:p>
    <w:p w14:paraId="57D63F96" w14:textId="77777777" w:rsidR="00C368D3" w:rsidRDefault="00C368D3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Logout and close the browser</w:t>
      </w:r>
    </w:p>
    <w:p w14:paraId="63B72CA3" w14:textId="77777777" w:rsidR="00651D8A" w:rsidRDefault="00C368D3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Open the site again, if logged into the domain as the HM user, </w:t>
      </w:r>
      <w:r w:rsidR="00651D8A">
        <w:rPr>
          <w:rFonts w:ascii="Verdana" w:eastAsia="Verdana" w:hAnsi="Verdana" w:cs="Verdana"/>
          <w:sz w:val="18"/>
          <w:szCs w:val="18"/>
        </w:rPr>
        <w:t>the site should not prompt for a login.</w:t>
      </w:r>
    </w:p>
    <w:p w14:paraId="000A92A3" w14:textId="574A98BD" w:rsidR="009D1CA2" w:rsidRDefault="00651D8A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If not logged in as the domain HM User, </w:t>
      </w:r>
      <w:r w:rsidR="00C368D3">
        <w:rPr>
          <w:rFonts w:ascii="Verdana" w:eastAsia="Verdana" w:hAnsi="Verdana" w:cs="Verdana"/>
          <w:sz w:val="18"/>
          <w:szCs w:val="18"/>
        </w:rPr>
        <w:t xml:space="preserve">Login </w:t>
      </w:r>
      <w:r>
        <w:rPr>
          <w:rFonts w:ascii="Verdana" w:eastAsia="Verdana" w:hAnsi="Verdana" w:cs="Verdana"/>
          <w:sz w:val="18"/>
          <w:szCs w:val="18"/>
        </w:rPr>
        <w:t>with H</w:t>
      </w:r>
      <w:r w:rsidR="00C368D3">
        <w:rPr>
          <w:rFonts w:ascii="Verdana" w:eastAsia="Verdana" w:hAnsi="Verdana" w:cs="Verdana"/>
          <w:sz w:val="18"/>
          <w:szCs w:val="18"/>
        </w:rPr>
        <w:t>M User</w:t>
      </w:r>
      <w:r>
        <w:rPr>
          <w:rFonts w:ascii="Verdana" w:eastAsia="Verdana" w:hAnsi="Verdana" w:cs="Verdana"/>
          <w:sz w:val="18"/>
          <w:szCs w:val="18"/>
        </w:rPr>
        <w:t xml:space="preserve"> id and password</w:t>
      </w:r>
      <w:r w:rsidR="00C368D3">
        <w:rPr>
          <w:rFonts w:ascii="Verdana" w:eastAsia="Verdana" w:hAnsi="Verdana" w:cs="Verdana"/>
          <w:sz w:val="18"/>
          <w:szCs w:val="18"/>
        </w:rPr>
        <w:t>.</w:t>
      </w:r>
    </w:p>
    <w:p w14:paraId="63D2621A" w14:textId="460759B1" w:rsidR="00651D8A" w:rsidRDefault="00651D8A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Navigate to Hosting Management, Server Setup, the Servers window is displayed.</w:t>
      </w:r>
    </w:p>
    <w:p w14:paraId="2308AD80" w14:textId="1F2944D4" w:rsidR="00651D8A" w:rsidRDefault="00651D8A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lick Add Server</w:t>
      </w:r>
    </w:p>
    <w:p w14:paraId="0D423137" w14:textId="5602CC61" w:rsidR="00651D8A" w:rsidRDefault="00651D8A" w:rsidP="00EE3EEB">
      <w:pPr>
        <w:pStyle w:val="ListParagraph"/>
        <w:numPr>
          <w:ilvl w:val="0"/>
          <w:numId w:val="44"/>
        </w:numPr>
        <w:tabs>
          <w:tab w:val="left" w:pos="72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omplete the following:</w:t>
      </w:r>
    </w:p>
    <w:p w14:paraId="1326A089" w14:textId="77777777" w:rsidR="00651D8A" w:rsidRPr="00651D8A" w:rsidRDefault="00651D8A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In the Server Name field, enter the name of the HM server.</w:t>
      </w:r>
    </w:p>
    <w:p w14:paraId="563B2512" w14:textId="77777777" w:rsidR="00651D8A" w:rsidRPr="00651D8A" w:rsidRDefault="00651D8A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In the Description field, enter a server description.</w:t>
      </w:r>
    </w:p>
    <w:p w14:paraId="4FE7A243" w14:textId="6D9DD7CF" w:rsidR="00651D8A" w:rsidRDefault="00651D8A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Click the Location drop-down list and select the location for the server. If no locations exist for the server, select Add New, enter a name and description for the new location</w:t>
      </w:r>
      <w:r>
        <w:rPr>
          <w:rFonts w:ascii="Verdana" w:eastAsia="Verdana" w:hAnsi="Verdana" w:cs="Verdana"/>
          <w:sz w:val="18"/>
          <w:szCs w:val="18"/>
        </w:rPr>
        <w:t xml:space="preserve">.  </w:t>
      </w:r>
      <w:r w:rsidRPr="00651D8A">
        <w:rPr>
          <w:rFonts w:ascii="Verdana" w:eastAsia="Verdana" w:hAnsi="Verdana" w:cs="Verdana"/>
          <w:sz w:val="18"/>
          <w:szCs w:val="18"/>
        </w:rPr>
        <w:t>Note: A new location is needed for an environment that has a firewall between it and the HM server</w:t>
      </w:r>
      <w:r>
        <w:rPr>
          <w:rFonts w:ascii="Verdana" w:eastAsia="Verdana" w:hAnsi="Verdana" w:cs="Verdana"/>
          <w:sz w:val="18"/>
          <w:szCs w:val="18"/>
        </w:rPr>
        <w:t>.</w:t>
      </w:r>
    </w:p>
    <w:p w14:paraId="387E0195" w14:textId="4B48B643" w:rsidR="00651D8A" w:rsidRPr="00651D8A" w:rsidRDefault="00651D8A" w:rsidP="00EE3EEB">
      <w:pPr>
        <w:pStyle w:val="ListParagraph"/>
        <w:numPr>
          <w:ilvl w:val="1"/>
          <w:numId w:val="44"/>
        </w:numPr>
        <w:tabs>
          <w:tab w:val="left" w:pos="72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>C</w:t>
      </w:r>
      <w:r w:rsidRPr="00651D8A">
        <w:rPr>
          <w:rFonts w:ascii="Verdana" w:eastAsia="Verdana" w:hAnsi="Verdana" w:cs="Verdana"/>
          <w:sz w:val="18"/>
          <w:szCs w:val="18"/>
        </w:rPr>
        <w:t>lick Save &amp; Close.</w:t>
      </w:r>
    </w:p>
    <w:p w14:paraId="27861980" w14:textId="77777777" w:rsidR="00651D8A" w:rsidRPr="00651D8A" w:rsidRDefault="00651D8A" w:rsidP="00EE3EEB">
      <w:pPr>
        <w:pStyle w:val="ListParagraph"/>
        <w:numPr>
          <w:ilvl w:val="0"/>
          <w:numId w:val="44"/>
        </w:numPr>
        <w:tabs>
          <w:tab w:val="left" w:pos="1080"/>
        </w:tabs>
        <w:spacing w:line="360" w:lineRule="auto"/>
        <w:ind w:left="108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Click the IP Address Tab and perform the following:</w:t>
      </w:r>
    </w:p>
    <w:p w14:paraId="645E1ECA" w14:textId="0B76B716" w:rsidR="00651D8A" w:rsidRPr="00651D8A" w:rsidRDefault="00651D8A" w:rsidP="00EE3EEB">
      <w:pPr>
        <w:pStyle w:val="ListParagraph"/>
        <w:numPr>
          <w:ilvl w:val="0"/>
          <w:numId w:val="47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Click Ping for IP Address. A confirmation message is displayed.</w:t>
      </w:r>
    </w:p>
    <w:p w14:paraId="15CA6EBB" w14:textId="77777777" w:rsidR="00651D8A" w:rsidRPr="00651D8A" w:rsidRDefault="00651D8A" w:rsidP="00EE3EEB">
      <w:pPr>
        <w:pStyle w:val="ListParagraph"/>
        <w:numPr>
          <w:ilvl w:val="0"/>
          <w:numId w:val="47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Click OK.</w:t>
      </w:r>
    </w:p>
    <w:p w14:paraId="2683F54F" w14:textId="5FC32286" w:rsidR="00651D8A" w:rsidRDefault="00651D8A" w:rsidP="00EE3EEB">
      <w:pPr>
        <w:pStyle w:val="ListParagraph"/>
        <w:numPr>
          <w:ilvl w:val="0"/>
          <w:numId w:val="47"/>
        </w:num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Click Save &amp; Close.</w:t>
      </w:r>
    </w:p>
    <w:p w14:paraId="5C10619E" w14:textId="5673CB69" w:rsidR="00651D8A" w:rsidRDefault="00651D8A" w:rsidP="00EE3EEB">
      <w:pPr>
        <w:pStyle w:val="ListParagraph"/>
        <w:numPr>
          <w:ilvl w:val="0"/>
          <w:numId w:val="48"/>
        </w:numPr>
        <w:tabs>
          <w:tab w:val="left" w:pos="144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From the command prompt, run the following command replacing the FQDN or hostheader of the HM server and server name</w:t>
      </w:r>
      <w:r>
        <w:rPr>
          <w:rFonts w:ascii="Verdana" w:eastAsia="Verdana" w:hAnsi="Verdana" w:cs="Verdana"/>
          <w:sz w:val="18"/>
          <w:szCs w:val="18"/>
        </w:rPr>
        <w:t>:</w:t>
      </w:r>
    </w:p>
    <w:p w14:paraId="334F66F8" w14:textId="0C857B51" w:rsidR="00651D8A" w:rsidRDefault="00651D8A" w:rsidP="00EE3EEB">
      <w:pPr>
        <w:pStyle w:val="ListParagraph"/>
        <w:numPr>
          <w:ilvl w:val="1"/>
          <w:numId w:val="48"/>
        </w:numPr>
        <w:tabs>
          <w:tab w:val="left" w:pos="144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>
        <w:rPr>
          <w:rFonts w:ascii="Verdana" w:eastAsia="Verdana" w:hAnsi="Verdana" w:cs="Verdana"/>
          <w:sz w:val="18"/>
          <w:szCs w:val="18"/>
        </w:rPr>
        <w:t xml:space="preserve">Setspn - </w:t>
      </w:r>
      <w:r w:rsidRPr="00651D8A">
        <w:rPr>
          <w:rFonts w:ascii="Verdana" w:eastAsia="Verdana" w:hAnsi="Verdana" w:cs="Verdana"/>
          <w:sz w:val="18"/>
          <w:szCs w:val="18"/>
        </w:rPr>
        <w:t>A http/servername.domain.com servername</w:t>
      </w:r>
    </w:p>
    <w:p w14:paraId="14C7323C" w14:textId="77777777" w:rsidR="00651D8A" w:rsidRPr="00651D8A" w:rsidRDefault="00651D8A" w:rsidP="00EE3EEB">
      <w:pPr>
        <w:pStyle w:val="ListParagraph"/>
        <w:numPr>
          <w:ilvl w:val="1"/>
          <w:numId w:val="48"/>
        </w:numPr>
        <w:tabs>
          <w:tab w:val="left" w:pos="1440"/>
        </w:tabs>
        <w:spacing w:line="360" w:lineRule="auto"/>
        <w:ind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A registering ServicePrincipalNames will respond with the following:</w:t>
      </w:r>
    </w:p>
    <w:p w14:paraId="5830025E" w14:textId="77777777" w:rsidR="00651D8A" w:rsidRPr="00651D8A" w:rsidRDefault="00651D8A" w:rsidP="00651D8A">
      <w:p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Registering ServicePrincipalNames for CN=servername,CN=Computers,DC=domain,DC=domain,DC=com</w:t>
      </w:r>
    </w:p>
    <w:p w14:paraId="23B1DD47" w14:textId="77777777" w:rsidR="00651D8A" w:rsidRPr="00651D8A" w:rsidRDefault="00651D8A" w:rsidP="00651D8A">
      <w:p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http/servername.domain.com</w:t>
      </w:r>
    </w:p>
    <w:p w14:paraId="77D89CC0" w14:textId="2719BCE6" w:rsidR="00651D8A" w:rsidRPr="00651D8A" w:rsidRDefault="00651D8A" w:rsidP="00651D8A">
      <w:pPr>
        <w:tabs>
          <w:tab w:val="left" w:pos="1440"/>
        </w:tabs>
        <w:spacing w:line="360" w:lineRule="auto"/>
        <w:ind w:left="1440" w:right="140"/>
        <w:rPr>
          <w:rFonts w:ascii="Verdana" w:eastAsia="Verdana" w:hAnsi="Verdana" w:cs="Verdana"/>
          <w:sz w:val="18"/>
          <w:szCs w:val="18"/>
        </w:rPr>
      </w:pPr>
      <w:r w:rsidRPr="00651D8A">
        <w:rPr>
          <w:rFonts w:ascii="Verdana" w:eastAsia="Verdana" w:hAnsi="Verdana" w:cs="Verdana"/>
          <w:sz w:val="18"/>
          <w:szCs w:val="18"/>
        </w:rPr>
        <w:t>Updated object</w:t>
      </w:r>
    </w:p>
    <w:p w14:paraId="3EA49819" w14:textId="130644BD" w:rsidR="00651D8A" w:rsidRDefault="00651D8A" w:rsidP="00651D8A">
      <w:pPr>
        <w:tabs>
          <w:tab w:val="left" w:pos="1440"/>
        </w:tabs>
        <w:spacing w:line="360" w:lineRule="auto"/>
        <w:ind w:left="720" w:right="140"/>
        <w:rPr>
          <w:rFonts w:ascii="Verdana" w:eastAsia="Verdana" w:hAnsi="Verdana" w:cs="Verdana"/>
          <w:sz w:val="18"/>
          <w:szCs w:val="18"/>
        </w:rPr>
      </w:pPr>
    </w:p>
    <w:sectPr w:rsidR="00651D8A" w:rsidSect="003D719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0" w:footer="0" w:gutter="0"/>
      <w:cols w:space="720" w:equalWidth="0">
        <w:col w:w="9360"/>
      </w:cols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1E8B142" w14:textId="77777777" w:rsidR="00664CE1" w:rsidRDefault="00664CE1" w:rsidP="00173F57">
      <w:r>
        <w:separator/>
      </w:r>
    </w:p>
  </w:endnote>
  <w:endnote w:type="continuationSeparator" w:id="0">
    <w:p w14:paraId="258A6E6A" w14:textId="77777777" w:rsidR="00664CE1" w:rsidRDefault="00664CE1" w:rsidP="00173F5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9CFB4" w14:textId="77777777" w:rsidR="00173F57" w:rsidRDefault="00173F5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78A66B" w14:textId="77777777" w:rsidR="00173F57" w:rsidRDefault="00173F5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4D9857" w14:textId="77777777" w:rsidR="00173F57" w:rsidRDefault="00173F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83A96E" w14:textId="77777777" w:rsidR="00664CE1" w:rsidRDefault="00664CE1" w:rsidP="00173F57">
      <w:r>
        <w:separator/>
      </w:r>
    </w:p>
  </w:footnote>
  <w:footnote w:type="continuationSeparator" w:id="0">
    <w:p w14:paraId="685A15E1" w14:textId="77777777" w:rsidR="00664CE1" w:rsidRDefault="00664CE1" w:rsidP="00173F5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D10AFC" w14:textId="77777777" w:rsidR="00173F57" w:rsidRDefault="00173F5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48831027"/>
      <w:docPartObj>
        <w:docPartGallery w:val="Watermarks"/>
        <w:docPartUnique/>
      </w:docPartObj>
    </w:sdtPr>
    <w:sdtEndPr/>
    <w:sdtContent>
      <w:p w14:paraId="0B60F560" w14:textId="401F4153" w:rsidR="00173F57" w:rsidRDefault="00664CE1">
        <w:pPr>
          <w:pStyle w:val="Header"/>
        </w:pPr>
        <w:r>
          <w:rPr>
            <w:noProof/>
          </w:rPr>
          <w:pict w14:anchorId="43DA086A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5FADD0F" w14:textId="77777777" w:rsidR="00173F57" w:rsidRDefault="00173F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532C42"/>
    <w:multiLevelType w:val="hybridMultilevel"/>
    <w:tmpl w:val="3016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FD022A"/>
    <w:multiLevelType w:val="hybridMultilevel"/>
    <w:tmpl w:val="7AFE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24769B"/>
    <w:multiLevelType w:val="hybridMultilevel"/>
    <w:tmpl w:val="6D061F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34693"/>
    <w:multiLevelType w:val="hybridMultilevel"/>
    <w:tmpl w:val="69EE510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0A917D12"/>
    <w:multiLevelType w:val="hybridMultilevel"/>
    <w:tmpl w:val="E2F6B7AE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5" w15:restartNumberingAfterBreak="0">
    <w:nsid w:val="0C3C0E2C"/>
    <w:multiLevelType w:val="hybridMultilevel"/>
    <w:tmpl w:val="C5640CC0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6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6" w15:restartNumberingAfterBreak="0">
    <w:nsid w:val="0EA8008D"/>
    <w:multiLevelType w:val="hybridMultilevel"/>
    <w:tmpl w:val="F3E892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7D5A44"/>
    <w:multiLevelType w:val="hybridMultilevel"/>
    <w:tmpl w:val="7AFE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0D0D93"/>
    <w:multiLevelType w:val="hybridMultilevel"/>
    <w:tmpl w:val="80E8AC0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36826FD"/>
    <w:multiLevelType w:val="hybridMultilevel"/>
    <w:tmpl w:val="00842B2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3BC492F"/>
    <w:multiLevelType w:val="hybridMultilevel"/>
    <w:tmpl w:val="38F6A2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746961"/>
    <w:multiLevelType w:val="hybridMultilevel"/>
    <w:tmpl w:val="F9967F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4762429"/>
    <w:multiLevelType w:val="hybridMultilevel"/>
    <w:tmpl w:val="E1447A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99753B"/>
    <w:multiLevelType w:val="hybridMultilevel"/>
    <w:tmpl w:val="3ABA4374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4" w15:restartNumberingAfterBreak="0">
    <w:nsid w:val="1E055895"/>
    <w:multiLevelType w:val="hybridMultilevel"/>
    <w:tmpl w:val="0B565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3B20B85"/>
    <w:multiLevelType w:val="hybridMultilevel"/>
    <w:tmpl w:val="434C19F6"/>
    <w:lvl w:ilvl="0" w:tplc="04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24FA53A1"/>
    <w:multiLevelType w:val="hybridMultilevel"/>
    <w:tmpl w:val="575CBD30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5A272C8"/>
    <w:multiLevelType w:val="hybridMultilevel"/>
    <w:tmpl w:val="6F162E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281C6B59"/>
    <w:multiLevelType w:val="hybridMultilevel"/>
    <w:tmpl w:val="1D50F7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8E93912"/>
    <w:multiLevelType w:val="hybridMultilevel"/>
    <w:tmpl w:val="EC5E8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95F57BC"/>
    <w:multiLevelType w:val="hybridMultilevel"/>
    <w:tmpl w:val="A7D064E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2EC14CB3"/>
    <w:multiLevelType w:val="hybridMultilevel"/>
    <w:tmpl w:val="5A888C5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30BA7983"/>
    <w:multiLevelType w:val="hybridMultilevel"/>
    <w:tmpl w:val="C6A07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25D4C08"/>
    <w:multiLevelType w:val="hybridMultilevel"/>
    <w:tmpl w:val="F6FA8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2F526E9"/>
    <w:multiLevelType w:val="hybridMultilevel"/>
    <w:tmpl w:val="E66C6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627369D"/>
    <w:multiLevelType w:val="hybridMultilevel"/>
    <w:tmpl w:val="E032A412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392A3319"/>
    <w:multiLevelType w:val="hybridMultilevel"/>
    <w:tmpl w:val="02A854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39FE73E9"/>
    <w:multiLevelType w:val="hybridMultilevel"/>
    <w:tmpl w:val="7AFE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DE364CA"/>
    <w:multiLevelType w:val="hybridMultilevel"/>
    <w:tmpl w:val="AD6EC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A95447"/>
    <w:multiLevelType w:val="hybridMultilevel"/>
    <w:tmpl w:val="FCE2201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B0643E"/>
    <w:multiLevelType w:val="hybridMultilevel"/>
    <w:tmpl w:val="ECE833FC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1" w15:restartNumberingAfterBreak="0">
    <w:nsid w:val="423E7E00"/>
    <w:multiLevelType w:val="hybridMultilevel"/>
    <w:tmpl w:val="519C325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44757D29"/>
    <w:multiLevelType w:val="hybridMultilevel"/>
    <w:tmpl w:val="AFAAA08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48A360CE"/>
    <w:multiLevelType w:val="hybridMultilevel"/>
    <w:tmpl w:val="2BD265E6"/>
    <w:lvl w:ilvl="0" w:tplc="04090019">
      <w:start w:val="1"/>
      <w:numFmt w:val="lowerLetter"/>
      <w:lvlText w:val="%1."/>
      <w:lvlJc w:val="left"/>
      <w:pPr>
        <w:ind w:left="9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4" w15:restartNumberingAfterBreak="0">
    <w:nsid w:val="49B853BE"/>
    <w:multiLevelType w:val="hybridMultilevel"/>
    <w:tmpl w:val="BB7E72E8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CCA1BE6"/>
    <w:multiLevelType w:val="hybridMultilevel"/>
    <w:tmpl w:val="02C22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D709D8"/>
    <w:multiLevelType w:val="hybridMultilevel"/>
    <w:tmpl w:val="A7D064E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7" w15:restartNumberingAfterBreak="0">
    <w:nsid w:val="4DC94ADB"/>
    <w:multiLevelType w:val="hybridMultilevel"/>
    <w:tmpl w:val="F52C5914"/>
    <w:lvl w:ilvl="0" w:tplc="04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8" w15:restartNumberingAfterBreak="0">
    <w:nsid w:val="51FC73FF"/>
    <w:multiLevelType w:val="hybridMultilevel"/>
    <w:tmpl w:val="1DEE93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5284551D"/>
    <w:multiLevelType w:val="hybridMultilevel"/>
    <w:tmpl w:val="EAA2CB4E"/>
    <w:lvl w:ilvl="0" w:tplc="04090019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0" w15:restartNumberingAfterBreak="0">
    <w:nsid w:val="54D1121D"/>
    <w:multiLevelType w:val="hybridMultilevel"/>
    <w:tmpl w:val="093A39DC"/>
    <w:lvl w:ilvl="0" w:tplc="0409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5A3C0092"/>
    <w:multiLevelType w:val="hybridMultilevel"/>
    <w:tmpl w:val="023E3C6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5B6E5267"/>
    <w:multiLevelType w:val="hybridMultilevel"/>
    <w:tmpl w:val="19C4C638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16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65276063"/>
    <w:multiLevelType w:val="hybridMultilevel"/>
    <w:tmpl w:val="2654F15E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4" w15:restartNumberingAfterBreak="0">
    <w:nsid w:val="67F74C5E"/>
    <w:multiLevelType w:val="hybridMultilevel"/>
    <w:tmpl w:val="D4F66C2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70646A3D"/>
    <w:multiLevelType w:val="hybridMultilevel"/>
    <w:tmpl w:val="09741A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6" w15:restartNumberingAfterBreak="0">
    <w:nsid w:val="71A17925"/>
    <w:multiLevelType w:val="hybridMultilevel"/>
    <w:tmpl w:val="820A45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plc="04090019">
      <w:start w:val="1"/>
      <w:numFmt w:val="lowerLetter"/>
      <w:lvlText w:val="%3."/>
      <w:lvlJc w:val="left"/>
      <w:pPr>
        <w:ind w:left="2160" w:hanging="18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5A9258D"/>
    <w:multiLevelType w:val="hybridMultilevel"/>
    <w:tmpl w:val="7F5A245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93E18F1"/>
    <w:multiLevelType w:val="hybridMultilevel"/>
    <w:tmpl w:val="274C0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3C12CC"/>
    <w:multiLevelType w:val="hybridMultilevel"/>
    <w:tmpl w:val="873C83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CDD783E"/>
    <w:multiLevelType w:val="hybridMultilevel"/>
    <w:tmpl w:val="0DCA5E1C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1" w15:restartNumberingAfterBreak="0">
    <w:nsid w:val="7F64059C"/>
    <w:multiLevelType w:val="hybridMultilevel"/>
    <w:tmpl w:val="5A888C5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2" w15:restartNumberingAfterBreak="0">
    <w:nsid w:val="7FD6798E"/>
    <w:multiLevelType w:val="hybridMultilevel"/>
    <w:tmpl w:val="7AFEFC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2"/>
  </w:num>
  <w:num w:numId="3">
    <w:abstractNumId w:val="2"/>
  </w:num>
  <w:num w:numId="4">
    <w:abstractNumId w:val="44"/>
  </w:num>
  <w:num w:numId="5">
    <w:abstractNumId w:val="11"/>
  </w:num>
  <w:num w:numId="6">
    <w:abstractNumId w:val="23"/>
  </w:num>
  <w:num w:numId="7">
    <w:abstractNumId w:val="6"/>
  </w:num>
  <w:num w:numId="8">
    <w:abstractNumId w:val="10"/>
  </w:num>
  <w:num w:numId="9">
    <w:abstractNumId w:val="35"/>
  </w:num>
  <w:num w:numId="10">
    <w:abstractNumId w:val="14"/>
  </w:num>
  <w:num w:numId="11">
    <w:abstractNumId w:val="52"/>
  </w:num>
  <w:num w:numId="12">
    <w:abstractNumId w:val="50"/>
  </w:num>
  <w:num w:numId="13">
    <w:abstractNumId w:val="41"/>
  </w:num>
  <w:num w:numId="14">
    <w:abstractNumId w:val="15"/>
  </w:num>
  <w:num w:numId="15">
    <w:abstractNumId w:val="16"/>
  </w:num>
  <w:num w:numId="16">
    <w:abstractNumId w:val="42"/>
  </w:num>
  <w:num w:numId="17">
    <w:abstractNumId w:val="43"/>
  </w:num>
  <w:num w:numId="18">
    <w:abstractNumId w:val="9"/>
  </w:num>
  <w:num w:numId="19">
    <w:abstractNumId w:val="31"/>
  </w:num>
  <w:num w:numId="20">
    <w:abstractNumId w:val="46"/>
  </w:num>
  <w:num w:numId="21">
    <w:abstractNumId w:val="38"/>
  </w:num>
  <w:num w:numId="22">
    <w:abstractNumId w:val="37"/>
  </w:num>
  <w:num w:numId="23">
    <w:abstractNumId w:val="32"/>
  </w:num>
  <w:num w:numId="24">
    <w:abstractNumId w:val="21"/>
  </w:num>
  <w:num w:numId="25">
    <w:abstractNumId w:val="45"/>
  </w:num>
  <w:num w:numId="26">
    <w:abstractNumId w:val="8"/>
  </w:num>
  <w:num w:numId="27">
    <w:abstractNumId w:val="30"/>
  </w:num>
  <w:num w:numId="28">
    <w:abstractNumId w:val="27"/>
  </w:num>
  <w:num w:numId="29">
    <w:abstractNumId w:val="7"/>
  </w:num>
  <w:num w:numId="30">
    <w:abstractNumId w:val="5"/>
  </w:num>
  <w:num w:numId="31">
    <w:abstractNumId w:val="36"/>
  </w:num>
  <w:num w:numId="32">
    <w:abstractNumId w:val="4"/>
  </w:num>
  <w:num w:numId="33">
    <w:abstractNumId w:val="33"/>
  </w:num>
  <w:num w:numId="34">
    <w:abstractNumId w:val="26"/>
  </w:num>
  <w:num w:numId="35">
    <w:abstractNumId w:val="49"/>
  </w:num>
  <w:num w:numId="36">
    <w:abstractNumId w:val="13"/>
  </w:num>
  <w:num w:numId="37">
    <w:abstractNumId w:val="3"/>
  </w:num>
  <w:num w:numId="38">
    <w:abstractNumId w:val="48"/>
  </w:num>
  <w:num w:numId="39">
    <w:abstractNumId w:val="24"/>
  </w:num>
  <w:num w:numId="40">
    <w:abstractNumId w:val="40"/>
  </w:num>
  <w:num w:numId="41">
    <w:abstractNumId w:val="1"/>
  </w:num>
  <w:num w:numId="42">
    <w:abstractNumId w:val="17"/>
  </w:num>
  <w:num w:numId="43">
    <w:abstractNumId w:val="39"/>
  </w:num>
  <w:num w:numId="44">
    <w:abstractNumId w:val="19"/>
  </w:num>
  <w:num w:numId="45">
    <w:abstractNumId w:val="28"/>
  </w:num>
  <w:num w:numId="46">
    <w:abstractNumId w:val="47"/>
  </w:num>
  <w:num w:numId="47">
    <w:abstractNumId w:val="29"/>
  </w:num>
  <w:num w:numId="48">
    <w:abstractNumId w:val="18"/>
  </w:num>
  <w:num w:numId="49">
    <w:abstractNumId w:val="34"/>
  </w:num>
  <w:num w:numId="50">
    <w:abstractNumId w:val="22"/>
  </w:num>
  <w:num w:numId="51">
    <w:abstractNumId w:val="51"/>
  </w:num>
  <w:num w:numId="52">
    <w:abstractNumId w:val="25"/>
  </w:num>
  <w:num w:numId="53">
    <w:abstractNumId w:val="20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I0MzAyMrY0MTFU0lEKTi0uzszPAykwrwUAH4fg1iwAAAA="/>
  </w:docVars>
  <w:rsids>
    <w:rsidRoot w:val="00AF733B"/>
    <w:rsid w:val="000A2259"/>
    <w:rsid w:val="000D07D7"/>
    <w:rsid w:val="000F50FD"/>
    <w:rsid w:val="00100EEA"/>
    <w:rsid w:val="00113476"/>
    <w:rsid w:val="00172A4D"/>
    <w:rsid w:val="00173F57"/>
    <w:rsid w:val="001A2CF7"/>
    <w:rsid w:val="001B7880"/>
    <w:rsid w:val="001D61A3"/>
    <w:rsid w:val="001D7CD9"/>
    <w:rsid w:val="001F6400"/>
    <w:rsid w:val="00201554"/>
    <w:rsid w:val="00242E3D"/>
    <w:rsid w:val="00263335"/>
    <w:rsid w:val="002F23A4"/>
    <w:rsid w:val="003371A5"/>
    <w:rsid w:val="00347F5C"/>
    <w:rsid w:val="0035677D"/>
    <w:rsid w:val="003D5784"/>
    <w:rsid w:val="003D719F"/>
    <w:rsid w:val="004133BA"/>
    <w:rsid w:val="004309A6"/>
    <w:rsid w:val="0043643A"/>
    <w:rsid w:val="0044060D"/>
    <w:rsid w:val="00445DCE"/>
    <w:rsid w:val="004736CA"/>
    <w:rsid w:val="00483705"/>
    <w:rsid w:val="00496967"/>
    <w:rsid w:val="004C00B2"/>
    <w:rsid w:val="004E4D92"/>
    <w:rsid w:val="0051602D"/>
    <w:rsid w:val="0056381A"/>
    <w:rsid w:val="005651E4"/>
    <w:rsid w:val="00572594"/>
    <w:rsid w:val="005C745F"/>
    <w:rsid w:val="005C7558"/>
    <w:rsid w:val="005D5CB6"/>
    <w:rsid w:val="00651D8A"/>
    <w:rsid w:val="00664CE1"/>
    <w:rsid w:val="00666C29"/>
    <w:rsid w:val="007F02DB"/>
    <w:rsid w:val="007F14CA"/>
    <w:rsid w:val="00803E63"/>
    <w:rsid w:val="00815E4E"/>
    <w:rsid w:val="008716E4"/>
    <w:rsid w:val="00873E35"/>
    <w:rsid w:val="00877C11"/>
    <w:rsid w:val="008C70D7"/>
    <w:rsid w:val="008E5068"/>
    <w:rsid w:val="008E5F4D"/>
    <w:rsid w:val="00905145"/>
    <w:rsid w:val="0092395D"/>
    <w:rsid w:val="0094075D"/>
    <w:rsid w:val="00956BDC"/>
    <w:rsid w:val="00971E5E"/>
    <w:rsid w:val="009929DB"/>
    <w:rsid w:val="009A04D4"/>
    <w:rsid w:val="009D1CA2"/>
    <w:rsid w:val="009E468F"/>
    <w:rsid w:val="00A45195"/>
    <w:rsid w:val="00A57A32"/>
    <w:rsid w:val="00AF733B"/>
    <w:rsid w:val="00B64421"/>
    <w:rsid w:val="00B80A5B"/>
    <w:rsid w:val="00B83CF5"/>
    <w:rsid w:val="00B85172"/>
    <w:rsid w:val="00BC2269"/>
    <w:rsid w:val="00BD22E3"/>
    <w:rsid w:val="00BE73AA"/>
    <w:rsid w:val="00BF691A"/>
    <w:rsid w:val="00C368D3"/>
    <w:rsid w:val="00C478CB"/>
    <w:rsid w:val="00C54579"/>
    <w:rsid w:val="00C55329"/>
    <w:rsid w:val="00C7329C"/>
    <w:rsid w:val="00CA3826"/>
    <w:rsid w:val="00CE17A4"/>
    <w:rsid w:val="00D47568"/>
    <w:rsid w:val="00D54470"/>
    <w:rsid w:val="00D9070D"/>
    <w:rsid w:val="00D96A57"/>
    <w:rsid w:val="00DD37D1"/>
    <w:rsid w:val="00DD7234"/>
    <w:rsid w:val="00DE2CCE"/>
    <w:rsid w:val="00E0653B"/>
    <w:rsid w:val="00E153BD"/>
    <w:rsid w:val="00E2411D"/>
    <w:rsid w:val="00E407F1"/>
    <w:rsid w:val="00E45B33"/>
    <w:rsid w:val="00E660EC"/>
    <w:rsid w:val="00E95A7B"/>
    <w:rsid w:val="00EA5C33"/>
    <w:rsid w:val="00EC5EF2"/>
    <w:rsid w:val="00EE3EEB"/>
    <w:rsid w:val="00F35FB6"/>
    <w:rsid w:val="00F55664"/>
    <w:rsid w:val="00F762B5"/>
    <w:rsid w:val="00F8616F"/>
    <w:rsid w:val="00FA77BA"/>
    <w:rsid w:val="00FE1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B097DAA"/>
  <w15:docId w15:val="{E5B62730-05E3-44DC-AB12-9124A03500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2594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48370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370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A451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4519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73F5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73F57"/>
  </w:style>
  <w:style w:type="paragraph" w:styleId="Footer">
    <w:name w:val="footer"/>
    <w:basedOn w:val="Normal"/>
    <w:link w:val="FooterChar"/>
    <w:uiPriority w:val="99"/>
    <w:unhideWhenUsed/>
    <w:rsid w:val="00173F5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73F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localhost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</TotalTime>
  <Pages>1</Pages>
  <Words>2977</Words>
  <Characters>16971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indows User</dc:creator>
  <cp:lastModifiedBy>chuck</cp:lastModifiedBy>
  <cp:revision>4</cp:revision>
  <cp:lastPrinted>2018-06-24T16:41:00Z</cp:lastPrinted>
  <dcterms:created xsi:type="dcterms:W3CDTF">2018-11-06T15:52:00Z</dcterms:created>
  <dcterms:modified xsi:type="dcterms:W3CDTF">2018-11-07T00:23:00Z</dcterms:modified>
</cp:coreProperties>
</file>